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97EF13" w14:textId="4220DDA7" w:rsidR="00273307" w:rsidRDefault="00273307" w:rsidP="382FB1DF">
      <w:pPr>
        <w:jc w:val="center"/>
        <w:rPr>
          <w:b/>
          <w:color w:val="ED7D31" w:themeColor="accent2"/>
          <w:sz w:val="28"/>
          <w:szCs w:val="28"/>
        </w:rPr>
      </w:pPr>
      <w:r w:rsidRPr="382FB1DF">
        <w:rPr>
          <w:b/>
          <w:bCs/>
          <w:color w:val="ED7D31" w:themeColor="accent2"/>
          <w:sz w:val="28"/>
          <w:szCs w:val="28"/>
        </w:rPr>
        <w:t>1,000 Certificates by 2030 ● A Partnership for Every Program by 2030</w:t>
      </w:r>
    </w:p>
    <w:p w14:paraId="4099D381" w14:textId="421F6918" w:rsidR="00266D72" w:rsidRPr="00457091" w:rsidRDefault="00266D72" w:rsidP="000B0F82">
      <w:pPr>
        <w:spacing w:after="0" w:line="240" w:lineRule="auto"/>
        <w:jc w:val="center"/>
        <w:rPr>
          <w:b/>
          <w:bCs/>
          <w:color w:val="ED7D31" w:themeColor="accent2"/>
          <w:sz w:val="28"/>
          <w:szCs w:val="28"/>
        </w:rPr>
      </w:pPr>
    </w:p>
    <w:p w14:paraId="57895F38" w14:textId="7C8CE42E" w:rsidR="006B0AF3" w:rsidRDefault="006B0AF3" w:rsidP="006B0AF3">
      <w:pPr>
        <w:pBdr>
          <w:bottom w:val="single" w:sz="12" w:space="1" w:color="auto"/>
        </w:pBdr>
        <w:spacing w:line="254" w:lineRule="auto"/>
        <w:rPr>
          <w:b/>
        </w:rPr>
      </w:pPr>
      <w:r>
        <w:rPr>
          <w:b/>
        </w:rPr>
        <w:t>Meeting Agenda</w:t>
      </w:r>
    </w:p>
    <w:p w14:paraId="4C16BD83" w14:textId="1075C421" w:rsidR="006B0AF3" w:rsidRPr="00226544" w:rsidRDefault="006B0AF3" w:rsidP="00226544">
      <w:pPr>
        <w:spacing w:after="0" w:line="254" w:lineRule="auto"/>
      </w:pPr>
      <w:r w:rsidRPr="3701E133">
        <w:rPr>
          <w:b/>
          <w:bCs/>
        </w:rPr>
        <w:t>Date:</w:t>
      </w:r>
      <w:r w:rsidR="006931D4">
        <w:rPr>
          <w:b/>
          <w:bCs/>
        </w:rPr>
        <w:t xml:space="preserve"> </w:t>
      </w:r>
      <w:r w:rsidR="006931D4" w:rsidRPr="00226544">
        <w:t xml:space="preserve">February 17, </w:t>
      </w:r>
      <w:proofErr w:type="gramStart"/>
      <w:r w:rsidR="006931D4" w:rsidRPr="00226544">
        <w:t>2026</w:t>
      </w:r>
      <w:proofErr w:type="gramEnd"/>
      <w:r w:rsidR="00347B4E">
        <w:tab/>
      </w:r>
      <w:r w:rsidR="00347B4E">
        <w:tab/>
      </w:r>
      <w:r>
        <w:tab/>
      </w:r>
      <w:r w:rsidR="000E7D9E">
        <w:tab/>
      </w:r>
      <w:r w:rsidR="005E159A">
        <w:tab/>
      </w:r>
      <w:r w:rsidRPr="3701E133">
        <w:rPr>
          <w:b/>
          <w:bCs/>
        </w:rPr>
        <w:t xml:space="preserve">Location: </w:t>
      </w:r>
      <w:proofErr w:type="spellStart"/>
      <w:r w:rsidR="006931D4" w:rsidRPr="00226544">
        <w:t>UBTech</w:t>
      </w:r>
      <w:proofErr w:type="spellEnd"/>
      <w:r w:rsidR="006931D4" w:rsidRPr="00226544">
        <w:t xml:space="preserve"> Roosevelt Campus</w:t>
      </w:r>
    </w:p>
    <w:p w14:paraId="2B1EE5A9" w14:textId="6CA0A354" w:rsidR="006931D4" w:rsidRPr="00226544" w:rsidRDefault="00201970" w:rsidP="005D31B2">
      <w:pPr>
        <w:spacing w:after="0" w:line="254" w:lineRule="auto"/>
      </w:pPr>
      <w:r w:rsidRPr="3701E133">
        <w:rPr>
          <w:b/>
          <w:bCs/>
        </w:rPr>
        <w:t>Time:</w:t>
      </w:r>
      <w:r>
        <w:rPr>
          <w:b/>
          <w:bCs/>
        </w:rPr>
        <w:tab/>
      </w:r>
      <w:r>
        <w:t>2:00 PM</w:t>
      </w:r>
      <w:r w:rsidR="006931D4" w:rsidRPr="00226544">
        <w:tab/>
      </w:r>
      <w:r w:rsidR="006931D4" w:rsidRPr="00226544">
        <w:tab/>
      </w:r>
      <w:r w:rsidR="006931D4" w:rsidRPr="00226544">
        <w:tab/>
      </w:r>
      <w:r w:rsidR="006931D4" w:rsidRPr="00226544">
        <w:tab/>
      </w:r>
      <w:r w:rsidR="006931D4" w:rsidRPr="00226544">
        <w:tab/>
      </w:r>
      <w:r w:rsidR="006931D4" w:rsidRPr="00226544">
        <w:tab/>
        <w:t>1100 E Lagoon St</w:t>
      </w:r>
      <w:r w:rsidR="00226544" w:rsidRPr="00226544">
        <w:t>, Roosevelt, UT</w:t>
      </w:r>
    </w:p>
    <w:p w14:paraId="1F712016" w14:textId="6BCB1BFF" w:rsidR="006B0AF3" w:rsidRDefault="006B0AF3" w:rsidP="006B0AF3">
      <w:pPr>
        <w:spacing w:line="254" w:lineRule="auto"/>
      </w:pPr>
      <w:r>
        <w:tab/>
      </w:r>
      <w:r>
        <w:tab/>
      </w:r>
      <w:r>
        <w:tab/>
      </w:r>
      <w:r>
        <w:tab/>
      </w:r>
      <w:r>
        <w:tab/>
      </w:r>
    </w:p>
    <w:p w14:paraId="53254EA5" w14:textId="6BD0F130" w:rsidR="00F570CF" w:rsidRPr="00201970" w:rsidRDefault="00201970" w:rsidP="00201970">
      <w:pPr>
        <w:pBdr>
          <w:bottom w:val="single" w:sz="12" w:space="0" w:color="auto"/>
        </w:pBdr>
        <w:spacing w:before="240" w:line="254" w:lineRule="auto"/>
        <w:rPr>
          <w:b/>
          <w:bCs/>
        </w:rPr>
      </w:pPr>
      <w:r>
        <w:rPr>
          <w:b/>
          <w:bCs/>
        </w:rPr>
        <w:t>Welcome</w:t>
      </w:r>
      <w:r w:rsidR="0064035F" w:rsidRPr="0083264B">
        <w:rPr>
          <w:b/>
          <w:bCs/>
        </w:rPr>
        <w:tab/>
      </w:r>
      <w:r w:rsidR="0064035F" w:rsidRPr="0083264B">
        <w:rPr>
          <w:b/>
          <w:bCs/>
        </w:rPr>
        <w:tab/>
      </w:r>
      <w:r w:rsidR="0064035F" w:rsidRPr="0083264B">
        <w:rPr>
          <w:b/>
          <w:bCs/>
        </w:rPr>
        <w:tab/>
      </w:r>
      <w:r w:rsidR="0064035F" w:rsidRPr="0083264B">
        <w:rPr>
          <w:b/>
          <w:bCs/>
        </w:rPr>
        <w:tab/>
      </w:r>
      <w:r w:rsidR="0064035F" w:rsidRPr="0083264B">
        <w:rPr>
          <w:b/>
          <w:bCs/>
        </w:rPr>
        <w:tab/>
      </w:r>
      <w:r w:rsidR="0064035F" w:rsidRPr="0083264B">
        <w:rPr>
          <w:b/>
          <w:bCs/>
        </w:rPr>
        <w:tab/>
      </w:r>
      <w:r w:rsidR="0064035F" w:rsidRPr="0083264B">
        <w:rPr>
          <w:b/>
          <w:bCs/>
        </w:rPr>
        <w:tab/>
      </w:r>
      <w:r w:rsidR="0064035F" w:rsidRPr="0083264B">
        <w:rPr>
          <w:b/>
          <w:bCs/>
        </w:rPr>
        <w:tab/>
      </w:r>
      <w:r w:rsidR="0064035F" w:rsidRPr="0083264B">
        <w:rPr>
          <w:b/>
          <w:bCs/>
        </w:rPr>
        <w:tab/>
      </w:r>
      <w:r w:rsidR="0064035F" w:rsidRPr="0083264B">
        <w:rPr>
          <w:b/>
          <w:bCs/>
        </w:rPr>
        <w:tab/>
      </w:r>
      <w:r w:rsidR="0064035F" w:rsidRPr="0083264B">
        <w:rPr>
          <w:b/>
          <w:bCs/>
        </w:rPr>
        <w:tab/>
      </w:r>
    </w:p>
    <w:p w14:paraId="130341BA" w14:textId="3B8FBB4B" w:rsidR="538D0DA0" w:rsidRPr="00552538" w:rsidRDefault="538D0DA0" w:rsidP="00552538">
      <w:pPr>
        <w:spacing w:after="0" w:line="276" w:lineRule="auto"/>
        <w:ind w:firstLine="720"/>
        <w:rPr>
          <w:rFonts w:eastAsiaTheme="minorEastAsia"/>
        </w:rPr>
      </w:pPr>
    </w:p>
    <w:p w14:paraId="0B88E5D3" w14:textId="260D2CF2" w:rsidR="00552538" w:rsidRPr="00DD7035" w:rsidRDefault="00552538" w:rsidP="00552538">
      <w:pPr>
        <w:pBdr>
          <w:bottom w:val="single" w:sz="12" w:space="0" w:color="auto"/>
        </w:pBdr>
        <w:spacing w:before="240" w:line="254" w:lineRule="auto"/>
        <w:rPr>
          <w:b/>
          <w:bCs/>
        </w:rPr>
      </w:pPr>
      <w:r>
        <w:rPr>
          <w:b/>
          <w:bCs/>
        </w:rPr>
        <w:t>Discussio</w:t>
      </w:r>
      <w:r w:rsidRPr="0083264B">
        <w:rPr>
          <w:b/>
          <w:bCs/>
        </w:rPr>
        <w:t>n Items</w:t>
      </w:r>
      <w:r w:rsidRPr="0083264B">
        <w:rPr>
          <w:b/>
          <w:bCs/>
        </w:rPr>
        <w:tab/>
      </w:r>
      <w:r w:rsidRPr="0083264B">
        <w:rPr>
          <w:b/>
          <w:bCs/>
        </w:rPr>
        <w:tab/>
      </w:r>
      <w:r w:rsidRPr="0083264B">
        <w:rPr>
          <w:b/>
          <w:bCs/>
        </w:rPr>
        <w:tab/>
      </w:r>
      <w:r w:rsidRPr="0083264B">
        <w:rPr>
          <w:b/>
          <w:bCs/>
        </w:rPr>
        <w:tab/>
      </w:r>
      <w:r w:rsidRPr="0083264B">
        <w:rPr>
          <w:b/>
          <w:bCs/>
        </w:rPr>
        <w:tab/>
      </w:r>
      <w:r w:rsidRPr="0083264B">
        <w:rPr>
          <w:b/>
          <w:bCs/>
        </w:rPr>
        <w:tab/>
      </w:r>
      <w:r w:rsidRPr="0083264B">
        <w:rPr>
          <w:b/>
          <w:bCs/>
        </w:rPr>
        <w:tab/>
      </w:r>
      <w:r w:rsidRPr="0083264B">
        <w:rPr>
          <w:b/>
          <w:bCs/>
        </w:rPr>
        <w:tab/>
      </w:r>
      <w:r w:rsidRPr="0083264B">
        <w:rPr>
          <w:b/>
          <w:bCs/>
        </w:rPr>
        <w:tab/>
      </w:r>
      <w:r w:rsidRPr="0083264B">
        <w:rPr>
          <w:b/>
          <w:bCs/>
        </w:rPr>
        <w:tab/>
      </w:r>
      <w:r w:rsidRPr="0083264B">
        <w:rPr>
          <w:b/>
          <w:bCs/>
        </w:rPr>
        <w:tab/>
      </w:r>
    </w:p>
    <w:p w14:paraId="65F29528" w14:textId="75301092" w:rsidR="00552538" w:rsidRDefault="00552538" w:rsidP="00552538">
      <w:pPr>
        <w:spacing w:after="0" w:line="276" w:lineRule="auto"/>
        <w:ind w:firstLine="720"/>
        <w:rPr>
          <w:rFonts w:eastAsiaTheme="minorEastAsia"/>
        </w:rPr>
      </w:pPr>
      <w:r w:rsidRPr="00552538">
        <w:rPr>
          <w:rFonts w:eastAsiaTheme="minorEastAsia"/>
        </w:rPr>
        <w:t>1.</w:t>
      </w:r>
      <w:r>
        <w:rPr>
          <w:rFonts w:eastAsiaTheme="minorEastAsia"/>
        </w:rPr>
        <w:t xml:space="preserve"> </w:t>
      </w:r>
      <w:r w:rsidR="00201970">
        <w:rPr>
          <w:rFonts w:eastAsiaTheme="minorEastAsia"/>
        </w:rPr>
        <w:t>General Tuition</w:t>
      </w:r>
    </w:p>
    <w:p w14:paraId="749612FE" w14:textId="587DF845" w:rsidR="00F570CF" w:rsidRDefault="00F570CF" w:rsidP="00552538">
      <w:pPr>
        <w:spacing w:after="0" w:line="276" w:lineRule="auto"/>
        <w:ind w:firstLine="720"/>
        <w:rPr>
          <w:rFonts w:eastAsiaTheme="minorEastAsia"/>
        </w:rPr>
      </w:pPr>
      <w:r>
        <w:rPr>
          <w:rFonts w:eastAsiaTheme="minorEastAsia"/>
        </w:rPr>
        <w:t>2.</w:t>
      </w:r>
      <w:r w:rsidR="00201970">
        <w:rPr>
          <w:rFonts w:eastAsiaTheme="minorEastAsia"/>
        </w:rPr>
        <w:t xml:space="preserve"> Differential Tuition</w:t>
      </w:r>
    </w:p>
    <w:p w14:paraId="69F1D8F7" w14:textId="01918F79" w:rsidR="00201970" w:rsidRPr="00552538" w:rsidRDefault="00201970" w:rsidP="00552538">
      <w:pPr>
        <w:spacing w:after="0" w:line="276" w:lineRule="auto"/>
        <w:ind w:firstLine="720"/>
        <w:rPr>
          <w:rFonts w:eastAsiaTheme="minorEastAsia"/>
        </w:rPr>
      </w:pPr>
      <w:r>
        <w:rPr>
          <w:rFonts w:eastAsiaTheme="minorEastAsia"/>
        </w:rPr>
        <w:t>3. Public Comment</w:t>
      </w:r>
    </w:p>
    <w:p w14:paraId="47AE21DB" w14:textId="55CD79C6" w:rsidR="00552538" w:rsidRPr="00DD7035" w:rsidRDefault="00201970" w:rsidP="00552538">
      <w:pPr>
        <w:pBdr>
          <w:bottom w:val="single" w:sz="12" w:space="0" w:color="auto"/>
        </w:pBdr>
        <w:spacing w:before="240" w:line="254" w:lineRule="auto"/>
        <w:rPr>
          <w:b/>
          <w:bCs/>
        </w:rPr>
      </w:pPr>
      <w:r>
        <w:rPr>
          <w:b/>
          <w:bCs/>
        </w:rPr>
        <w:t>Adjourn</w:t>
      </w:r>
      <w:r w:rsidR="00552538" w:rsidRPr="0083264B">
        <w:rPr>
          <w:b/>
          <w:bCs/>
        </w:rPr>
        <w:tab/>
      </w:r>
      <w:r w:rsidR="00552538" w:rsidRPr="0083264B">
        <w:rPr>
          <w:b/>
          <w:bCs/>
        </w:rPr>
        <w:tab/>
      </w:r>
      <w:r w:rsidR="00552538" w:rsidRPr="0083264B">
        <w:rPr>
          <w:b/>
          <w:bCs/>
        </w:rPr>
        <w:tab/>
      </w:r>
      <w:r w:rsidR="00552538" w:rsidRPr="0083264B">
        <w:rPr>
          <w:b/>
          <w:bCs/>
        </w:rPr>
        <w:tab/>
      </w:r>
      <w:r w:rsidR="00552538" w:rsidRPr="0083264B">
        <w:rPr>
          <w:b/>
          <w:bCs/>
        </w:rPr>
        <w:tab/>
      </w:r>
      <w:r w:rsidR="00552538" w:rsidRPr="0083264B">
        <w:rPr>
          <w:b/>
          <w:bCs/>
        </w:rPr>
        <w:tab/>
      </w:r>
      <w:r w:rsidR="00552538" w:rsidRPr="0083264B">
        <w:rPr>
          <w:b/>
          <w:bCs/>
        </w:rPr>
        <w:tab/>
      </w:r>
      <w:r w:rsidR="00552538" w:rsidRPr="0083264B">
        <w:rPr>
          <w:b/>
          <w:bCs/>
        </w:rPr>
        <w:tab/>
      </w:r>
      <w:r w:rsidR="00552538" w:rsidRPr="0083264B">
        <w:rPr>
          <w:b/>
          <w:bCs/>
        </w:rPr>
        <w:tab/>
      </w:r>
      <w:r w:rsidR="00552538" w:rsidRPr="0083264B">
        <w:rPr>
          <w:b/>
          <w:bCs/>
        </w:rPr>
        <w:tab/>
      </w:r>
    </w:p>
    <w:p w14:paraId="7C042FE3" w14:textId="03944B67" w:rsidR="00552538" w:rsidRDefault="00552538" w:rsidP="00201970">
      <w:pPr>
        <w:spacing w:after="0" w:line="276" w:lineRule="auto"/>
        <w:rPr>
          <w:rFonts w:eastAsiaTheme="minorEastAsia"/>
        </w:rPr>
      </w:pPr>
    </w:p>
    <w:p w14:paraId="0F51BF70" w14:textId="2398CB7F" w:rsidR="00F570CF" w:rsidRPr="00552538" w:rsidRDefault="00F570CF" w:rsidP="00552538">
      <w:pPr>
        <w:spacing w:after="0" w:line="276" w:lineRule="auto"/>
        <w:ind w:firstLine="720"/>
        <w:rPr>
          <w:rFonts w:eastAsiaTheme="minorEastAsia"/>
        </w:rPr>
      </w:pPr>
    </w:p>
    <w:sectPr w:rsidR="00F570CF" w:rsidRPr="00552538" w:rsidSect="004B6B1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72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129A0E" w14:textId="77777777" w:rsidR="00710A2F" w:rsidRDefault="00710A2F">
      <w:pPr>
        <w:spacing w:after="0" w:line="240" w:lineRule="auto"/>
      </w:pPr>
      <w:r>
        <w:separator/>
      </w:r>
    </w:p>
  </w:endnote>
  <w:endnote w:type="continuationSeparator" w:id="0">
    <w:p w14:paraId="40115539" w14:textId="77777777" w:rsidR="00710A2F" w:rsidRDefault="00710A2F">
      <w:pPr>
        <w:spacing w:after="0" w:line="240" w:lineRule="auto"/>
      </w:pPr>
      <w:r>
        <w:continuationSeparator/>
      </w:r>
    </w:p>
  </w:endnote>
  <w:endnote w:type="continuationNotice" w:id="1">
    <w:p w14:paraId="2394981A" w14:textId="77777777" w:rsidR="00710A2F" w:rsidRDefault="00710A2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-Apple-System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272E02" w14:textId="77777777" w:rsidR="00B03FB7" w:rsidRDefault="00B03F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7C76F" w14:textId="77777777" w:rsidR="00B03FB7" w:rsidRDefault="00B03F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F159A6" w14:textId="77777777" w:rsidR="00B03FB7" w:rsidRDefault="00B03F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A8039B" w14:textId="77777777" w:rsidR="00710A2F" w:rsidRDefault="00710A2F">
      <w:pPr>
        <w:spacing w:after="0" w:line="240" w:lineRule="auto"/>
      </w:pPr>
      <w:r>
        <w:separator/>
      </w:r>
    </w:p>
  </w:footnote>
  <w:footnote w:type="continuationSeparator" w:id="0">
    <w:p w14:paraId="1288BCFA" w14:textId="77777777" w:rsidR="00710A2F" w:rsidRDefault="00710A2F">
      <w:pPr>
        <w:spacing w:after="0" w:line="240" w:lineRule="auto"/>
      </w:pPr>
      <w:r>
        <w:continuationSeparator/>
      </w:r>
    </w:p>
  </w:footnote>
  <w:footnote w:type="continuationNotice" w:id="1">
    <w:p w14:paraId="31C39E25" w14:textId="77777777" w:rsidR="00710A2F" w:rsidRDefault="00710A2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52C3D0" w14:textId="77777777" w:rsidR="00B03FB7" w:rsidRDefault="00B03F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A75F00" w14:textId="5DA9EF54" w:rsidR="00B65234" w:rsidRDefault="0041564C" w:rsidP="00A92E91">
    <w:pPr>
      <w:pStyle w:val="Header"/>
      <w:jc w:val="right"/>
    </w:pPr>
    <w:r>
      <w:rPr>
        <w:noProof/>
      </w:rPr>
      <w:drawing>
        <wp:inline distT="0" distB="0" distL="0" distR="0" wp14:anchorId="467B59BB" wp14:editId="6EFC950E">
          <wp:extent cx="1381125" cy="864295"/>
          <wp:effectExtent l="0" t="0" r="0" b="0"/>
          <wp:docPr id="1362974553" name="Picture 13629745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4194" cy="8975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603DED" w:rsidRPr="00603DED">
      <w:rPr>
        <w:noProof/>
      </w:rPr>
      <w:t xml:space="preserve"> </w:t>
    </w:r>
    <w:r w:rsidR="00A92E91">
      <w:rPr>
        <w:noProof/>
      </w:rPr>
      <w:tab/>
    </w:r>
    <w:r w:rsidR="00B03FB7">
      <w:rPr>
        <w:noProof/>
      </w:rPr>
      <w:tab/>
    </w:r>
    <w:r w:rsidR="00A92E91" w:rsidRPr="00603DED">
      <w:rPr>
        <w:noProof/>
      </w:rPr>
      <w:drawing>
        <wp:inline distT="0" distB="0" distL="0" distR="0" wp14:anchorId="3D29D3B7" wp14:editId="2266D299">
          <wp:extent cx="979714" cy="933450"/>
          <wp:effectExtent l="0" t="0" r="0" b="0"/>
          <wp:docPr id="139567642" name="Picture 1" descr="A graphic of a gear with 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32977287" name="Picture 1" descr="A graphic of a gear with text&#10;&#10;Description automatically generated with medium confidence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001982" cy="9546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68E62" w14:textId="77777777" w:rsidR="00B03FB7" w:rsidRDefault="00B03FB7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XofsanuOuR70bO" int2:id="K3ypxOfV">
      <int2:state int2:value="Rejected" int2:type="AugLoop_Text_Critique"/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4737C"/>
    <w:multiLevelType w:val="hybridMultilevel"/>
    <w:tmpl w:val="55B0D85A"/>
    <w:lvl w:ilvl="0" w:tplc="C20CB94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E267FBA"/>
    <w:multiLevelType w:val="multilevel"/>
    <w:tmpl w:val="8EE688A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7C63584"/>
    <w:multiLevelType w:val="hybridMultilevel"/>
    <w:tmpl w:val="B7B89A8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2" w:tplc="FFFFFFFF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"/>
      <w:lvlJc w:val="left"/>
      <w:pPr>
        <w:ind w:left="3240" w:hanging="360"/>
      </w:pPr>
      <w:rPr>
        <w:rFonts w:ascii="Wingdings" w:hAnsi="Wingdings" w:hint="default"/>
      </w:rPr>
    </w:lvl>
    <w:lvl w:ilvl="4" w:tplc="FFFFFFFF">
      <w:start w:val="1"/>
      <w:numFmt w:val="lowerLetter"/>
      <w:lvlText w:val="%5."/>
      <w:lvlJc w:val="left"/>
      <w:pPr>
        <w:ind w:left="1584" w:hanging="144"/>
      </w:pPr>
      <w:rPr>
        <w:rFonts w:hint="default"/>
      </w:r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AC3686E"/>
    <w:multiLevelType w:val="hybridMultilevel"/>
    <w:tmpl w:val="CC86C8A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C546D71"/>
    <w:multiLevelType w:val="multilevel"/>
    <w:tmpl w:val="954E71F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4A70E6"/>
    <w:multiLevelType w:val="hybridMultilevel"/>
    <w:tmpl w:val="0666B5B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3164EDA"/>
    <w:multiLevelType w:val="hybridMultilevel"/>
    <w:tmpl w:val="4130268E"/>
    <w:lvl w:ilvl="0" w:tplc="3C22388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D8D41C6"/>
    <w:multiLevelType w:val="hybridMultilevel"/>
    <w:tmpl w:val="A5CC1ADE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160" w:hanging="360"/>
      </w:pPr>
      <w:rPr>
        <w:rFonts w:asciiTheme="minorHAnsi" w:eastAsiaTheme="minorHAnsi" w:hAnsiTheme="minorHAnsi" w:cstheme="minorBidi"/>
      </w:rPr>
    </w:lvl>
    <w:lvl w:ilvl="2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"/>
      <w:lvlJc w:val="left"/>
      <w:pPr>
        <w:ind w:left="3600" w:hanging="360"/>
      </w:pPr>
      <w:rPr>
        <w:rFonts w:ascii="Wingdings" w:hAnsi="Wingdings" w:hint="default"/>
      </w:rPr>
    </w:lvl>
    <w:lvl w:ilvl="4" w:tplc="FFFFFFFF">
      <w:start w:val="1"/>
      <w:numFmt w:val="lowerLetter"/>
      <w:lvlText w:val="%5."/>
      <w:lvlJc w:val="left"/>
      <w:pPr>
        <w:ind w:left="1944" w:hanging="144"/>
      </w:pPr>
      <w:rPr>
        <w:rFonts w:hint="default"/>
      </w:r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F9A7559"/>
    <w:multiLevelType w:val="hybridMultilevel"/>
    <w:tmpl w:val="25A47C7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A3E11EB"/>
    <w:multiLevelType w:val="hybridMultilevel"/>
    <w:tmpl w:val="5956B3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B56528"/>
    <w:multiLevelType w:val="hybridMultilevel"/>
    <w:tmpl w:val="5498B4A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0ED4F47"/>
    <w:multiLevelType w:val="hybridMultilevel"/>
    <w:tmpl w:val="5C185E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1FD0DC9"/>
    <w:multiLevelType w:val="hybridMultilevel"/>
    <w:tmpl w:val="110C664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1224" w:hanging="144"/>
      </w:pPr>
      <w:rPr>
        <w:rFonts w:hint="default"/>
      </w:r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4B3A43"/>
    <w:multiLevelType w:val="hybridMultilevel"/>
    <w:tmpl w:val="E21A7D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7363B0"/>
    <w:multiLevelType w:val="hybridMultilevel"/>
    <w:tmpl w:val="B7B89A82"/>
    <w:lvl w:ilvl="0" w:tplc="6DA4C3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3D8AE86">
      <w:start w:val="1"/>
      <w:numFmt w:val="lowerLetter"/>
      <w:lvlText w:val="%2.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2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"/>
      <w:lvlJc w:val="left"/>
      <w:pPr>
        <w:ind w:left="3240" w:hanging="360"/>
      </w:pPr>
      <w:rPr>
        <w:rFonts w:ascii="Wingdings" w:hAnsi="Wingdings" w:hint="default"/>
      </w:rPr>
    </w:lvl>
    <w:lvl w:ilvl="4" w:tplc="FFFFFFFF">
      <w:start w:val="1"/>
      <w:numFmt w:val="lowerLetter"/>
      <w:lvlText w:val="%5."/>
      <w:lvlJc w:val="left"/>
      <w:pPr>
        <w:ind w:left="1584" w:hanging="144"/>
      </w:pPr>
      <w:rPr>
        <w:rFonts w:hint="default"/>
      </w:r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88B11DE"/>
    <w:multiLevelType w:val="hybridMultilevel"/>
    <w:tmpl w:val="02828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4B3EE8"/>
    <w:multiLevelType w:val="hybridMultilevel"/>
    <w:tmpl w:val="13E484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0306DDF"/>
    <w:multiLevelType w:val="hybridMultilevel"/>
    <w:tmpl w:val="97A29C3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613C179E"/>
    <w:multiLevelType w:val="hybridMultilevel"/>
    <w:tmpl w:val="851056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40010F6"/>
    <w:multiLevelType w:val="hybridMultilevel"/>
    <w:tmpl w:val="B49A099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640F526A"/>
    <w:multiLevelType w:val="multilevel"/>
    <w:tmpl w:val="D890C1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4AC76A7"/>
    <w:multiLevelType w:val="multilevel"/>
    <w:tmpl w:val="5E1CB5D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DAD4BAC"/>
    <w:multiLevelType w:val="hybridMultilevel"/>
    <w:tmpl w:val="C86A3498"/>
    <w:lvl w:ilvl="0" w:tplc="33B03A74">
      <w:start w:val="1"/>
      <w:numFmt w:val="lowerLetter"/>
      <w:lvlText w:val="%1."/>
      <w:lvlJc w:val="left"/>
      <w:pPr>
        <w:ind w:left="1440" w:hanging="360"/>
      </w:pPr>
    </w:lvl>
    <w:lvl w:ilvl="1" w:tplc="030A05BA">
      <w:start w:val="1"/>
      <w:numFmt w:val="lowerLetter"/>
      <w:lvlText w:val="%2."/>
      <w:lvlJc w:val="left"/>
      <w:pPr>
        <w:ind w:left="2160" w:hanging="360"/>
      </w:pPr>
    </w:lvl>
    <w:lvl w:ilvl="2" w:tplc="238283D4">
      <w:start w:val="1"/>
      <w:numFmt w:val="lowerRoman"/>
      <w:lvlText w:val="%3."/>
      <w:lvlJc w:val="right"/>
      <w:pPr>
        <w:ind w:left="2880" w:hanging="180"/>
      </w:pPr>
    </w:lvl>
    <w:lvl w:ilvl="3" w:tplc="BF442EC8">
      <w:start w:val="1"/>
      <w:numFmt w:val="decimal"/>
      <w:lvlText w:val="%4."/>
      <w:lvlJc w:val="left"/>
      <w:pPr>
        <w:ind w:left="3600" w:hanging="360"/>
      </w:pPr>
    </w:lvl>
    <w:lvl w:ilvl="4" w:tplc="280A62EE">
      <w:start w:val="1"/>
      <w:numFmt w:val="lowerLetter"/>
      <w:lvlText w:val="%5."/>
      <w:lvlJc w:val="left"/>
      <w:pPr>
        <w:ind w:left="4320" w:hanging="360"/>
      </w:pPr>
    </w:lvl>
    <w:lvl w:ilvl="5" w:tplc="A142DC66">
      <w:start w:val="1"/>
      <w:numFmt w:val="lowerRoman"/>
      <w:lvlText w:val="%6."/>
      <w:lvlJc w:val="right"/>
      <w:pPr>
        <w:ind w:left="5040" w:hanging="180"/>
      </w:pPr>
    </w:lvl>
    <w:lvl w:ilvl="6" w:tplc="B3EC1528">
      <w:start w:val="1"/>
      <w:numFmt w:val="decimal"/>
      <w:lvlText w:val="%7."/>
      <w:lvlJc w:val="left"/>
      <w:pPr>
        <w:ind w:left="5760" w:hanging="360"/>
      </w:pPr>
    </w:lvl>
    <w:lvl w:ilvl="7" w:tplc="F776350A">
      <w:start w:val="1"/>
      <w:numFmt w:val="lowerLetter"/>
      <w:lvlText w:val="%8."/>
      <w:lvlJc w:val="left"/>
      <w:pPr>
        <w:ind w:left="6480" w:hanging="360"/>
      </w:pPr>
    </w:lvl>
    <w:lvl w:ilvl="8" w:tplc="0FA69000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12155B1"/>
    <w:multiLevelType w:val="hybridMultilevel"/>
    <w:tmpl w:val="110C66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8B28FA14">
      <w:start w:val="1"/>
      <w:numFmt w:val="lowerLetter"/>
      <w:lvlText w:val="%5."/>
      <w:lvlJc w:val="left"/>
      <w:pPr>
        <w:ind w:left="1224" w:hanging="144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E7F4DA"/>
    <w:multiLevelType w:val="hybridMultilevel"/>
    <w:tmpl w:val="D8060C28"/>
    <w:lvl w:ilvl="0" w:tplc="A7E44C2E">
      <w:start w:val="1"/>
      <w:numFmt w:val="lowerLetter"/>
      <w:lvlText w:val="%1."/>
      <w:lvlJc w:val="left"/>
      <w:pPr>
        <w:ind w:left="1440" w:hanging="360"/>
      </w:pPr>
    </w:lvl>
    <w:lvl w:ilvl="1" w:tplc="0D749A60">
      <w:start w:val="1"/>
      <w:numFmt w:val="lowerLetter"/>
      <w:lvlText w:val="%2."/>
      <w:lvlJc w:val="left"/>
      <w:pPr>
        <w:ind w:left="2160" w:hanging="360"/>
      </w:pPr>
    </w:lvl>
    <w:lvl w:ilvl="2" w:tplc="BF1C19BE">
      <w:start w:val="1"/>
      <w:numFmt w:val="lowerRoman"/>
      <w:lvlText w:val="%3."/>
      <w:lvlJc w:val="right"/>
      <w:pPr>
        <w:ind w:left="2880" w:hanging="180"/>
      </w:pPr>
    </w:lvl>
    <w:lvl w:ilvl="3" w:tplc="13364CA4">
      <w:start w:val="1"/>
      <w:numFmt w:val="decimal"/>
      <w:lvlText w:val="%4."/>
      <w:lvlJc w:val="left"/>
      <w:pPr>
        <w:ind w:left="3600" w:hanging="360"/>
      </w:pPr>
    </w:lvl>
    <w:lvl w:ilvl="4" w:tplc="7E8A04D4">
      <w:start w:val="1"/>
      <w:numFmt w:val="lowerLetter"/>
      <w:lvlText w:val="%5."/>
      <w:lvlJc w:val="left"/>
      <w:pPr>
        <w:ind w:left="4320" w:hanging="360"/>
      </w:pPr>
    </w:lvl>
    <w:lvl w:ilvl="5" w:tplc="A5683988">
      <w:start w:val="1"/>
      <w:numFmt w:val="lowerRoman"/>
      <w:lvlText w:val="%6."/>
      <w:lvlJc w:val="right"/>
      <w:pPr>
        <w:ind w:left="5040" w:hanging="180"/>
      </w:pPr>
    </w:lvl>
    <w:lvl w:ilvl="6" w:tplc="8F0C219E">
      <w:start w:val="1"/>
      <w:numFmt w:val="decimal"/>
      <w:lvlText w:val="%7."/>
      <w:lvlJc w:val="left"/>
      <w:pPr>
        <w:ind w:left="5760" w:hanging="360"/>
      </w:pPr>
    </w:lvl>
    <w:lvl w:ilvl="7" w:tplc="159EB1F0">
      <w:start w:val="1"/>
      <w:numFmt w:val="lowerLetter"/>
      <w:lvlText w:val="%8."/>
      <w:lvlJc w:val="left"/>
      <w:pPr>
        <w:ind w:left="6480" w:hanging="360"/>
      </w:pPr>
    </w:lvl>
    <w:lvl w:ilvl="8" w:tplc="FAAAFB8A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713696C"/>
    <w:multiLevelType w:val="hybridMultilevel"/>
    <w:tmpl w:val="367A5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88248A"/>
    <w:multiLevelType w:val="hybridMultilevel"/>
    <w:tmpl w:val="6C56930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F3159B6"/>
    <w:multiLevelType w:val="multilevel"/>
    <w:tmpl w:val="B4442B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71394046">
    <w:abstractNumId w:val="24"/>
  </w:num>
  <w:num w:numId="2" w16cid:durableId="363140368">
    <w:abstractNumId w:val="22"/>
  </w:num>
  <w:num w:numId="3" w16cid:durableId="1207987674">
    <w:abstractNumId w:val="23"/>
  </w:num>
  <w:num w:numId="4" w16cid:durableId="645361469">
    <w:abstractNumId w:val="14"/>
  </w:num>
  <w:num w:numId="5" w16cid:durableId="1932469828">
    <w:abstractNumId w:val="9"/>
  </w:num>
  <w:num w:numId="6" w16cid:durableId="461920703">
    <w:abstractNumId w:val="26"/>
  </w:num>
  <w:num w:numId="7" w16cid:durableId="620527439">
    <w:abstractNumId w:val="0"/>
  </w:num>
  <w:num w:numId="8" w16cid:durableId="740719720">
    <w:abstractNumId w:val="5"/>
  </w:num>
  <w:num w:numId="9" w16cid:durableId="211507027">
    <w:abstractNumId w:val="19"/>
  </w:num>
  <w:num w:numId="10" w16cid:durableId="752817068">
    <w:abstractNumId w:val="18"/>
  </w:num>
  <w:num w:numId="11" w16cid:durableId="255788754">
    <w:abstractNumId w:val="12"/>
  </w:num>
  <w:num w:numId="12" w16cid:durableId="213926404">
    <w:abstractNumId w:val="3"/>
  </w:num>
  <w:num w:numId="13" w16cid:durableId="1780370100">
    <w:abstractNumId w:val="6"/>
  </w:num>
  <w:num w:numId="14" w16cid:durableId="1406298092">
    <w:abstractNumId w:val="8"/>
  </w:num>
  <w:num w:numId="15" w16cid:durableId="438335186">
    <w:abstractNumId w:val="10"/>
  </w:num>
  <w:num w:numId="16" w16cid:durableId="1202354946">
    <w:abstractNumId w:val="17"/>
  </w:num>
  <w:num w:numId="17" w16cid:durableId="116728842">
    <w:abstractNumId w:val="16"/>
  </w:num>
  <w:num w:numId="18" w16cid:durableId="1126702937">
    <w:abstractNumId w:val="11"/>
  </w:num>
  <w:num w:numId="19" w16cid:durableId="684483849">
    <w:abstractNumId w:val="27"/>
  </w:num>
  <w:num w:numId="20" w16cid:durableId="1538009503">
    <w:abstractNumId w:val="21"/>
  </w:num>
  <w:num w:numId="21" w16cid:durableId="1578201525">
    <w:abstractNumId w:val="20"/>
  </w:num>
  <w:num w:numId="22" w16cid:durableId="668756399">
    <w:abstractNumId w:val="1"/>
  </w:num>
  <w:num w:numId="23" w16cid:durableId="1866096249">
    <w:abstractNumId w:val="4"/>
  </w:num>
  <w:num w:numId="24" w16cid:durableId="452675080">
    <w:abstractNumId w:val="7"/>
  </w:num>
  <w:num w:numId="25" w16cid:durableId="1403142938">
    <w:abstractNumId w:val="2"/>
  </w:num>
  <w:num w:numId="26" w16cid:durableId="1749812827">
    <w:abstractNumId w:val="13"/>
  </w:num>
  <w:num w:numId="27" w16cid:durableId="1498808929">
    <w:abstractNumId w:val="15"/>
  </w:num>
  <w:num w:numId="28" w16cid:durableId="1480266612">
    <w:abstractNumId w:val="2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rEwNTE3NDe1NLNU0lEKTi0uzszPAykwrgUAGf2/0ywAAAA="/>
  </w:docVars>
  <w:rsids>
    <w:rsidRoot w:val="006B0AF3"/>
    <w:rsid w:val="00000317"/>
    <w:rsid w:val="000003AE"/>
    <w:rsid w:val="000009D7"/>
    <w:rsid w:val="00000D74"/>
    <w:rsid w:val="000019B3"/>
    <w:rsid w:val="000024DF"/>
    <w:rsid w:val="00002561"/>
    <w:rsid w:val="00002ADF"/>
    <w:rsid w:val="000030A1"/>
    <w:rsid w:val="00003386"/>
    <w:rsid w:val="00003473"/>
    <w:rsid w:val="00003475"/>
    <w:rsid w:val="00003B3A"/>
    <w:rsid w:val="00003D43"/>
    <w:rsid w:val="00003F47"/>
    <w:rsid w:val="00004FA7"/>
    <w:rsid w:val="00005114"/>
    <w:rsid w:val="0000696F"/>
    <w:rsid w:val="00006CE8"/>
    <w:rsid w:val="00007024"/>
    <w:rsid w:val="0000715D"/>
    <w:rsid w:val="00010C48"/>
    <w:rsid w:val="00011179"/>
    <w:rsid w:val="0001148E"/>
    <w:rsid w:val="00011B4F"/>
    <w:rsid w:val="000132EB"/>
    <w:rsid w:val="0001338B"/>
    <w:rsid w:val="00013613"/>
    <w:rsid w:val="000138DD"/>
    <w:rsid w:val="00013BF7"/>
    <w:rsid w:val="00014DC1"/>
    <w:rsid w:val="00016098"/>
    <w:rsid w:val="00016486"/>
    <w:rsid w:val="000165C0"/>
    <w:rsid w:val="0001665C"/>
    <w:rsid w:val="000168AD"/>
    <w:rsid w:val="00016E4B"/>
    <w:rsid w:val="000207C0"/>
    <w:rsid w:val="00020B40"/>
    <w:rsid w:val="00020F9C"/>
    <w:rsid w:val="00021A89"/>
    <w:rsid w:val="000221B0"/>
    <w:rsid w:val="000225AA"/>
    <w:rsid w:val="0002267B"/>
    <w:rsid w:val="00022694"/>
    <w:rsid w:val="000228AE"/>
    <w:rsid w:val="00022B8F"/>
    <w:rsid w:val="00022C6E"/>
    <w:rsid w:val="000234DA"/>
    <w:rsid w:val="00023528"/>
    <w:rsid w:val="000237D6"/>
    <w:rsid w:val="00023DF1"/>
    <w:rsid w:val="00024283"/>
    <w:rsid w:val="0002470D"/>
    <w:rsid w:val="00025A6A"/>
    <w:rsid w:val="00025F40"/>
    <w:rsid w:val="00026132"/>
    <w:rsid w:val="000264A6"/>
    <w:rsid w:val="000265E4"/>
    <w:rsid w:val="000267A8"/>
    <w:rsid w:val="00026A48"/>
    <w:rsid w:val="00026E80"/>
    <w:rsid w:val="000275D2"/>
    <w:rsid w:val="000278CF"/>
    <w:rsid w:val="000309CF"/>
    <w:rsid w:val="00030CDF"/>
    <w:rsid w:val="00031068"/>
    <w:rsid w:val="00031120"/>
    <w:rsid w:val="00031156"/>
    <w:rsid w:val="00031831"/>
    <w:rsid w:val="000319AA"/>
    <w:rsid w:val="00032541"/>
    <w:rsid w:val="00032AED"/>
    <w:rsid w:val="00035EA8"/>
    <w:rsid w:val="0003632B"/>
    <w:rsid w:val="000365F7"/>
    <w:rsid w:val="00036CE6"/>
    <w:rsid w:val="000374B6"/>
    <w:rsid w:val="00037522"/>
    <w:rsid w:val="00040046"/>
    <w:rsid w:val="00040A37"/>
    <w:rsid w:val="00040DEE"/>
    <w:rsid w:val="00040E10"/>
    <w:rsid w:val="000414DD"/>
    <w:rsid w:val="00041826"/>
    <w:rsid w:val="00042144"/>
    <w:rsid w:val="00042FEE"/>
    <w:rsid w:val="00043106"/>
    <w:rsid w:val="00043140"/>
    <w:rsid w:val="0004335C"/>
    <w:rsid w:val="00043423"/>
    <w:rsid w:val="00043C51"/>
    <w:rsid w:val="000445E3"/>
    <w:rsid w:val="00044771"/>
    <w:rsid w:val="00045EDC"/>
    <w:rsid w:val="00047A59"/>
    <w:rsid w:val="00050479"/>
    <w:rsid w:val="000506E5"/>
    <w:rsid w:val="00051848"/>
    <w:rsid w:val="00051C2F"/>
    <w:rsid w:val="00051C40"/>
    <w:rsid w:val="00051ECF"/>
    <w:rsid w:val="0005251A"/>
    <w:rsid w:val="00052A2E"/>
    <w:rsid w:val="000531D9"/>
    <w:rsid w:val="0005323A"/>
    <w:rsid w:val="000539FB"/>
    <w:rsid w:val="00053A04"/>
    <w:rsid w:val="00054033"/>
    <w:rsid w:val="00054049"/>
    <w:rsid w:val="00054449"/>
    <w:rsid w:val="00054797"/>
    <w:rsid w:val="00055115"/>
    <w:rsid w:val="00055AF8"/>
    <w:rsid w:val="00055E4F"/>
    <w:rsid w:val="00056261"/>
    <w:rsid w:val="000566EC"/>
    <w:rsid w:val="000569D8"/>
    <w:rsid w:val="00056C1C"/>
    <w:rsid w:val="000601DD"/>
    <w:rsid w:val="0006090A"/>
    <w:rsid w:val="00060A6B"/>
    <w:rsid w:val="000616CA"/>
    <w:rsid w:val="00062514"/>
    <w:rsid w:val="0006256D"/>
    <w:rsid w:val="0006260E"/>
    <w:rsid w:val="00062845"/>
    <w:rsid w:val="0006396D"/>
    <w:rsid w:val="000644CB"/>
    <w:rsid w:val="00064763"/>
    <w:rsid w:val="000647CB"/>
    <w:rsid w:val="00064A41"/>
    <w:rsid w:val="00065BED"/>
    <w:rsid w:val="00065F84"/>
    <w:rsid w:val="000668E9"/>
    <w:rsid w:val="00066A5F"/>
    <w:rsid w:val="00067278"/>
    <w:rsid w:val="00070EAB"/>
    <w:rsid w:val="00071148"/>
    <w:rsid w:val="000713FC"/>
    <w:rsid w:val="00071B85"/>
    <w:rsid w:val="000731D8"/>
    <w:rsid w:val="000739B2"/>
    <w:rsid w:val="00073E96"/>
    <w:rsid w:val="000743D0"/>
    <w:rsid w:val="00074512"/>
    <w:rsid w:val="000755EE"/>
    <w:rsid w:val="00075BA0"/>
    <w:rsid w:val="00075C38"/>
    <w:rsid w:val="00075CD3"/>
    <w:rsid w:val="00076024"/>
    <w:rsid w:val="0007716E"/>
    <w:rsid w:val="000772EE"/>
    <w:rsid w:val="000774E9"/>
    <w:rsid w:val="0007759D"/>
    <w:rsid w:val="0007777D"/>
    <w:rsid w:val="0007788B"/>
    <w:rsid w:val="000802C6"/>
    <w:rsid w:val="0008093E"/>
    <w:rsid w:val="00080E3B"/>
    <w:rsid w:val="00080F01"/>
    <w:rsid w:val="00080FF9"/>
    <w:rsid w:val="000823CA"/>
    <w:rsid w:val="0008259D"/>
    <w:rsid w:val="00083310"/>
    <w:rsid w:val="00083FA7"/>
    <w:rsid w:val="000843B5"/>
    <w:rsid w:val="0008450C"/>
    <w:rsid w:val="00084C1E"/>
    <w:rsid w:val="00084F5A"/>
    <w:rsid w:val="000857A5"/>
    <w:rsid w:val="00086466"/>
    <w:rsid w:val="0008650F"/>
    <w:rsid w:val="00086988"/>
    <w:rsid w:val="00086D80"/>
    <w:rsid w:val="00087486"/>
    <w:rsid w:val="00087952"/>
    <w:rsid w:val="000879F6"/>
    <w:rsid w:val="00087D53"/>
    <w:rsid w:val="00090553"/>
    <w:rsid w:val="000907C5"/>
    <w:rsid w:val="000908E2"/>
    <w:rsid w:val="00090BA3"/>
    <w:rsid w:val="00091539"/>
    <w:rsid w:val="0009174A"/>
    <w:rsid w:val="00092283"/>
    <w:rsid w:val="000923E8"/>
    <w:rsid w:val="000928C4"/>
    <w:rsid w:val="000931C4"/>
    <w:rsid w:val="000932EC"/>
    <w:rsid w:val="00093455"/>
    <w:rsid w:val="00093BBD"/>
    <w:rsid w:val="000943BB"/>
    <w:rsid w:val="00094406"/>
    <w:rsid w:val="00094517"/>
    <w:rsid w:val="00095211"/>
    <w:rsid w:val="0009523B"/>
    <w:rsid w:val="0009629C"/>
    <w:rsid w:val="0009643A"/>
    <w:rsid w:val="000965C4"/>
    <w:rsid w:val="00096796"/>
    <w:rsid w:val="00096C06"/>
    <w:rsid w:val="00096DC4"/>
    <w:rsid w:val="0009799A"/>
    <w:rsid w:val="000A0C49"/>
    <w:rsid w:val="000A0C4C"/>
    <w:rsid w:val="000A0FED"/>
    <w:rsid w:val="000A1141"/>
    <w:rsid w:val="000A1793"/>
    <w:rsid w:val="000A1AAA"/>
    <w:rsid w:val="000A206F"/>
    <w:rsid w:val="000A34DC"/>
    <w:rsid w:val="000A3D1E"/>
    <w:rsid w:val="000A3FCE"/>
    <w:rsid w:val="000A4A3D"/>
    <w:rsid w:val="000A4BA3"/>
    <w:rsid w:val="000A4C4B"/>
    <w:rsid w:val="000A4F59"/>
    <w:rsid w:val="000A5314"/>
    <w:rsid w:val="000A562A"/>
    <w:rsid w:val="000A5671"/>
    <w:rsid w:val="000A59FE"/>
    <w:rsid w:val="000A5D3B"/>
    <w:rsid w:val="000A617E"/>
    <w:rsid w:val="000A6366"/>
    <w:rsid w:val="000A6619"/>
    <w:rsid w:val="000A6CC1"/>
    <w:rsid w:val="000A70ED"/>
    <w:rsid w:val="000A774D"/>
    <w:rsid w:val="000A7AD7"/>
    <w:rsid w:val="000A7AE0"/>
    <w:rsid w:val="000B00F4"/>
    <w:rsid w:val="000B057F"/>
    <w:rsid w:val="000B0A27"/>
    <w:rsid w:val="000B0F82"/>
    <w:rsid w:val="000B132B"/>
    <w:rsid w:val="000B2596"/>
    <w:rsid w:val="000B2934"/>
    <w:rsid w:val="000B2DD3"/>
    <w:rsid w:val="000B3337"/>
    <w:rsid w:val="000B345A"/>
    <w:rsid w:val="000B3540"/>
    <w:rsid w:val="000B397C"/>
    <w:rsid w:val="000B3F8A"/>
    <w:rsid w:val="000B411C"/>
    <w:rsid w:val="000B442C"/>
    <w:rsid w:val="000B532A"/>
    <w:rsid w:val="000B583F"/>
    <w:rsid w:val="000B697C"/>
    <w:rsid w:val="000B6EB7"/>
    <w:rsid w:val="000B748D"/>
    <w:rsid w:val="000B7490"/>
    <w:rsid w:val="000C082E"/>
    <w:rsid w:val="000C08F2"/>
    <w:rsid w:val="000C09CF"/>
    <w:rsid w:val="000C142D"/>
    <w:rsid w:val="000C174A"/>
    <w:rsid w:val="000C2016"/>
    <w:rsid w:val="000C2545"/>
    <w:rsid w:val="000C27C9"/>
    <w:rsid w:val="000C28CD"/>
    <w:rsid w:val="000C2FFC"/>
    <w:rsid w:val="000C31E5"/>
    <w:rsid w:val="000C3432"/>
    <w:rsid w:val="000C3F5D"/>
    <w:rsid w:val="000C4F81"/>
    <w:rsid w:val="000C5515"/>
    <w:rsid w:val="000C5C21"/>
    <w:rsid w:val="000C5F51"/>
    <w:rsid w:val="000C6E3A"/>
    <w:rsid w:val="000C723F"/>
    <w:rsid w:val="000C7515"/>
    <w:rsid w:val="000C75A7"/>
    <w:rsid w:val="000C75D4"/>
    <w:rsid w:val="000C7833"/>
    <w:rsid w:val="000D0C66"/>
    <w:rsid w:val="000D0D88"/>
    <w:rsid w:val="000D0F92"/>
    <w:rsid w:val="000D125F"/>
    <w:rsid w:val="000D1470"/>
    <w:rsid w:val="000D1980"/>
    <w:rsid w:val="000D25C4"/>
    <w:rsid w:val="000D2F16"/>
    <w:rsid w:val="000D3CCB"/>
    <w:rsid w:val="000D40C6"/>
    <w:rsid w:val="000D429D"/>
    <w:rsid w:val="000D4AC5"/>
    <w:rsid w:val="000D5184"/>
    <w:rsid w:val="000D5306"/>
    <w:rsid w:val="000D53B1"/>
    <w:rsid w:val="000D548A"/>
    <w:rsid w:val="000D579D"/>
    <w:rsid w:val="000D5BB7"/>
    <w:rsid w:val="000D6860"/>
    <w:rsid w:val="000D687C"/>
    <w:rsid w:val="000D688C"/>
    <w:rsid w:val="000D6A2D"/>
    <w:rsid w:val="000D6E22"/>
    <w:rsid w:val="000D6ED7"/>
    <w:rsid w:val="000D74FB"/>
    <w:rsid w:val="000D7872"/>
    <w:rsid w:val="000D7C86"/>
    <w:rsid w:val="000D7D70"/>
    <w:rsid w:val="000D7F15"/>
    <w:rsid w:val="000D7FA6"/>
    <w:rsid w:val="000D7FDF"/>
    <w:rsid w:val="000E0383"/>
    <w:rsid w:val="000E040C"/>
    <w:rsid w:val="000E0863"/>
    <w:rsid w:val="000E0903"/>
    <w:rsid w:val="000E09DB"/>
    <w:rsid w:val="000E0B92"/>
    <w:rsid w:val="000E0F06"/>
    <w:rsid w:val="000E135A"/>
    <w:rsid w:val="000E135F"/>
    <w:rsid w:val="000E14FB"/>
    <w:rsid w:val="000E15BA"/>
    <w:rsid w:val="000E1908"/>
    <w:rsid w:val="000E2AB7"/>
    <w:rsid w:val="000E3314"/>
    <w:rsid w:val="000E4015"/>
    <w:rsid w:val="000E4194"/>
    <w:rsid w:val="000E4CFE"/>
    <w:rsid w:val="000E526A"/>
    <w:rsid w:val="000E6366"/>
    <w:rsid w:val="000E7D9E"/>
    <w:rsid w:val="000F0C62"/>
    <w:rsid w:val="000F1022"/>
    <w:rsid w:val="000F1713"/>
    <w:rsid w:val="000F1C68"/>
    <w:rsid w:val="000F1C70"/>
    <w:rsid w:val="000F2388"/>
    <w:rsid w:val="000F2BAD"/>
    <w:rsid w:val="000F32E8"/>
    <w:rsid w:val="000F36E0"/>
    <w:rsid w:val="000F3772"/>
    <w:rsid w:val="000F39B9"/>
    <w:rsid w:val="000F3B04"/>
    <w:rsid w:val="000F3F8F"/>
    <w:rsid w:val="000F4016"/>
    <w:rsid w:val="000F44B8"/>
    <w:rsid w:val="000F4DB2"/>
    <w:rsid w:val="000F6401"/>
    <w:rsid w:val="000F6422"/>
    <w:rsid w:val="000F6750"/>
    <w:rsid w:val="000F78E2"/>
    <w:rsid w:val="00100969"/>
    <w:rsid w:val="001009AD"/>
    <w:rsid w:val="00100A7F"/>
    <w:rsid w:val="0010105E"/>
    <w:rsid w:val="0010169E"/>
    <w:rsid w:val="00101E3A"/>
    <w:rsid w:val="00102B60"/>
    <w:rsid w:val="0010362A"/>
    <w:rsid w:val="001040FD"/>
    <w:rsid w:val="00104DCF"/>
    <w:rsid w:val="00104DF9"/>
    <w:rsid w:val="0010580F"/>
    <w:rsid w:val="00105938"/>
    <w:rsid w:val="00105C08"/>
    <w:rsid w:val="00105D1E"/>
    <w:rsid w:val="00106494"/>
    <w:rsid w:val="00106536"/>
    <w:rsid w:val="001068C6"/>
    <w:rsid w:val="00107401"/>
    <w:rsid w:val="00107D49"/>
    <w:rsid w:val="001102FD"/>
    <w:rsid w:val="001108B0"/>
    <w:rsid w:val="00110CF0"/>
    <w:rsid w:val="001111F5"/>
    <w:rsid w:val="001117FF"/>
    <w:rsid w:val="00111959"/>
    <w:rsid w:val="00111A88"/>
    <w:rsid w:val="00111C82"/>
    <w:rsid w:val="00112BDB"/>
    <w:rsid w:val="001131A9"/>
    <w:rsid w:val="00114254"/>
    <w:rsid w:val="0011483F"/>
    <w:rsid w:val="0011485F"/>
    <w:rsid w:val="00114AFE"/>
    <w:rsid w:val="00114D5D"/>
    <w:rsid w:val="00115630"/>
    <w:rsid w:val="001159C6"/>
    <w:rsid w:val="00115A70"/>
    <w:rsid w:val="00115EBF"/>
    <w:rsid w:val="00115EEC"/>
    <w:rsid w:val="00115F94"/>
    <w:rsid w:val="00116066"/>
    <w:rsid w:val="001167D2"/>
    <w:rsid w:val="00116A59"/>
    <w:rsid w:val="00117695"/>
    <w:rsid w:val="001177FD"/>
    <w:rsid w:val="00117A25"/>
    <w:rsid w:val="00117F76"/>
    <w:rsid w:val="001217BB"/>
    <w:rsid w:val="0012190C"/>
    <w:rsid w:val="00122336"/>
    <w:rsid w:val="001232E6"/>
    <w:rsid w:val="001236FE"/>
    <w:rsid w:val="00124149"/>
    <w:rsid w:val="00124352"/>
    <w:rsid w:val="00124BE5"/>
    <w:rsid w:val="0012515E"/>
    <w:rsid w:val="00125514"/>
    <w:rsid w:val="00125562"/>
    <w:rsid w:val="001255A4"/>
    <w:rsid w:val="00125797"/>
    <w:rsid w:val="00125F9F"/>
    <w:rsid w:val="0012623A"/>
    <w:rsid w:val="001267CF"/>
    <w:rsid w:val="001269D4"/>
    <w:rsid w:val="00126A7D"/>
    <w:rsid w:val="00127319"/>
    <w:rsid w:val="00127AB7"/>
    <w:rsid w:val="00127C75"/>
    <w:rsid w:val="0013022A"/>
    <w:rsid w:val="001302ED"/>
    <w:rsid w:val="001304E3"/>
    <w:rsid w:val="001318ED"/>
    <w:rsid w:val="0013190B"/>
    <w:rsid w:val="00131A5B"/>
    <w:rsid w:val="0013258E"/>
    <w:rsid w:val="00132BC2"/>
    <w:rsid w:val="00132FA3"/>
    <w:rsid w:val="00132FF7"/>
    <w:rsid w:val="001330E4"/>
    <w:rsid w:val="001335C5"/>
    <w:rsid w:val="0013367D"/>
    <w:rsid w:val="001338EA"/>
    <w:rsid w:val="00134125"/>
    <w:rsid w:val="0013430F"/>
    <w:rsid w:val="001349D8"/>
    <w:rsid w:val="00136145"/>
    <w:rsid w:val="00136DE5"/>
    <w:rsid w:val="00137B51"/>
    <w:rsid w:val="001404CE"/>
    <w:rsid w:val="0014073A"/>
    <w:rsid w:val="0014114B"/>
    <w:rsid w:val="00141C1F"/>
    <w:rsid w:val="00144C2F"/>
    <w:rsid w:val="001452E0"/>
    <w:rsid w:val="0014703E"/>
    <w:rsid w:val="00147784"/>
    <w:rsid w:val="00147C54"/>
    <w:rsid w:val="0015034D"/>
    <w:rsid w:val="001507DC"/>
    <w:rsid w:val="00150970"/>
    <w:rsid w:val="001517EF"/>
    <w:rsid w:val="00151AA5"/>
    <w:rsid w:val="00153072"/>
    <w:rsid w:val="001539E5"/>
    <w:rsid w:val="00153E47"/>
    <w:rsid w:val="001552AD"/>
    <w:rsid w:val="00155916"/>
    <w:rsid w:val="001559F7"/>
    <w:rsid w:val="00157228"/>
    <w:rsid w:val="00157644"/>
    <w:rsid w:val="0016049F"/>
    <w:rsid w:val="0016087B"/>
    <w:rsid w:val="00160993"/>
    <w:rsid w:val="001609B5"/>
    <w:rsid w:val="001621AC"/>
    <w:rsid w:val="001623B1"/>
    <w:rsid w:val="0016251C"/>
    <w:rsid w:val="00162B95"/>
    <w:rsid w:val="00163302"/>
    <w:rsid w:val="0016365C"/>
    <w:rsid w:val="001639FA"/>
    <w:rsid w:val="001648B1"/>
    <w:rsid w:val="00164B65"/>
    <w:rsid w:val="001652FA"/>
    <w:rsid w:val="0016537A"/>
    <w:rsid w:val="001654C7"/>
    <w:rsid w:val="0016580E"/>
    <w:rsid w:val="001665CD"/>
    <w:rsid w:val="001674A1"/>
    <w:rsid w:val="001674F3"/>
    <w:rsid w:val="00167885"/>
    <w:rsid w:val="00167D29"/>
    <w:rsid w:val="001701C4"/>
    <w:rsid w:val="00170BFC"/>
    <w:rsid w:val="00170DC3"/>
    <w:rsid w:val="00171725"/>
    <w:rsid w:val="00171F41"/>
    <w:rsid w:val="001728A4"/>
    <w:rsid w:val="00173013"/>
    <w:rsid w:val="001731D1"/>
    <w:rsid w:val="00173A41"/>
    <w:rsid w:val="00173C86"/>
    <w:rsid w:val="00174077"/>
    <w:rsid w:val="0017482C"/>
    <w:rsid w:val="00174F01"/>
    <w:rsid w:val="00175025"/>
    <w:rsid w:val="001755E1"/>
    <w:rsid w:val="001757D3"/>
    <w:rsid w:val="0017603E"/>
    <w:rsid w:val="00176E22"/>
    <w:rsid w:val="00177124"/>
    <w:rsid w:val="00177788"/>
    <w:rsid w:val="00177A23"/>
    <w:rsid w:val="00177DE3"/>
    <w:rsid w:val="00177F20"/>
    <w:rsid w:val="00177FA7"/>
    <w:rsid w:val="00181067"/>
    <w:rsid w:val="001816B4"/>
    <w:rsid w:val="00181BE9"/>
    <w:rsid w:val="001839E8"/>
    <w:rsid w:val="00183A4D"/>
    <w:rsid w:val="00183F8A"/>
    <w:rsid w:val="00184955"/>
    <w:rsid w:val="00184980"/>
    <w:rsid w:val="00184E95"/>
    <w:rsid w:val="00186AEE"/>
    <w:rsid w:val="00186E46"/>
    <w:rsid w:val="001872DD"/>
    <w:rsid w:val="00187539"/>
    <w:rsid w:val="00187772"/>
    <w:rsid w:val="00187871"/>
    <w:rsid w:val="00187AEA"/>
    <w:rsid w:val="00190CFC"/>
    <w:rsid w:val="00190F73"/>
    <w:rsid w:val="0019193C"/>
    <w:rsid w:val="0019228B"/>
    <w:rsid w:val="00192375"/>
    <w:rsid w:val="00192647"/>
    <w:rsid w:val="00193921"/>
    <w:rsid w:val="00193B49"/>
    <w:rsid w:val="0019436F"/>
    <w:rsid w:val="001944A0"/>
    <w:rsid w:val="00194699"/>
    <w:rsid w:val="00195171"/>
    <w:rsid w:val="00195AA1"/>
    <w:rsid w:val="00195B07"/>
    <w:rsid w:val="00195F6E"/>
    <w:rsid w:val="00196EA2"/>
    <w:rsid w:val="001974B3"/>
    <w:rsid w:val="00197E5A"/>
    <w:rsid w:val="001A03A0"/>
    <w:rsid w:val="001A144E"/>
    <w:rsid w:val="001A1C73"/>
    <w:rsid w:val="001A1E01"/>
    <w:rsid w:val="001A1F29"/>
    <w:rsid w:val="001A2461"/>
    <w:rsid w:val="001A2DAD"/>
    <w:rsid w:val="001A3C8C"/>
    <w:rsid w:val="001A41CD"/>
    <w:rsid w:val="001A48D1"/>
    <w:rsid w:val="001A4BA3"/>
    <w:rsid w:val="001A5439"/>
    <w:rsid w:val="001A5FE4"/>
    <w:rsid w:val="001A61D5"/>
    <w:rsid w:val="001A69CF"/>
    <w:rsid w:val="001A6F9F"/>
    <w:rsid w:val="001A724A"/>
    <w:rsid w:val="001A7717"/>
    <w:rsid w:val="001A77A0"/>
    <w:rsid w:val="001A7CF2"/>
    <w:rsid w:val="001B13FE"/>
    <w:rsid w:val="001B1C15"/>
    <w:rsid w:val="001B1D4C"/>
    <w:rsid w:val="001B1D6E"/>
    <w:rsid w:val="001B21E0"/>
    <w:rsid w:val="001B24B3"/>
    <w:rsid w:val="001B337A"/>
    <w:rsid w:val="001B424C"/>
    <w:rsid w:val="001B46C4"/>
    <w:rsid w:val="001B47EA"/>
    <w:rsid w:val="001B4874"/>
    <w:rsid w:val="001B4AA6"/>
    <w:rsid w:val="001B4EA2"/>
    <w:rsid w:val="001B528A"/>
    <w:rsid w:val="001B5C08"/>
    <w:rsid w:val="001B652B"/>
    <w:rsid w:val="001B6BF4"/>
    <w:rsid w:val="001B7409"/>
    <w:rsid w:val="001B744B"/>
    <w:rsid w:val="001C0293"/>
    <w:rsid w:val="001C0334"/>
    <w:rsid w:val="001C06DF"/>
    <w:rsid w:val="001C105E"/>
    <w:rsid w:val="001C2AD0"/>
    <w:rsid w:val="001C2B80"/>
    <w:rsid w:val="001C37A5"/>
    <w:rsid w:val="001C3B56"/>
    <w:rsid w:val="001C4DC4"/>
    <w:rsid w:val="001C5243"/>
    <w:rsid w:val="001C52AD"/>
    <w:rsid w:val="001C6779"/>
    <w:rsid w:val="001C72A6"/>
    <w:rsid w:val="001C7666"/>
    <w:rsid w:val="001C7A37"/>
    <w:rsid w:val="001C7E95"/>
    <w:rsid w:val="001D09B2"/>
    <w:rsid w:val="001D0AE9"/>
    <w:rsid w:val="001D0D68"/>
    <w:rsid w:val="001D1263"/>
    <w:rsid w:val="001D15C5"/>
    <w:rsid w:val="001D23FF"/>
    <w:rsid w:val="001D2976"/>
    <w:rsid w:val="001D4CFD"/>
    <w:rsid w:val="001D6CCE"/>
    <w:rsid w:val="001D6D1A"/>
    <w:rsid w:val="001D7EF7"/>
    <w:rsid w:val="001E0132"/>
    <w:rsid w:val="001E01F6"/>
    <w:rsid w:val="001E06E5"/>
    <w:rsid w:val="001E0E37"/>
    <w:rsid w:val="001E1006"/>
    <w:rsid w:val="001E181E"/>
    <w:rsid w:val="001E3485"/>
    <w:rsid w:val="001E3DC0"/>
    <w:rsid w:val="001E42CC"/>
    <w:rsid w:val="001E53A1"/>
    <w:rsid w:val="001E598C"/>
    <w:rsid w:val="001E59D6"/>
    <w:rsid w:val="001E5BBE"/>
    <w:rsid w:val="001E5D6E"/>
    <w:rsid w:val="001E5FAD"/>
    <w:rsid w:val="001E649B"/>
    <w:rsid w:val="001E68FC"/>
    <w:rsid w:val="001E6CE3"/>
    <w:rsid w:val="001E6D40"/>
    <w:rsid w:val="001E6D46"/>
    <w:rsid w:val="001E6D5E"/>
    <w:rsid w:val="001E783B"/>
    <w:rsid w:val="001E78AF"/>
    <w:rsid w:val="001E7A10"/>
    <w:rsid w:val="001E7B00"/>
    <w:rsid w:val="001E7F14"/>
    <w:rsid w:val="001F01ED"/>
    <w:rsid w:val="001F083C"/>
    <w:rsid w:val="001F08F5"/>
    <w:rsid w:val="001F0DFC"/>
    <w:rsid w:val="001F156A"/>
    <w:rsid w:val="001F3658"/>
    <w:rsid w:val="001F3774"/>
    <w:rsid w:val="001F39BF"/>
    <w:rsid w:val="001F3AEB"/>
    <w:rsid w:val="001F40C7"/>
    <w:rsid w:val="001F43C8"/>
    <w:rsid w:val="001F50D1"/>
    <w:rsid w:val="001F539D"/>
    <w:rsid w:val="001F65C8"/>
    <w:rsid w:val="001F6B4B"/>
    <w:rsid w:val="001F6BFC"/>
    <w:rsid w:val="001F7026"/>
    <w:rsid w:val="001F76D6"/>
    <w:rsid w:val="001F786F"/>
    <w:rsid w:val="001F7E44"/>
    <w:rsid w:val="001F7EE9"/>
    <w:rsid w:val="00200924"/>
    <w:rsid w:val="0020157A"/>
    <w:rsid w:val="002015D5"/>
    <w:rsid w:val="00201970"/>
    <w:rsid w:val="00201E26"/>
    <w:rsid w:val="00204501"/>
    <w:rsid w:val="0020498D"/>
    <w:rsid w:val="0020527F"/>
    <w:rsid w:val="002053BC"/>
    <w:rsid w:val="00205F9F"/>
    <w:rsid w:val="002064DC"/>
    <w:rsid w:val="0020693A"/>
    <w:rsid w:val="00206C3E"/>
    <w:rsid w:val="00206CFE"/>
    <w:rsid w:val="00207203"/>
    <w:rsid w:val="002104F6"/>
    <w:rsid w:val="002107C8"/>
    <w:rsid w:val="002108DF"/>
    <w:rsid w:val="002108EE"/>
    <w:rsid w:val="00210AEE"/>
    <w:rsid w:val="00211118"/>
    <w:rsid w:val="002113EA"/>
    <w:rsid w:val="002119DD"/>
    <w:rsid w:val="00213824"/>
    <w:rsid w:val="0021405F"/>
    <w:rsid w:val="002142AA"/>
    <w:rsid w:val="002149CB"/>
    <w:rsid w:val="002154B2"/>
    <w:rsid w:val="002163AC"/>
    <w:rsid w:val="00216590"/>
    <w:rsid w:val="00216740"/>
    <w:rsid w:val="00216D55"/>
    <w:rsid w:val="00216E7E"/>
    <w:rsid w:val="00217A4E"/>
    <w:rsid w:val="00221AE2"/>
    <w:rsid w:val="00221DE4"/>
    <w:rsid w:val="0022242D"/>
    <w:rsid w:val="00222BBF"/>
    <w:rsid w:val="00223015"/>
    <w:rsid w:val="00223A89"/>
    <w:rsid w:val="00223BA5"/>
    <w:rsid w:val="00223C50"/>
    <w:rsid w:val="00223D4D"/>
    <w:rsid w:val="002243E8"/>
    <w:rsid w:val="0022490F"/>
    <w:rsid w:val="00224CFA"/>
    <w:rsid w:val="002258A8"/>
    <w:rsid w:val="00225A0D"/>
    <w:rsid w:val="00225AAF"/>
    <w:rsid w:val="00225DC6"/>
    <w:rsid w:val="00226544"/>
    <w:rsid w:val="002269C2"/>
    <w:rsid w:val="0022700D"/>
    <w:rsid w:val="00227421"/>
    <w:rsid w:val="00227F13"/>
    <w:rsid w:val="00230579"/>
    <w:rsid w:val="00230A45"/>
    <w:rsid w:val="00230E9D"/>
    <w:rsid w:val="0023246C"/>
    <w:rsid w:val="00232A1F"/>
    <w:rsid w:val="00232FB2"/>
    <w:rsid w:val="002334AB"/>
    <w:rsid w:val="00233BDD"/>
    <w:rsid w:val="00233D02"/>
    <w:rsid w:val="00233E2A"/>
    <w:rsid w:val="002342F5"/>
    <w:rsid w:val="0023473C"/>
    <w:rsid w:val="00234C23"/>
    <w:rsid w:val="0023555E"/>
    <w:rsid w:val="00235594"/>
    <w:rsid w:val="0023576D"/>
    <w:rsid w:val="00236133"/>
    <w:rsid w:val="0023623A"/>
    <w:rsid w:val="002363D3"/>
    <w:rsid w:val="00236DAB"/>
    <w:rsid w:val="00237C21"/>
    <w:rsid w:val="002402FD"/>
    <w:rsid w:val="00240B7C"/>
    <w:rsid w:val="002429C0"/>
    <w:rsid w:val="00242E71"/>
    <w:rsid w:val="0024353B"/>
    <w:rsid w:val="002438DD"/>
    <w:rsid w:val="00243F22"/>
    <w:rsid w:val="00244365"/>
    <w:rsid w:val="00244525"/>
    <w:rsid w:val="00244D07"/>
    <w:rsid w:val="0024730D"/>
    <w:rsid w:val="00247ABA"/>
    <w:rsid w:val="00250C66"/>
    <w:rsid w:val="002510DA"/>
    <w:rsid w:val="00251E2B"/>
    <w:rsid w:val="00251E45"/>
    <w:rsid w:val="00252603"/>
    <w:rsid w:val="002528A8"/>
    <w:rsid w:val="00252A70"/>
    <w:rsid w:val="00253115"/>
    <w:rsid w:val="002537BA"/>
    <w:rsid w:val="002540B6"/>
    <w:rsid w:val="0025472C"/>
    <w:rsid w:val="002547E8"/>
    <w:rsid w:val="002549BD"/>
    <w:rsid w:val="00254C8A"/>
    <w:rsid w:val="002555EC"/>
    <w:rsid w:val="00255830"/>
    <w:rsid w:val="00255919"/>
    <w:rsid w:val="00255FBE"/>
    <w:rsid w:val="00256316"/>
    <w:rsid w:val="00256583"/>
    <w:rsid w:val="0025660E"/>
    <w:rsid w:val="00256BD9"/>
    <w:rsid w:val="00257AD1"/>
    <w:rsid w:val="00257BB2"/>
    <w:rsid w:val="00257C27"/>
    <w:rsid w:val="00257C51"/>
    <w:rsid w:val="00257ED5"/>
    <w:rsid w:val="00257ED9"/>
    <w:rsid w:val="00260B3F"/>
    <w:rsid w:val="00260FC4"/>
    <w:rsid w:val="00261981"/>
    <w:rsid w:val="00261F7E"/>
    <w:rsid w:val="00262524"/>
    <w:rsid w:val="002626EA"/>
    <w:rsid w:val="00262DE0"/>
    <w:rsid w:val="00262DF9"/>
    <w:rsid w:val="002631A6"/>
    <w:rsid w:val="00263334"/>
    <w:rsid w:val="0026369F"/>
    <w:rsid w:val="0026375F"/>
    <w:rsid w:val="00263B26"/>
    <w:rsid w:val="002646B5"/>
    <w:rsid w:val="00264791"/>
    <w:rsid w:val="00264CA6"/>
    <w:rsid w:val="00264EDE"/>
    <w:rsid w:val="00264FFC"/>
    <w:rsid w:val="002658DB"/>
    <w:rsid w:val="00265BEF"/>
    <w:rsid w:val="0026628C"/>
    <w:rsid w:val="00266D72"/>
    <w:rsid w:val="0026723B"/>
    <w:rsid w:val="002674A6"/>
    <w:rsid w:val="00267D01"/>
    <w:rsid w:val="00270092"/>
    <w:rsid w:val="002704C6"/>
    <w:rsid w:val="002707B3"/>
    <w:rsid w:val="0027098C"/>
    <w:rsid w:val="00270A27"/>
    <w:rsid w:val="00270C3C"/>
    <w:rsid w:val="00270EA2"/>
    <w:rsid w:val="00270F03"/>
    <w:rsid w:val="00271299"/>
    <w:rsid w:val="00271430"/>
    <w:rsid w:val="00271A1D"/>
    <w:rsid w:val="00272054"/>
    <w:rsid w:val="002724FF"/>
    <w:rsid w:val="00272887"/>
    <w:rsid w:val="00273307"/>
    <w:rsid w:val="002734F9"/>
    <w:rsid w:val="0027408F"/>
    <w:rsid w:val="0027484C"/>
    <w:rsid w:val="00274BEC"/>
    <w:rsid w:val="002754C3"/>
    <w:rsid w:val="002758C6"/>
    <w:rsid w:val="00275A63"/>
    <w:rsid w:val="00275BFB"/>
    <w:rsid w:val="002761E2"/>
    <w:rsid w:val="00276394"/>
    <w:rsid w:val="00276815"/>
    <w:rsid w:val="00276C21"/>
    <w:rsid w:val="00276CCA"/>
    <w:rsid w:val="00277D18"/>
    <w:rsid w:val="00280876"/>
    <w:rsid w:val="00280C7B"/>
    <w:rsid w:val="0028104B"/>
    <w:rsid w:val="0028197F"/>
    <w:rsid w:val="00281DFC"/>
    <w:rsid w:val="00282054"/>
    <w:rsid w:val="00283072"/>
    <w:rsid w:val="002830E1"/>
    <w:rsid w:val="00284D4C"/>
    <w:rsid w:val="00284E7F"/>
    <w:rsid w:val="00285104"/>
    <w:rsid w:val="00285435"/>
    <w:rsid w:val="00285819"/>
    <w:rsid w:val="00285D36"/>
    <w:rsid w:val="00285E01"/>
    <w:rsid w:val="0028638C"/>
    <w:rsid w:val="00286941"/>
    <w:rsid w:val="00286CA6"/>
    <w:rsid w:val="00286D09"/>
    <w:rsid w:val="00287C60"/>
    <w:rsid w:val="00287FA9"/>
    <w:rsid w:val="00290956"/>
    <w:rsid w:val="00291093"/>
    <w:rsid w:val="0029172F"/>
    <w:rsid w:val="00291FC7"/>
    <w:rsid w:val="002920B6"/>
    <w:rsid w:val="0029242F"/>
    <w:rsid w:val="002924D8"/>
    <w:rsid w:val="0029250A"/>
    <w:rsid w:val="00292BD5"/>
    <w:rsid w:val="00293D64"/>
    <w:rsid w:val="00294FAA"/>
    <w:rsid w:val="0029538D"/>
    <w:rsid w:val="002957AC"/>
    <w:rsid w:val="002957C8"/>
    <w:rsid w:val="002957CA"/>
    <w:rsid w:val="00295CE8"/>
    <w:rsid w:val="00296F52"/>
    <w:rsid w:val="0029720B"/>
    <w:rsid w:val="00297268"/>
    <w:rsid w:val="00297269"/>
    <w:rsid w:val="002975D8"/>
    <w:rsid w:val="00297D1E"/>
    <w:rsid w:val="002A0610"/>
    <w:rsid w:val="002A07C0"/>
    <w:rsid w:val="002A1188"/>
    <w:rsid w:val="002A1609"/>
    <w:rsid w:val="002A20BE"/>
    <w:rsid w:val="002A266E"/>
    <w:rsid w:val="002A2936"/>
    <w:rsid w:val="002A3350"/>
    <w:rsid w:val="002A3357"/>
    <w:rsid w:val="002A3507"/>
    <w:rsid w:val="002A3E21"/>
    <w:rsid w:val="002A4DDB"/>
    <w:rsid w:val="002A4EF2"/>
    <w:rsid w:val="002A5FE1"/>
    <w:rsid w:val="002A6239"/>
    <w:rsid w:val="002A648B"/>
    <w:rsid w:val="002A695C"/>
    <w:rsid w:val="002A70EF"/>
    <w:rsid w:val="002A7CB6"/>
    <w:rsid w:val="002A7D0D"/>
    <w:rsid w:val="002B04B0"/>
    <w:rsid w:val="002B0FC1"/>
    <w:rsid w:val="002B139D"/>
    <w:rsid w:val="002B16E4"/>
    <w:rsid w:val="002B1704"/>
    <w:rsid w:val="002B1FF0"/>
    <w:rsid w:val="002B203A"/>
    <w:rsid w:val="002B24F0"/>
    <w:rsid w:val="002B2750"/>
    <w:rsid w:val="002B2ADF"/>
    <w:rsid w:val="002B2C64"/>
    <w:rsid w:val="002B2D49"/>
    <w:rsid w:val="002B32B5"/>
    <w:rsid w:val="002B3422"/>
    <w:rsid w:val="002B4627"/>
    <w:rsid w:val="002B5327"/>
    <w:rsid w:val="002B5829"/>
    <w:rsid w:val="002B67A3"/>
    <w:rsid w:val="002B6C2B"/>
    <w:rsid w:val="002B6F78"/>
    <w:rsid w:val="002B6FA2"/>
    <w:rsid w:val="002B70ED"/>
    <w:rsid w:val="002B7816"/>
    <w:rsid w:val="002C0D26"/>
    <w:rsid w:val="002C1174"/>
    <w:rsid w:val="002C1607"/>
    <w:rsid w:val="002C22A7"/>
    <w:rsid w:val="002C2D85"/>
    <w:rsid w:val="002C3349"/>
    <w:rsid w:val="002C34CB"/>
    <w:rsid w:val="002C366F"/>
    <w:rsid w:val="002C406F"/>
    <w:rsid w:val="002C4288"/>
    <w:rsid w:val="002C4385"/>
    <w:rsid w:val="002C4443"/>
    <w:rsid w:val="002C4E46"/>
    <w:rsid w:val="002C583E"/>
    <w:rsid w:val="002C5CE4"/>
    <w:rsid w:val="002C5D43"/>
    <w:rsid w:val="002C618F"/>
    <w:rsid w:val="002C6CA5"/>
    <w:rsid w:val="002C72BB"/>
    <w:rsid w:val="002D020A"/>
    <w:rsid w:val="002D0ACE"/>
    <w:rsid w:val="002D16C5"/>
    <w:rsid w:val="002D2024"/>
    <w:rsid w:val="002D252E"/>
    <w:rsid w:val="002D2922"/>
    <w:rsid w:val="002D2AD1"/>
    <w:rsid w:val="002D2BFF"/>
    <w:rsid w:val="002D3008"/>
    <w:rsid w:val="002D3411"/>
    <w:rsid w:val="002D3762"/>
    <w:rsid w:val="002D399A"/>
    <w:rsid w:val="002D3BBE"/>
    <w:rsid w:val="002D48D9"/>
    <w:rsid w:val="002D50E6"/>
    <w:rsid w:val="002D5582"/>
    <w:rsid w:val="002D5AD3"/>
    <w:rsid w:val="002D5D04"/>
    <w:rsid w:val="002D5DE1"/>
    <w:rsid w:val="002D612B"/>
    <w:rsid w:val="002D641D"/>
    <w:rsid w:val="002D6637"/>
    <w:rsid w:val="002D70B2"/>
    <w:rsid w:val="002D7BE6"/>
    <w:rsid w:val="002E0059"/>
    <w:rsid w:val="002E05FA"/>
    <w:rsid w:val="002E0CB8"/>
    <w:rsid w:val="002E21F4"/>
    <w:rsid w:val="002E23CC"/>
    <w:rsid w:val="002E2BF6"/>
    <w:rsid w:val="002E30C7"/>
    <w:rsid w:val="002E344A"/>
    <w:rsid w:val="002E3FFE"/>
    <w:rsid w:val="002E45CB"/>
    <w:rsid w:val="002E588E"/>
    <w:rsid w:val="002E5A94"/>
    <w:rsid w:val="002E5D35"/>
    <w:rsid w:val="002E6404"/>
    <w:rsid w:val="002E73BA"/>
    <w:rsid w:val="002E752D"/>
    <w:rsid w:val="002E7644"/>
    <w:rsid w:val="002E7875"/>
    <w:rsid w:val="002E7E2F"/>
    <w:rsid w:val="002F0467"/>
    <w:rsid w:val="002F13BA"/>
    <w:rsid w:val="002F1567"/>
    <w:rsid w:val="002F176E"/>
    <w:rsid w:val="002F1808"/>
    <w:rsid w:val="002F270F"/>
    <w:rsid w:val="002F2B3E"/>
    <w:rsid w:val="002F2CCD"/>
    <w:rsid w:val="002F4920"/>
    <w:rsid w:val="002F49D5"/>
    <w:rsid w:val="002F4D2D"/>
    <w:rsid w:val="002F56CA"/>
    <w:rsid w:val="002F5844"/>
    <w:rsid w:val="002F6996"/>
    <w:rsid w:val="002F6DBD"/>
    <w:rsid w:val="002F7089"/>
    <w:rsid w:val="002F7641"/>
    <w:rsid w:val="002F7A19"/>
    <w:rsid w:val="002F7BE9"/>
    <w:rsid w:val="002F7EDA"/>
    <w:rsid w:val="00300AF4"/>
    <w:rsid w:val="00300DDA"/>
    <w:rsid w:val="00301070"/>
    <w:rsid w:val="00301290"/>
    <w:rsid w:val="00301332"/>
    <w:rsid w:val="003020A6"/>
    <w:rsid w:val="003025D3"/>
    <w:rsid w:val="00302888"/>
    <w:rsid w:val="00302A34"/>
    <w:rsid w:val="00302AD5"/>
    <w:rsid w:val="0030317A"/>
    <w:rsid w:val="003032D5"/>
    <w:rsid w:val="00303D1D"/>
    <w:rsid w:val="00304371"/>
    <w:rsid w:val="00304563"/>
    <w:rsid w:val="00304727"/>
    <w:rsid w:val="00304D93"/>
    <w:rsid w:val="00305F5E"/>
    <w:rsid w:val="00306680"/>
    <w:rsid w:val="0030681F"/>
    <w:rsid w:val="0030682E"/>
    <w:rsid w:val="0030730E"/>
    <w:rsid w:val="00307407"/>
    <w:rsid w:val="0030748B"/>
    <w:rsid w:val="003074AC"/>
    <w:rsid w:val="00307C8A"/>
    <w:rsid w:val="0031074E"/>
    <w:rsid w:val="00310B1C"/>
    <w:rsid w:val="00310B98"/>
    <w:rsid w:val="003110E3"/>
    <w:rsid w:val="00311AC1"/>
    <w:rsid w:val="00311E79"/>
    <w:rsid w:val="003126E1"/>
    <w:rsid w:val="00313148"/>
    <w:rsid w:val="0031314D"/>
    <w:rsid w:val="00313351"/>
    <w:rsid w:val="0031360D"/>
    <w:rsid w:val="003139B5"/>
    <w:rsid w:val="00313FF5"/>
    <w:rsid w:val="00314261"/>
    <w:rsid w:val="003148A0"/>
    <w:rsid w:val="00314B29"/>
    <w:rsid w:val="00315336"/>
    <w:rsid w:val="00315561"/>
    <w:rsid w:val="00315899"/>
    <w:rsid w:val="00315B39"/>
    <w:rsid w:val="00315B77"/>
    <w:rsid w:val="00316827"/>
    <w:rsid w:val="00316FCB"/>
    <w:rsid w:val="003172E8"/>
    <w:rsid w:val="00317D4A"/>
    <w:rsid w:val="003206E9"/>
    <w:rsid w:val="003207A6"/>
    <w:rsid w:val="00320980"/>
    <w:rsid w:val="0032103E"/>
    <w:rsid w:val="00321E16"/>
    <w:rsid w:val="0032243A"/>
    <w:rsid w:val="00322AA0"/>
    <w:rsid w:val="00322DFE"/>
    <w:rsid w:val="00323B86"/>
    <w:rsid w:val="00323EFB"/>
    <w:rsid w:val="00324A7C"/>
    <w:rsid w:val="00324EB5"/>
    <w:rsid w:val="0032505B"/>
    <w:rsid w:val="003251D3"/>
    <w:rsid w:val="003265FF"/>
    <w:rsid w:val="00326FBC"/>
    <w:rsid w:val="003271AC"/>
    <w:rsid w:val="003271DA"/>
    <w:rsid w:val="0033027B"/>
    <w:rsid w:val="00330C9E"/>
    <w:rsid w:val="00330F0E"/>
    <w:rsid w:val="00331491"/>
    <w:rsid w:val="00331D6B"/>
    <w:rsid w:val="00331D8A"/>
    <w:rsid w:val="00331E75"/>
    <w:rsid w:val="003326A5"/>
    <w:rsid w:val="0033380C"/>
    <w:rsid w:val="00333A66"/>
    <w:rsid w:val="00333A91"/>
    <w:rsid w:val="00334886"/>
    <w:rsid w:val="00334CEF"/>
    <w:rsid w:val="00335060"/>
    <w:rsid w:val="0033538B"/>
    <w:rsid w:val="00335560"/>
    <w:rsid w:val="00335BA7"/>
    <w:rsid w:val="0033691C"/>
    <w:rsid w:val="00337F12"/>
    <w:rsid w:val="00340400"/>
    <w:rsid w:val="003407B1"/>
    <w:rsid w:val="003409ED"/>
    <w:rsid w:val="00340B71"/>
    <w:rsid w:val="00340DF7"/>
    <w:rsid w:val="00341146"/>
    <w:rsid w:val="0034165F"/>
    <w:rsid w:val="00341956"/>
    <w:rsid w:val="00341E69"/>
    <w:rsid w:val="00341F6D"/>
    <w:rsid w:val="00342A1E"/>
    <w:rsid w:val="00342AEB"/>
    <w:rsid w:val="00343223"/>
    <w:rsid w:val="0034340C"/>
    <w:rsid w:val="0034373A"/>
    <w:rsid w:val="00343797"/>
    <w:rsid w:val="00343ADA"/>
    <w:rsid w:val="00343E6B"/>
    <w:rsid w:val="00344217"/>
    <w:rsid w:val="0034449A"/>
    <w:rsid w:val="0034477F"/>
    <w:rsid w:val="003456F9"/>
    <w:rsid w:val="00345D25"/>
    <w:rsid w:val="0034619A"/>
    <w:rsid w:val="00346CC3"/>
    <w:rsid w:val="0034737E"/>
    <w:rsid w:val="00347AB4"/>
    <w:rsid w:val="00347B4E"/>
    <w:rsid w:val="00350EF9"/>
    <w:rsid w:val="00351CBC"/>
    <w:rsid w:val="00351CFF"/>
    <w:rsid w:val="00351F1A"/>
    <w:rsid w:val="003520D1"/>
    <w:rsid w:val="00352A3F"/>
    <w:rsid w:val="00352AD3"/>
    <w:rsid w:val="00353E7D"/>
    <w:rsid w:val="003542CE"/>
    <w:rsid w:val="00354EBE"/>
    <w:rsid w:val="00355F10"/>
    <w:rsid w:val="003565FE"/>
    <w:rsid w:val="00356715"/>
    <w:rsid w:val="00356731"/>
    <w:rsid w:val="00356EED"/>
    <w:rsid w:val="00357C6E"/>
    <w:rsid w:val="00357DA8"/>
    <w:rsid w:val="003601B7"/>
    <w:rsid w:val="0036050D"/>
    <w:rsid w:val="00360F84"/>
    <w:rsid w:val="003620FE"/>
    <w:rsid w:val="003621E7"/>
    <w:rsid w:val="0036228D"/>
    <w:rsid w:val="00362905"/>
    <w:rsid w:val="00362BC6"/>
    <w:rsid w:val="00362D06"/>
    <w:rsid w:val="00362E18"/>
    <w:rsid w:val="0036339E"/>
    <w:rsid w:val="00363A2C"/>
    <w:rsid w:val="00363D2C"/>
    <w:rsid w:val="00364689"/>
    <w:rsid w:val="00364691"/>
    <w:rsid w:val="0036497E"/>
    <w:rsid w:val="00364B1E"/>
    <w:rsid w:val="00364E0A"/>
    <w:rsid w:val="003655A7"/>
    <w:rsid w:val="00371127"/>
    <w:rsid w:val="0037147D"/>
    <w:rsid w:val="003718F4"/>
    <w:rsid w:val="00371AE2"/>
    <w:rsid w:val="00371E59"/>
    <w:rsid w:val="0037365B"/>
    <w:rsid w:val="0037431D"/>
    <w:rsid w:val="00374C41"/>
    <w:rsid w:val="00374F01"/>
    <w:rsid w:val="00375117"/>
    <w:rsid w:val="0037517C"/>
    <w:rsid w:val="003755CA"/>
    <w:rsid w:val="003756D6"/>
    <w:rsid w:val="003760AD"/>
    <w:rsid w:val="00376653"/>
    <w:rsid w:val="0037695B"/>
    <w:rsid w:val="0037746C"/>
    <w:rsid w:val="003775B0"/>
    <w:rsid w:val="0037789D"/>
    <w:rsid w:val="00377C6A"/>
    <w:rsid w:val="00377C99"/>
    <w:rsid w:val="00377CA2"/>
    <w:rsid w:val="00380446"/>
    <w:rsid w:val="00380AB9"/>
    <w:rsid w:val="00380E48"/>
    <w:rsid w:val="00381D6C"/>
    <w:rsid w:val="0038201E"/>
    <w:rsid w:val="003821E1"/>
    <w:rsid w:val="00382A13"/>
    <w:rsid w:val="0038336A"/>
    <w:rsid w:val="0038352F"/>
    <w:rsid w:val="0038371C"/>
    <w:rsid w:val="00383ADE"/>
    <w:rsid w:val="00383D3B"/>
    <w:rsid w:val="003840EC"/>
    <w:rsid w:val="0038532B"/>
    <w:rsid w:val="00385571"/>
    <w:rsid w:val="00385CA5"/>
    <w:rsid w:val="00385EF7"/>
    <w:rsid w:val="00385FD1"/>
    <w:rsid w:val="00386936"/>
    <w:rsid w:val="00387003"/>
    <w:rsid w:val="00387211"/>
    <w:rsid w:val="00387B3B"/>
    <w:rsid w:val="00390832"/>
    <w:rsid w:val="00390FAE"/>
    <w:rsid w:val="003912A9"/>
    <w:rsid w:val="003912E5"/>
    <w:rsid w:val="0039183E"/>
    <w:rsid w:val="00391AB9"/>
    <w:rsid w:val="00391FD7"/>
    <w:rsid w:val="00392104"/>
    <w:rsid w:val="00392D7F"/>
    <w:rsid w:val="00392E08"/>
    <w:rsid w:val="00392F80"/>
    <w:rsid w:val="0039495D"/>
    <w:rsid w:val="00395631"/>
    <w:rsid w:val="003969E9"/>
    <w:rsid w:val="00396F36"/>
    <w:rsid w:val="00396F8D"/>
    <w:rsid w:val="003972DD"/>
    <w:rsid w:val="003973B5"/>
    <w:rsid w:val="003975BF"/>
    <w:rsid w:val="00397991"/>
    <w:rsid w:val="003A004D"/>
    <w:rsid w:val="003A0455"/>
    <w:rsid w:val="003A055E"/>
    <w:rsid w:val="003A063E"/>
    <w:rsid w:val="003A0769"/>
    <w:rsid w:val="003A0811"/>
    <w:rsid w:val="003A0B55"/>
    <w:rsid w:val="003A0B94"/>
    <w:rsid w:val="003A0C43"/>
    <w:rsid w:val="003A13C5"/>
    <w:rsid w:val="003A13F0"/>
    <w:rsid w:val="003A1884"/>
    <w:rsid w:val="003A1E67"/>
    <w:rsid w:val="003A2457"/>
    <w:rsid w:val="003A265C"/>
    <w:rsid w:val="003A2E6F"/>
    <w:rsid w:val="003A2FD8"/>
    <w:rsid w:val="003A339F"/>
    <w:rsid w:val="003A35C5"/>
    <w:rsid w:val="003A3699"/>
    <w:rsid w:val="003A390F"/>
    <w:rsid w:val="003A3D19"/>
    <w:rsid w:val="003A3F98"/>
    <w:rsid w:val="003A494D"/>
    <w:rsid w:val="003A4A2E"/>
    <w:rsid w:val="003A4AAC"/>
    <w:rsid w:val="003A5460"/>
    <w:rsid w:val="003A54E6"/>
    <w:rsid w:val="003A6573"/>
    <w:rsid w:val="003A65AF"/>
    <w:rsid w:val="003A696F"/>
    <w:rsid w:val="003A7574"/>
    <w:rsid w:val="003A7F28"/>
    <w:rsid w:val="003B004E"/>
    <w:rsid w:val="003B02F3"/>
    <w:rsid w:val="003B0E11"/>
    <w:rsid w:val="003B0F30"/>
    <w:rsid w:val="003B1157"/>
    <w:rsid w:val="003B1B3C"/>
    <w:rsid w:val="003B1BC7"/>
    <w:rsid w:val="003B244D"/>
    <w:rsid w:val="003B2C53"/>
    <w:rsid w:val="003B3514"/>
    <w:rsid w:val="003B77F9"/>
    <w:rsid w:val="003B7803"/>
    <w:rsid w:val="003C05F3"/>
    <w:rsid w:val="003C0ED3"/>
    <w:rsid w:val="003C0F01"/>
    <w:rsid w:val="003C1298"/>
    <w:rsid w:val="003C1954"/>
    <w:rsid w:val="003C207C"/>
    <w:rsid w:val="003C24E5"/>
    <w:rsid w:val="003C26BB"/>
    <w:rsid w:val="003C26E3"/>
    <w:rsid w:val="003C3F29"/>
    <w:rsid w:val="003C41B3"/>
    <w:rsid w:val="003C43E0"/>
    <w:rsid w:val="003C44F2"/>
    <w:rsid w:val="003C5486"/>
    <w:rsid w:val="003C5497"/>
    <w:rsid w:val="003C54F5"/>
    <w:rsid w:val="003C5A4A"/>
    <w:rsid w:val="003C63EC"/>
    <w:rsid w:val="003C642B"/>
    <w:rsid w:val="003C6756"/>
    <w:rsid w:val="003C6D62"/>
    <w:rsid w:val="003D00AB"/>
    <w:rsid w:val="003D1670"/>
    <w:rsid w:val="003D17DE"/>
    <w:rsid w:val="003D1943"/>
    <w:rsid w:val="003D20A6"/>
    <w:rsid w:val="003D2C4A"/>
    <w:rsid w:val="003D2E0F"/>
    <w:rsid w:val="003D2E44"/>
    <w:rsid w:val="003D32C5"/>
    <w:rsid w:val="003D3347"/>
    <w:rsid w:val="003D3C00"/>
    <w:rsid w:val="003D3C0F"/>
    <w:rsid w:val="003D3E0D"/>
    <w:rsid w:val="003D3E22"/>
    <w:rsid w:val="003D44AC"/>
    <w:rsid w:val="003D4CB2"/>
    <w:rsid w:val="003D6B80"/>
    <w:rsid w:val="003D7FAD"/>
    <w:rsid w:val="003E0108"/>
    <w:rsid w:val="003E098F"/>
    <w:rsid w:val="003E117F"/>
    <w:rsid w:val="003E1A1D"/>
    <w:rsid w:val="003E2D39"/>
    <w:rsid w:val="003E30A0"/>
    <w:rsid w:val="003E3562"/>
    <w:rsid w:val="003E48BE"/>
    <w:rsid w:val="003E4C58"/>
    <w:rsid w:val="003E5A19"/>
    <w:rsid w:val="003E611A"/>
    <w:rsid w:val="003E65FA"/>
    <w:rsid w:val="003E7204"/>
    <w:rsid w:val="003E751F"/>
    <w:rsid w:val="003E7682"/>
    <w:rsid w:val="003E7D76"/>
    <w:rsid w:val="003F002D"/>
    <w:rsid w:val="003F09DD"/>
    <w:rsid w:val="003F0A48"/>
    <w:rsid w:val="003F0AB6"/>
    <w:rsid w:val="003F0F74"/>
    <w:rsid w:val="003F1182"/>
    <w:rsid w:val="003F224C"/>
    <w:rsid w:val="003F2E97"/>
    <w:rsid w:val="003F32C2"/>
    <w:rsid w:val="003F3398"/>
    <w:rsid w:val="003F3808"/>
    <w:rsid w:val="003F3865"/>
    <w:rsid w:val="003F3F50"/>
    <w:rsid w:val="003F3FC6"/>
    <w:rsid w:val="003F4721"/>
    <w:rsid w:val="003F4E25"/>
    <w:rsid w:val="003F4F01"/>
    <w:rsid w:val="003F579B"/>
    <w:rsid w:val="003F6016"/>
    <w:rsid w:val="003F6617"/>
    <w:rsid w:val="003F682C"/>
    <w:rsid w:val="003F6C9D"/>
    <w:rsid w:val="003F73F5"/>
    <w:rsid w:val="003F75E3"/>
    <w:rsid w:val="003F7F51"/>
    <w:rsid w:val="00400179"/>
    <w:rsid w:val="00400FEC"/>
    <w:rsid w:val="00401997"/>
    <w:rsid w:val="004023BD"/>
    <w:rsid w:val="0040421D"/>
    <w:rsid w:val="00405BC6"/>
    <w:rsid w:val="00405C07"/>
    <w:rsid w:val="00407B3B"/>
    <w:rsid w:val="0041086A"/>
    <w:rsid w:val="004114BD"/>
    <w:rsid w:val="00411B8F"/>
    <w:rsid w:val="00412454"/>
    <w:rsid w:val="00412594"/>
    <w:rsid w:val="00412C16"/>
    <w:rsid w:val="00412EED"/>
    <w:rsid w:val="0041317F"/>
    <w:rsid w:val="004136FD"/>
    <w:rsid w:val="00413C32"/>
    <w:rsid w:val="00414220"/>
    <w:rsid w:val="004150A5"/>
    <w:rsid w:val="00415381"/>
    <w:rsid w:val="00415426"/>
    <w:rsid w:val="0041564C"/>
    <w:rsid w:val="00415E65"/>
    <w:rsid w:val="004167EB"/>
    <w:rsid w:val="0041693E"/>
    <w:rsid w:val="004175A6"/>
    <w:rsid w:val="004204DE"/>
    <w:rsid w:val="004207D2"/>
    <w:rsid w:val="00421DBE"/>
    <w:rsid w:val="00421E20"/>
    <w:rsid w:val="00421EFD"/>
    <w:rsid w:val="00422641"/>
    <w:rsid w:val="00422E1C"/>
    <w:rsid w:val="004233A1"/>
    <w:rsid w:val="0042361B"/>
    <w:rsid w:val="00423B7B"/>
    <w:rsid w:val="00424808"/>
    <w:rsid w:val="00424AF7"/>
    <w:rsid w:val="00424E2B"/>
    <w:rsid w:val="00424E93"/>
    <w:rsid w:val="0042530A"/>
    <w:rsid w:val="00425546"/>
    <w:rsid w:val="00425901"/>
    <w:rsid w:val="00425F2A"/>
    <w:rsid w:val="004265A7"/>
    <w:rsid w:val="004265B3"/>
    <w:rsid w:val="00427CC8"/>
    <w:rsid w:val="00427EBF"/>
    <w:rsid w:val="00430418"/>
    <w:rsid w:val="0043077F"/>
    <w:rsid w:val="00430F0E"/>
    <w:rsid w:val="00431344"/>
    <w:rsid w:val="00431ABD"/>
    <w:rsid w:val="00431F93"/>
    <w:rsid w:val="00432084"/>
    <w:rsid w:val="0043335C"/>
    <w:rsid w:val="004334BB"/>
    <w:rsid w:val="004336BF"/>
    <w:rsid w:val="00433CE7"/>
    <w:rsid w:val="00434060"/>
    <w:rsid w:val="00434B6C"/>
    <w:rsid w:val="004359EE"/>
    <w:rsid w:val="004363B7"/>
    <w:rsid w:val="004364F1"/>
    <w:rsid w:val="00436D2A"/>
    <w:rsid w:val="00436F47"/>
    <w:rsid w:val="00436F5E"/>
    <w:rsid w:val="004373E9"/>
    <w:rsid w:val="0043760F"/>
    <w:rsid w:val="00437E8D"/>
    <w:rsid w:val="004407D1"/>
    <w:rsid w:val="00440B2B"/>
    <w:rsid w:val="00440CE4"/>
    <w:rsid w:val="00440F88"/>
    <w:rsid w:val="004413E5"/>
    <w:rsid w:val="00441A1F"/>
    <w:rsid w:val="00441F40"/>
    <w:rsid w:val="004422C7"/>
    <w:rsid w:val="0044247B"/>
    <w:rsid w:val="004427F7"/>
    <w:rsid w:val="004429D6"/>
    <w:rsid w:val="00442DD1"/>
    <w:rsid w:val="0044335E"/>
    <w:rsid w:val="00443581"/>
    <w:rsid w:val="004439D8"/>
    <w:rsid w:val="00443A42"/>
    <w:rsid w:val="00443C77"/>
    <w:rsid w:val="00443F9B"/>
    <w:rsid w:val="0044493A"/>
    <w:rsid w:val="00444B58"/>
    <w:rsid w:val="00445366"/>
    <w:rsid w:val="00445A30"/>
    <w:rsid w:val="00446810"/>
    <w:rsid w:val="00446CA0"/>
    <w:rsid w:val="00446F44"/>
    <w:rsid w:val="004471C1"/>
    <w:rsid w:val="004476AE"/>
    <w:rsid w:val="004477C7"/>
    <w:rsid w:val="00447BCC"/>
    <w:rsid w:val="00447E96"/>
    <w:rsid w:val="00450013"/>
    <w:rsid w:val="00450410"/>
    <w:rsid w:val="00450F0A"/>
    <w:rsid w:val="004513B8"/>
    <w:rsid w:val="004516FE"/>
    <w:rsid w:val="004517ED"/>
    <w:rsid w:val="00451BF0"/>
    <w:rsid w:val="00452221"/>
    <w:rsid w:val="004526C5"/>
    <w:rsid w:val="00452AEA"/>
    <w:rsid w:val="00452C88"/>
    <w:rsid w:val="00452DBA"/>
    <w:rsid w:val="00453110"/>
    <w:rsid w:val="00453927"/>
    <w:rsid w:val="00453AEC"/>
    <w:rsid w:val="00454271"/>
    <w:rsid w:val="004545EE"/>
    <w:rsid w:val="004548C7"/>
    <w:rsid w:val="004558F1"/>
    <w:rsid w:val="00455A3F"/>
    <w:rsid w:val="00455CE4"/>
    <w:rsid w:val="004560B9"/>
    <w:rsid w:val="004561E4"/>
    <w:rsid w:val="00456F5A"/>
    <w:rsid w:val="00457091"/>
    <w:rsid w:val="00457567"/>
    <w:rsid w:val="0045783F"/>
    <w:rsid w:val="00460441"/>
    <w:rsid w:val="00460DA1"/>
    <w:rsid w:val="0046107A"/>
    <w:rsid w:val="0046154B"/>
    <w:rsid w:val="00461626"/>
    <w:rsid w:val="004616DF"/>
    <w:rsid w:val="004618F0"/>
    <w:rsid w:val="00462A44"/>
    <w:rsid w:val="00463E53"/>
    <w:rsid w:val="004645A8"/>
    <w:rsid w:val="0046472F"/>
    <w:rsid w:val="00464D92"/>
    <w:rsid w:val="004655B7"/>
    <w:rsid w:val="004657DC"/>
    <w:rsid w:val="00465D95"/>
    <w:rsid w:val="0046650C"/>
    <w:rsid w:val="00466530"/>
    <w:rsid w:val="004679BB"/>
    <w:rsid w:val="004707DC"/>
    <w:rsid w:val="00471B72"/>
    <w:rsid w:val="00471E40"/>
    <w:rsid w:val="004726BA"/>
    <w:rsid w:val="00472A8D"/>
    <w:rsid w:val="00472D0F"/>
    <w:rsid w:val="0047470B"/>
    <w:rsid w:val="004760A6"/>
    <w:rsid w:val="004770B3"/>
    <w:rsid w:val="00477C3A"/>
    <w:rsid w:val="00477D0B"/>
    <w:rsid w:val="004807AE"/>
    <w:rsid w:val="00480B88"/>
    <w:rsid w:val="00480CDF"/>
    <w:rsid w:val="00480F3D"/>
    <w:rsid w:val="00481879"/>
    <w:rsid w:val="00482051"/>
    <w:rsid w:val="00482D33"/>
    <w:rsid w:val="00483747"/>
    <w:rsid w:val="00483852"/>
    <w:rsid w:val="0048399D"/>
    <w:rsid w:val="004844E7"/>
    <w:rsid w:val="00484FB5"/>
    <w:rsid w:val="004857E1"/>
    <w:rsid w:val="004860D0"/>
    <w:rsid w:val="00486581"/>
    <w:rsid w:val="004869E4"/>
    <w:rsid w:val="00486E21"/>
    <w:rsid w:val="0048715D"/>
    <w:rsid w:val="004878A1"/>
    <w:rsid w:val="00490445"/>
    <w:rsid w:val="0049054E"/>
    <w:rsid w:val="0049089E"/>
    <w:rsid w:val="00490FF3"/>
    <w:rsid w:val="00491861"/>
    <w:rsid w:val="004918D0"/>
    <w:rsid w:val="00492713"/>
    <w:rsid w:val="0049282C"/>
    <w:rsid w:val="00492BA5"/>
    <w:rsid w:val="004930F3"/>
    <w:rsid w:val="00493570"/>
    <w:rsid w:val="00493872"/>
    <w:rsid w:val="00493B36"/>
    <w:rsid w:val="00493C52"/>
    <w:rsid w:val="00494D89"/>
    <w:rsid w:val="0049577D"/>
    <w:rsid w:val="00495C64"/>
    <w:rsid w:val="00496699"/>
    <w:rsid w:val="00496799"/>
    <w:rsid w:val="00496FF3"/>
    <w:rsid w:val="004970D5"/>
    <w:rsid w:val="00497AD8"/>
    <w:rsid w:val="00497DB1"/>
    <w:rsid w:val="00497F83"/>
    <w:rsid w:val="004A08C7"/>
    <w:rsid w:val="004A111B"/>
    <w:rsid w:val="004A22EA"/>
    <w:rsid w:val="004A3314"/>
    <w:rsid w:val="004A33F7"/>
    <w:rsid w:val="004A37E0"/>
    <w:rsid w:val="004A3B94"/>
    <w:rsid w:val="004A3E7B"/>
    <w:rsid w:val="004A4985"/>
    <w:rsid w:val="004A4DE8"/>
    <w:rsid w:val="004A565C"/>
    <w:rsid w:val="004A5D4F"/>
    <w:rsid w:val="004A6071"/>
    <w:rsid w:val="004A6AC3"/>
    <w:rsid w:val="004A7403"/>
    <w:rsid w:val="004A75DA"/>
    <w:rsid w:val="004A774B"/>
    <w:rsid w:val="004B151E"/>
    <w:rsid w:val="004B2645"/>
    <w:rsid w:val="004B3018"/>
    <w:rsid w:val="004B4214"/>
    <w:rsid w:val="004B45C7"/>
    <w:rsid w:val="004B5083"/>
    <w:rsid w:val="004B5EC2"/>
    <w:rsid w:val="004B6736"/>
    <w:rsid w:val="004B69E0"/>
    <w:rsid w:val="004B6AB8"/>
    <w:rsid w:val="004B6B0C"/>
    <w:rsid w:val="004B6B12"/>
    <w:rsid w:val="004B6CC2"/>
    <w:rsid w:val="004B78F5"/>
    <w:rsid w:val="004B7E40"/>
    <w:rsid w:val="004C040E"/>
    <w:rsid w:val="004C088D"/>
    <w:rsid w:val="004C0E1C"/>
    <w:rsid w:val="004C1378"/>
    <w:rsid w:val="004C138A"/>
    <w:rsid w:val="004C1FB2"/>
    <w:rsid w:val="004C218F"/>
    <w:rsid w:val="004C23CC"/>
    <w:rsid w:val="004C2C70"/>
    <w:rsid w:val="004C3F78"/>
    <w:rsid w:val="004C4313"/>
    <w:rsid w:val="004C46AA"/>
    <w:rsid w:val="004C4F43"/>
    <w:rsid w:val="004C51DD"/>
    <w:rsid w:val="004C6A1D"/>
    <w:rsid w:val="004C6B6C"/>
    <w:rsid w:val="004C7476"/>
    <w:rsid w:val="004C77B4"/>
    <w:rsid w:val="004C7C4C"/>
    <w:rsid w:val="004C7D73"/>
    <w:rsid w:val="004C7F4E"/>
    <w:rsid w:val="004D0089"/>
    <w:rsid w:val="004D0A41"/>
    <w:rsid w:val="004D0EF6"/>
    <w:rsid w:val="004D1715"/>
    <w:rsid w:val="004D1801"/>
    <w:rsid w:val="004D2757"/>
    <w:rsid w:val="004D3038"/>
    <w:rsid w:val="004D470E"/>
    <w:rsid w:val="004D50BE"/>
    <w:rsid w:val="004D58F3"/>
    <w:rsid w:val="004D6309"/>
    <w:rsid w:val="004D6793"/>
    <w:rsid w:val="004D7C5A"/>
    <w:rsid w:val="004E05A1"/>
    <w:rsid w:val="004E0EF0"/>
    <w:rsid w:val="004E1901"/>
    <w:rsid w:val="004E1ABD"/>
    <w:rsid w:val="004E1BBD"/>
    <w:rsid w:val="004E1D78"/>
    <w:rsid w:val="004E1E00"/>
    <w:rsid w:val="004E3698"/>
    <w:rsid w:val="004E3A1D"/>
    <w:rsid w:val="004E3D0C"/>
    <w:rsid w:val="004E427E"/>
    <w:rsid w:val="004E495E"/>
    <w:rsid w:val="004E4BAC"/>
    <w:rsid w:val="004E5184"/>
    <w:rsid w:val="004E5DFC"/>
    <w:rsid w:val="004E6D1A"/>
    <w:rsid w:val="004E767F"/>
    <w:rsid w:val="004E77FC"/>
    <w:rsid w:val="004F0B42"/>
    <w:rsid w:val="004F17BE"/>
    <w:rsid w:val="004F2431"/>
    <w:rsid w:val="004F32CE"/>
    <w:rsid w:val="004F3463"/>
    <w:rsid w:val="004F3BEB"/>
    <w:rsid w:val="004F3BF5"/>
    <w:rsid w:val="004F3D90"/>
    <w:rsid w:val="004F3E6B"/>
    <w:rsid w:val="004F409C"/>
    <w:rsid w:val="004F49D4"/>
    <w:rsid w:val="004F4AE9"/>
    <w:rsid w:val="004F76AF"/>
    <w:rsid w:val="004F781C"/>
    <w:rsid w:val="004F7EA6"/>
    <w:rsid w:val="005003D2"/>
    <w:rsid w:val="005005ED"/>
    <w:rsid w:val="0050061E"/>
    <w:rsid w:val="005015C0"/>
    <w:rsid w:val="005018E3"/>
    <w:rsid w:val="00501984"/>
    <w:rsid w:val="0050249C"/>
    <w:rsid w:val="00504899"/>
    <w:rsid w:val="00504A35"/>
    <w:rsid w:val="00504F0A"/>
    <w:rsid w:val="005057C3"/>
    <w:rsid w:val="00505EA7"/>
    <w:rsid w:val="00506D2D"/>
    <w:rsid w:val="00506EC2"/>
    <w:rsid w:val="00507558"/>
    <w:rsid w:val="00507906"/>
    <w:rsid w:val="00507B1B"/>
    <w:rsid w:val="00510584"/>
    <w:rsid w:val="00510761"/>
    <w:rsid w:val="00510DD1"/>
    <w:rsid w:val="00510E6A"/>
    <w:rsid w:val="005114DC"/>
    <w:rsid w:val="005117DA"/>
    <w:rsid w:val="0051185C"/>
    <w:rsid w:val="005127C6"/>
    <w:rsid w:val="00512BEB"/>
    <w:rsid w:val="00512FB0"/>
    <w:rsid w:val="00514061"/>
    <w:rsid w:val="00514124"/>
    <w:rsid w:val="0051498F"/>
    <w:rsid w:val="005149B9"/>
    <w:rsid w:val="00514BF6"/>
    <w:rsid w:val="00514C9C"/>
    <w:rsid w:val="00514D90"/>
    <w:rsid w:val="0051538C"/>
    <w:rsid w:val="005154B7"/>
    <w:rsid w:val="005158F3"/>
    <w:rsid w:val="00516125"/>
    <w:rsid w:val="0051642B"/>
    <w:rsid w:val="00517079"/>
    <w:rsid w:val="00517B65"/>
    <w:rsid w:val="005200C5"/>
    <w:rsid w:val="005205E5"/>
    <w:rsid w:val="00520920"/>
    <w:rsid w:val="00520D7F"/>
    <w:rsid w:val="00520EE7"/>
    <w:rsid w:val="00520F90"/>
    <w:rsid w:val="00522B1E"/>
    <w:rsid w:val="005236BF"/>
    <w:rsid w:val="00523B64"/>
    <w:rsid w:val="00524C04"/>
    <w:rsid w:val="00524D46"/>
    <w:rsid w:val="005261C3"/>
    <w:rsid w:val="005267B0"/>
    <w:rsid w:val="0052710D"/>
    <w:rsid w:val="00527288"/>
    <w:rsid w:val="005272A6"/>
    <w:rsid w:val="0052755C"/>
    <w:rsid w:val="00527A03"/>
    <w:rsid w:val="00527F4B"/>
    <w:rsid w:val="0053039D"/>
    <w:rsid w:val="00531328"/>
    <w:rsid w:val="005317CF"/>
    <w:rsid w:val="00531865"/>
    <w:rsid w:val="00533EB6"/>
    <w:rsid w:val="00535618"/>
    <w:rsid w:val="005357FB"/>
    <w:rsid w:val="0053587B"/>
    <w:rsid w:val="00535EC1"/>
    <w:rsid w:val="00536C08"/>
    <w:rsid w:val="00536CB7"/>
    <w:rsid w:val="0053761C"/>
    <w:rsid w:val="00537C1B"/>
    <w:rsid w:val="00537C59"/>
    <w:rsid w:val="00540BF7"/>
    <w:rsid w:val="00540DA2"/>
    <w:rsid w:val="005413BD"/>
    <w:rsid w:val="00541435"/>
    <w:rsid w:val="00541774"/>
    <w:rsid w:val="00542DD6"/>
    <w:rsid w:val="0054326D"/>
    <w:rsid w:val="005439BD"/>
    <w:rsid w:val="00544174"/>
    <w:rsid w:val="0054423B"/>
    <w:rsid w:val="0054504C"/>
    <w:rsid w:val="00545266"/>
    <w:rsid w:val="0054535B"/>
    <w:rsid w:val="00545603"/>
    <w:rsid w:val="00545E2D"/>
    <w:rsid w:val="0054666D"/>
    <w:rsid w:val="005470FA"/>
    <w:rsid w:val="0054776E"/>
    <w:rsid w:val="005503CA"/>
    <w:rsid w:val="00550618"/>
    <w:rsid w:val="0055080E"/>
    <w:rsid w:val="00550C38"/>
    <w:rsid w:val="00550DD6"/>
    <w:rsid w:val="005513E4"/>
    <w:rsid w:val="00551DEC"/>
    <w:rsid w:val="00551DF7"/>
    <w:rsid w:val="00552538"/>
    <w:rsid w:val="00553106"/>
    <w:rsid w:val="00553527"/>
    <w:rsid w:val="005537B1"/>
    <w:rsid w:val="00554F17"/>
    <w:rsid w:val="00555F9A"/>
    <w:rsid w:val="0055666E"/>
    <w:rsid w:val="00556B35"/>
    <w:rsid w:val="00557DCD"/>
    <w:rsid w:val="00560124"/>
    <w:rsid w:val="005608B6"/>
    <w:rsid w:val="00560A21"/>
    <w:rsid w:val="00560CB1"/>
    <w:rsid w:val="00560CB5"/>
    <w:rsid w:val="00560CD9"/>
    <w:rsid w:val="00560F0A"/>
    <w:rsid w:val="00560F32"/>
    <w:rsid w:val="00561BE6"/>
    <w:rsid w:val="00562065"/>
    <w:rsid w:val="0056233B"/>
    <w:rsid w:val="00563654"/>
    <w:rsid w:val="00563873"/>
    <w:rsid w:val="00563A16"/>
    <w:rsid w:val="00565720"/>
    <w:rsid w:val="00566545"/>
    <w:rsid w:val="005672CF"/>
    <w:rsid w:val="005673E3"/>
    <w:rsid w:val="00567B41"/>
    <w:rsid w:val="005703B3"/>
    <w:rsid w:val="00570427"/>
    <w:rsid w:val="00570E6C"/>
    <w:rsid w:val="005716A8"/>
    <w:rsid w:val="00572446"/>
    <w:rsid w:val="005728CE"/>
    <w:rsid w:val="0057317B"/>
    <w:rsid w:val="00573BCE"/>
    <w:rsid w:val="00573C5A"/>
    <w:rsid w:val="00573ECC"/>
    <w:rsid w:val="005746E8"/>
    <w:rsid w:val="0057583E"/>
    <w:rsid w:val="005765E4"/>
    <w:rsid w:val="00576809"/>
    <w:rsid w:val="00576F19"/>
    <w:rsid w:val="00580294"/>
    <w:rsid w:val="00580731"/>
    <w:rsid w:val="0058079B"/>
    <w:rsid w:val="005809A0"/>
    <w:rsid w:val="00580D5D"/>
    <w:rsid w:val="0058135E"/>
    <w:rsid w:val="00581827"/>
    <w:rsid w:val="005818AC"/>
    <w:rsid w:val="00581F94"/>
    <w:rsid w:val="0058269C"/>
    <w:rsid w:val="0058272A"/>
    <w:rsid w:val="00582965"/>
    <w:rsid w:val="00582975"/>
    <w:rsid w:val="00582F33"/>
    <w:rsid w:val="005830EB"/>
    <w:rsid w:val="00583E4D"/>
    <w:rsid w:val="00584D62"/>
    <w:rsid w:val="00585233"/>
    <w:rsid w:val="005868C4"/>
    <w:rsid w:val="005868FB"/>
    <w:rsid w:val="00586CE6"/>
    <w:rsid w:val="00586DD6"/>
    <w:rsid w:val="00587BEF"/>
    <w:rsid w:val="005902CD"/>
    <w:rsid w:val="00590DA9"/>
    <w:rsid w:val="00590ED7"/>
    <w:rsid w:val="005914CE"/>
    <w:rsid w:val="005916C9"/>
    <w:rsid w:val="0059199A"/>
    <w:rsid w:val="00591DBF"/>
    <w:rsid w:val="00592045"/>
    <w:rsid w:val="0059207D"/>
    <w:rsid w:val="0059238F"/>
    <w:rsid w:val="0059291D"/>
    <w:rsid w:val="00592DE4"/>
    <w:rsid w:val="0059309F"/>
    <w:rsid w:val="005936DE"/>
    <w:rsid w:val="0059383F"/>
    <w:rsid w:val="00593D19"/>
    <w:rsid w:val="00593F46"/>
    <w:rsid w:val="00594604"/>
    <w:rsid w:val="005949AE"/>
    <w:rsid w:val="00594AF7"/>
    <w:rsid w:val="0059539A"/>
    <w:rsid w:val="005955D7"/>
    <w:rsid w:val="00595B52"/>
    <w:rsid w:val="00596C5C"/>
    <w:rsid w:val="0059704C"/>
    <w:rsid w:val="005971AB"/>
    <w:rsid w:val="00597852"/>
    <w:rsid w:val="00597AB1"/>
    <w:rsid w:val="00597C0C"/>
    <w:rsid w:val="00597D54"/>
    <w:rsid w:val="005A13CF"/>
    <w:rsid w:val="005A1644"/>
    <w:rsid w:val="005A1AAE"/>
    <w:rsid w:val="005A279A"/>
    <w:rsid w:val="005A36AD"/>
    <w:rsid w:val="005A3818"/>
    <w:rsid w:val="005A4CE9"/>
    <w:rsid w:val="005A5111"/>
    <w:rsid w:val="005A53B2"/>
    <w:rsid w:val="005A5B00"/>
    <w:rsid w:val="005A5F5B"/>
    <w:rsid w:val="005A6E5C"/>
    <w:rsid w:val="005A6EAC"/>
    <w:rsid w:val="005A7BE8"/>
    <w:rsid w:val="005A7C15"/>
    <w:rsid w:val="005B008B"/>
    <w:rsid w:val="005B03CB"/>
    <w:rsid w:val="005B075D"/>
    <w:rsid w:val="005B0E00"/>
    <w:rsid w:val="005B1064"/>
    <w:rsid w:val="005B14B7"/>
    <w:rsid w:val="005B23F7"/>
    <w:rsid w:val="005B2BE7"/>
    <w:rsid w:val="005B3504"/>
    <w:rsid w:val="005B35F1"/>
    <w:rsid w:val="005B3C55"/>
    <w:rsid w:val="005B3C9F"/>
    <w:rsid w:val="005B4E80"/>
    <w:rsid w:val="005B55EE"/>
    <w:rsid w:val="005B57C7"/>
    <w:rsid w:val="005B57FB"/>
    <w:rsid w:val="005B59B4"/>
    <w:rsid w:val="005B5B14"/>
    <w:rsid w:val="005B5F18"/>
    <w:rsid w:val="005B601E"/>
    <w:rsid w:val="005B6B80"/>
    <w:rsid w:val="005B6F09"/>
    <w:rsid w:val="005B7830"/>
    <w:rsid w:val="005C0365"/>
    <w:rsid w:val="005C0E25"/>
    <w:rsid w:val="005C138C"/>
    <w:rsid w:val="005C1469"/>
    <w:rsid w:val="005C2A0B"/>
    <w:rsid w:val="005C39E7"/>
    <w:rsid w:val="005C3E6F"/>
    <w:rsid w:val="005C3FE1"/>
    <w:rsid w:val="005C492D"/>
    <w:rsid w:val="005C4BF4"/>
    <w:rsid w:val="005C4C40"/>
    <w:rsid w:val="005C4F16"/>
    <w:rsid w:val="005C551A"/>
    <w:rsid w:val="005C5926"/>
    <w:rsid w:val="005C6050"/>
    <w:rsid w:val="005C638B"/>
    <w:rsid w:val="005C6914"/>
    <w:rsid w:val="005C772A"/>
    <w:rsid w:val="005C7839"/>
    <w:rsid w:val="005C7EEA"/>
    <w:rsid w:val="005D0080"/>
    <w:rsid w:val="005D0457"/>
    <w:rsid w:val="005D0EEF"/>
    <w:rsid w:val="005D13FA"/>
    <w:rsid w:val="005D1665"/>
    <w:rsid w:val="005D1811"/>
    <w:rsid w:val="005D1C40"/>
    <w:rsid w:val="005D1DF4"/>
    <w:rsid w:val="005D2075"/>
    <w:rsid w:val="005D2B6C"/>
    <w:rsid w:val="005D31B2"/>
    <w:rsid w:val="005D3C8B"/>
    <w:rsid w:val="005D3D80"/>
    <w:rsid w:val="005D3F18"/>
    <w:rsid w:val="005D4AE4"/>
    <w:rsid w:val="005D50D9"/>
    <w:rsid w:val="005D5B7F"/>
    <w:rsid w:val="005D5BD6"/>
    <w:rsid w:val="005D5E61"/>
    <w:rsid w:val="005D787B"/>
    <w:rsid w:val="005D7D34"/>
    <w:rsid w:val="005D7F4B"/>
    <w:rsid w:val="005E0CD8"/>
    <w:rsid w:val="005E0FF2"/>
    <w:rsid w:val="005E10FB"/>
    <w:rsid w:val="005E1502"/>
    <w:rsid w:val="005E159A"/>
    <w:rsid w:val="005E1971"/>
    <w:rsid w:val="005E1A3C"/>
    <w:rsid w:val="005E1AE0"/>
    <w:rsid w:val="005E3015"/>
    <w:rsid w:val="005E314E"/>
    <w:rsid w:val="005E36D3"/>
    <w:rsid w:val="005E3724"/>
    <w:rsid w:val="005E3CBD"/>
    <w:rsid w:val="005E454C"/>
    <w:rsid w:val="005E4642"/>
    <w:rsid w:val="005E49A7"/>
    <w:rsid w:val="005E49F6"/>
    <w:rsid w:val="005E59FB"/>
    <w:rsid w:val="005E60B4"/>
    <w:rsid w:val="005E62BD"/>
    <w:rsid w:val="005E714F"/>
    <w:rsid w:val="005E72C4"/>
    <w:rsid w:val="005E7D47"/>
    <w:rsid w:val="005F01C2"/>
    <w:rsid w:val="005F0B34"/>
    <w:rsid w:val="005F114E"/>
    <w:rsid w:val="005F1167"/>
    <w:rsid w:val="005F18D9"/>
    <w:rsid w:val="005F1C4B"/>
    <w:rsid w:val="005F3BC6"/>
    <w:rsid w:val="005F3FC2"/>
    <w:rsid w:val="005F4426"/>
    <w:rsid w:val="005F52F1"/>
    <w:rsid w:val="005F5650"/>
    <w:rsid w:val="005F5790"/>
    <w:rsid w:val="005F5C8A"/>
    <w:rsid w:val="005F5F17"/>
    <w:rsid w:val="005F642B"/>
    <w:rsid w:val="005F69ED"/>
    <w:rsid w:val="005F6A06"/>
    <w:rsid w:val="005F6C14"/>
    <w:rsid w:val="005F6F7D"/>
    <w:rsid w:val="005F6FB8"/>
    <w:rsid w:val="005F767F"/>
    <w:rsid w:val="005F79AB"/>
    <w:rsid w:val="006003E0"/>
    <w:rsid w:val="00600B2B"/>
    <w:rsid w:val="00600E77"/>
    <w:rsid w:val="00601736"/>
    <w:rsid w:val="00601C3A"/>
    <w:rsid w:val="00601F91"/>
    <w:rsid w:val="00601FB6"/>
    <w:rsid w:val="00602496"/>
    <w:rsid w:val="00602B84"/>
    <w:rsid w:val="006039A7"/>
    <w:rsid w:val="00603BAD"/>
    <w:rsid w:val="00603DED"/>
    <w:rsid w:val="00603DFA"/>
    <w:rsid w:val="00605020"/>
    <w:rsid w:val="006057D1"/>
    <w:rsid w:val="00606159"/>
    <w:rsid w:val="00606603"/>
    <w:rsid w:val="00606772"/>
    <w:rsid w:val="00606A17"/>
    <w:rsid w:val="00607BC8"/>
    <w:rsid w:val="0061054D"/>
    <w:rsid w:val="00610E09"/>
    <w:rsid w:val="00610E86"/>
    <w:rsid w:val="00611307"/>
    <w:rsid w:val="006119A2"/>
    <w:rsid w:val="00612319"/>
    <w:rsid w:val="006123E4"/>
    <w:rsid w:val="006125A3"/>
    <w:rsid w:val="00612907"/>
    <w:rsid w:val="0061295D"/>
    <w:rsid w:val="006129B6"/>
    <w:rsid w:val="00612B27"/>
    <w:rsid w:val="00612CD3"/>
    <w:rsid w:val="0061408A"/>
    <w:rsid w:val="00614F60"/>
    <w:rsid w:val="0061512A"/>
    <w:rsid w:val="0061552A"/>
    <w:rsid w:val="006172CF"/>
    <w:rsid w:val="00617C1C"/>
    <w:rsid w:val="0062065B"/>
    <w:rsid w:val="006206F3"/>
    <w:rsid w:val="00620A8B"/>
    <w:rsid w:val="00621214"/>
    <w:rsid w:val="0062137D"/>
    <w:rsid w:val="0062185B"/>
    <w:rsid w:val="00621CDF"/>
    <w:rsid w:val="00621CEE"/>
    <w:rsid w:val="0062213A"/>
    <w:rsid w:val="0062319D"/>
    <w:rsid w:val="00623909"/>
    <w:rsid w:val="00623CD4"/>
    <w:rsid w:val="00623EE0"/>
    <w:rsid w:val="00623FF2"/>
    <w:rsid w:val="006240C2"/>
    <w:rsid w:val="0062482A"/>
    <w:rsid w:val="0062499A"/>
    <w:rsid w:val="00625510"/>
    <w:rsid w:val="0062587B"/>
    <w:rsid w:val="00625B1B"/>
    <w:rsid w:val="00625E38"/>
    <w:rsid w:val="00626686"/>
    <w:rsid w:val="00627456"/>
    <w:rsid w:val="00627592"/>
    <w:rsid w:val="006275A3"/>
    <w:rsid w:val="00627EA0"/>
    <w:rsid w:val="006301AA"/>
    <w:rsid w:val="00630363"/>
    <w:rsid w:val="00631E16"/>
    <w:rsid w:val="00632174"/>
    <w:rsid w:val="006321D3"/>
    <w:rsid w:val="00632398"/>
    <w:rsid w:val="0063241E"/>
    <w:rsid w:val="00632C49"/>
    <w:rsid w:val="006334AF"/>
    <w:rsid w:val="006343F7"/>
    <w:rsid w:val="00634AD3"/>
    <w:rsid w:val="00634CDA"/>
    <w:rsid w:val="006351F7"/>
    <w:rsid w:val="00635273"/>
    <w:rsid w:val="006356D3"/>
    <w:rsid w:val="00636619"/>
    <w:rsid w:val="0063663D"/>
    <w:rsid w:val="0063667C"/>
    <w:rsid w:val="00636AF1"/>
    <w:rsid w:val="00636D58"/>
    <w:rsid w:val="00636E57"/>
    <w:rsid w:val="00636E5D"/>
    <w:rsid w:val="0063745D"/>
    <w:rsid w:val="00637A80"/>
    <w:rsid w:val="006401D2"/>
    <w:rsid w:val="0064029E"/>
    <w:rsid w:val="0064035F"/>
    <w:rsid w:val="00640520"/>
    <w:rsid w:val="006407A5"/>
    <w:rsid w:val="00641101"/>
    <w:rsid w:val="0064172D"/>
    <w:rsid w:val="00641D17"/>
    <w:rsid w:val="0064204C"/>
    <w:rsid w:val="006424E9"/>
    <w:rsid w:val="00642931"/>
    <w:rsid w:val="00642D21"/>
    <w:rsid w:val="00642E9C"/>
    <w:rsid w:val="006431F0"/>
    <w:rsid w:val="00643F36"/>
    <w:rsid w:val="00644476"/>
    <w:rsid w:val="00644698"/>
    <w:rsid w:val="00644D2B"/>
    <w:rsid w:val="006467C5"/>
    <w:rsid w:val="006476FF"/>
    <w:rsid w:val="0065004D"/>
    <w:rsid w:val="00650057"/>
    <w:rsid w:val="0065057F"/>
    <w:rsid w:val="0065072D"/>
    <w:rsid w:val="0065088E"/>
    <w:rsid w:val="00650E18"/>
    <w:rsid w:val="006523FE"/>
    <w:rsid w:val="00652CC5"/>
    <w:rsid w:val="0065339C"/>
    <w:rsid w:val="006542FB"/>
    <w:rsid w:val="006548C1"/>
    <w:rsid w:val="00654DAD"/>
    <w:rsid w:val="00655562"/>
    <w:rsid w:val="00655F4B"/>
    <w:rsid w:val="0065658A"/>
    <w:rsid w:val="006568B0"/>
    <w:rsid w:val="006568E3"/>
    <w:rsid w:val="006571E3"/>
    <w:rsid w:val="00657946"/>
    <w:rsid w:val="00657A8E"/>
    <w:rsid w:val="0066076A"/>
    <w:rsid w:val="00660898"/>
    <w:rsid w:val="00660B3D"/>
    <w:rsid w:val="0066114E"/>
    <w:rsid w:val="00661494"/>
    <w:rsid w:val="006619C8"/>
    <w:rsid w:val="00662081"/>
    <w:rsid w:val="00662616"/>
    <w:rsid w:val="00662EDC"/>
    <w:rsid w:val="00663148"/>
    <w:rsid w:val="00663757"/>
    <w:rsid w:val="00663CEF"/>
    <w:rsid w:val="00663EB1"/>
    <w:rsid w:val="006648A0"/>
    <w:rsid w:val="0066496E"/>
    <w:rsid w:val="00664E1A"/>
    <w:rsid w:val="00664EC0"/>
    <w:rsid w:val="00665534"/>
    <w:rsid w:val="0066553E"/>
    <w:rsid w:val="0066566F"/>
    <w:rsid w:val="00665DD2"/>
    <w:rsid w:val="00666DD2"/>
    <w:rsid w:val="00667223"/>
    <w:rsid w:val="006674B2"/>
    <w:rsid w:val="00667791"/>
    <w:rsid w:val="006677A0"/>
    <w:rsid w:val="006678AE"/>
    <w:rsid w:val="00667B3B"/>
    <w:rsid w:val="00667E05"/>
    <w:rsid w:val="006705E2"/>
    <w:rsid w:val="0067083A"/>
    <w:rsid w:val="00670A65"/>
    <w:rsid w:val="00670F49"/>
    <w:rsid w:val="006714A9"/>
    <w:rsid w:val="006724D3"/>
    <w:rsid w:val="00672545"/>
    <w:rsid w:val="00673207"/>
    <w:rsid w:val="00673563"/>
    <w:rsid w:val="00673C1D"/>
    <w:rsid w:val="00673D5B"/>
    <w:rsid w:val="00673F4E"/>
    <w:rsid w:val="006749D4"/>
    <w:rsid w:val="00675A84"/>
    <w:rsid w:val="00676B9D"/>
    <w:rsid w:val="00677033"/>
    <w:rsid w:val="00677180"/>
    <w:rsid w:val="00677A26"/>
    <w:rsid w:val="00677AD1"/>
    <w:rsid w:val="00680107"/>
    <w:rsid w:val="00681F00"/>
    <w:rsid w:val="0068207D"/>
    <w:rsid w:val="006823A6"/>
    <w:rsid w:val="00682A13"/>
    <w:rsid w:val="00682BC2"/>
    <w:rsid w:val="00682D0A"/>
    <w:rsid w:val="00682F49"/>
    <w:rsid w:val="00682FFE"/>
    <w:rsid w:val="006832E3"/>
    <w:rsid w:val="006839E0"/>
    <w:rsid w:val="00684393"/>
    <w:rsid w:val="00684AAC"/>
    <w:rsid w:val="00684B47"/>
    <w:rsid w:val="00684E92"/>
    <w:rsid w:val="0068563E"/>
    <w:rsid w:val="0068593E"/>
    <w:rsid w:val="006866A3"/>
    <w:rsid w:val="00686CEB"/>
    <w:rsid w:val="006879B7"/>
    <w:rsid w:val="00690C2F"/>
    <w:rsid w:val="006910E0"/>
    <w:rsid w:val="00691692"/>
    <w:rsid w:val="00691819"/>
    <w:rsid w:val="00691976"/>
    <w:rsid w:val="006921C3"/>
    <w:rsid w:val="00692508"/>
    <w:rsid w:val="0069259C"/>
    <w:rsid w:val="00692B5C"/>
    <w:rsid w:val="00692C1F"/>
    <w:rsid w:val="00692E6E"/>
    <w:rsid w:val="006931D4"/>
    <w:rsid w:val="00693FFC"/>
    <w:rsid w:val="00694023"/>
    <w:rsid w:val="00694345"/>
    <w:rsid w:val="0069480C"/>
    <w:rsid w:val="00695015"/>
    <w:rsid w:val="00695247"/>
    <w:rsid w:val="00695D61"/>
    <w:rsid w:val="00696404"/>
    <w:rsid w:val="006970E0"/>
    <w:rsid w:val="0069745B"/>
    <w:rsid w:val="00697E31"/>
    <w:rsid w:val="006A0749"/>
    <w:rsid w:val="006A08CE"/>
    <w:rsid w:val="006A09CD"/>
    <w:rsid w:val="006A0E1D"/>
    <w:rsid w:val="006A1234"/>
    <w:rsid w:val="006A1663"/>
    <w:rsid w:val="006A169E"/>
    <w:rsid w:val="006A1A80"/>
    <w:rsid w:val="006A221A"/>
    <w:rsid w:val="006A231F"/>
    <w:rsid w:val="006A2BA5"/>
    <w:rsid w:val="006A3DAF"/>
    <w:rsid w:val="006A405D"/>
    <w:rsid w:val="006A40AC"/>
    <w:rsid w:val="006A40B5"/>
    <w:rsid w:val="006A47B7"/>
    <w:rsid w:val="006A4A79"/>
    <w:rsid w:val="006A4BED"/>
    <w:rsid w:val="006A4D73"/>
    <w:rsid w:val="006A5835"/>
    <w:rsid w:val="006A59F8"/>
    <w:rsid w:val="006A5B78"/>
    <w:rsid w:val="006A65C9"/>
    <w:rsid w:val="006A7675"/>
    <w:rsid w:val="006B0052"/>
    <w:rsid w:val="006B0558"/>
    <w:rsid w:val="006B0A8D"/>
    <w:rsid w:val="006B0AF3"/>
    <w:rsid w:val="006B1066"/>
    <w:rsid w:val="006B142F"/>
    <w:rsid w:val="006B241F"/>
    <w:rsid w:val="006B3488"/>
    <w:rsid w:val="006B3B3B"/>
    <w:rsid w:val="006B403E"/>
    <w:rsid w:val="006B51E3"/>
    <w:rsid w:val="006B5852"/>
    <w:rsid w:val="006B5CB7"/>
    <w:rsid w:val="006B723C"/>
    <w:rsid w:val="006B78C0"/>
    <w:rsid w:val="006C00ED"/>
    <w:rsid w:val="006C03CC"/>
    <w:rsid w:val="006C0516"/>
    <w:rsid w:val="006C06A2"/>
    <w:rsid w:val="006C175B"/>
    <w:rsid w:val="006C1776"/>
    <w:rsid w:val="006C1C4B"/>
    <w:rsid w:val="006C2EAA"/>
    <w:rsid w:val="006C3552"/>
    <w:rsid w:val="006C3B62"/>
    <w:rsid w:val="006C439F"/>
    <w:rsid w:val="006C511E"/>
    <w:rsid w:val="006C5AAE"/>
    <w:rsid w:val="006C7C42"/>
    <w:rsid w:val="006C7D40"/>
    <w:rsid w:val="006D0658"/>
    <w:rsid w:val="006D0CC3"/>
    <w:rsid w:val="006D1187"/>
    <w:rsid w:val="006D17B0"/>
    <w:rsid w:val="006D1B00"/>
    <w:rsid w:val="006D32BD"/>
    <w:rsid w:val="006D39EE"/>
    <w:rsid w:val="006D3BDB"/>
    <w:rsid w:val="006D52D9"/>
    <w:rsid w:val="006D5796"/>
    <w:rsid w:val="006D587A"/>
    <w:rsid w:val="006D5A19"/>
    <w:rsid w:val="006D5F8D"/>
    <w:rsid w:val="006D6969"/>
    <w:rsid w:val="006D6FEA"/>
    <w:rsid w:val="006D7140"/>
    <w:rsid w:val="006D73FD"/>
    <w:rsid w:val="006D799A"/>
    <w:rsid w:val="006E031C"/>
    <w:rsid w:val="006E129B"/>
    <w:rsid w:val="006E12D9"/>
    <w:rsid w:val="006E2646"/>
    <w:rsid w:val="006E2B6C"/>
    <w:rsid w:val="006E2C34"/>
    <w:rsid w:val="006E3234"/>
    <w:rsid w:val="006E4018"/>
    <w:rsid w:val="006E41A5"/>
    <w:rsid w:val="006E41F0"/>
    <w:rsid w:val="006E4288"/>
    <w:rsid w:val="006E4B31"/>
    <w:rsid w:val="006E5416"/>
    <w:rsid w:val="006E5A27"/>
    <w:rsid w:val="006E6798"/>
    <w:rsid w:val="006E6C3F"/>
    <w:rsid w:val="006E6D53"/>
    <w:rsid w:val="006E703C"/>
    <w:rsid w:val="006E7657"/>
    <w:rsid w:val="006E76AF"/>
    <w:rsid w:val="006F08AE"/>
    <w:rsid w:val="006F11E2"/>
    <w:rsid w:val="006F123F"/>
    <w:rsid w:val="006F12C3"/>
    <w:rsid w:val="006F2548"/>
    <w:rsid w:val="006F341E"/>
    <w:rsid w:val="006F350E"/>
    <w:rsid w:val="006F385B"/>
    <w:rsid w:val="006F3A85"/>
    <w:rsid w:val="006F3C72"/>
    <w:rsid w:val="006F3F31"/>
    <w:rsid w:val="006F4A44"/>
    <w:rsid w:val="006F4D9C"/>
    <w:rsid w:val="006F521A"/>
    <w:rsid w:val="006F5D7C"/>
    <w:rsid w:val="006F5DCE"/>
    <w:rsid w:val="006F621A"/>
    <w:rsid w:val="006F6345"/>
    <w:rsid w:val="006F6735"/>
    <w:rsid w:val="006F68FA"/>
    <w:rsid w:val="006F70D1"/>
    <w:rsid w:val="006F7B19"/>
    <w:rsid w:val="006F7DF4"/>
    <w:rsid w:val="006F7E62"/>
    <w:rsid w:val="006F7FED"/>
    <w:rsid w:val="00700F83"/>
    <w:rsid w:val="007011EB"/>
    <w:rsid w:val="00701E80"/>
    <w:rsid w:val="00702EC1"/>
    <w:rsid w:val="00702F99"/>
    <w:rsid w:val="007032DA"/>
    <w:rsid w:val="007042A3"/>
    <w:rsid w:val="00706A15"/>
    <w:rsid w:val="00706C5C"/>
    <w:rsid w:val="00707305"/>
    <w:rsid w:val="00707A15"/>
    <w:rsid w:val="00710A2F"/>
    <w:rsid w:val="00710AB8"/>
    <w:rsid w:val="00710DDE"/>
    <w:rsid w:val="007112EE"/>
    <w:rsid w:val="0071169A"/>
    <w:rsid w:val="007120B1"/>
    <w:rsid w:val="0071237E"/>
    <w:rsid w:val="00713E6C"/>
    <w:rsid w:val="007146F4"/>
    <w:rsid w:val="007147B9"/>
    <w:rsid w:val="007151EC"/>
    <w:rsid w:val="00715DA7"/>
    <w:rsid w:val="0071627B"/>
    <w:rsid w:val="0071636B"/>
    <w:rsid w:val="00716548"/>
    <w:rsid w:val="007168DC"/>
    <w:rsid w:val="00716D10"/>
    <w:rsid w:val="00717042"/>
    <w:rsid w:val="00717EDC"/>
    <w:rsid w:val="007203AF"/>
    <w:rsid w:val="0072057F"/>
    <w:rsid w:val="00721705"/>
    <w:rsid w:val="007219AC"/>
    <w:rsid w:val="007222F6"/>
    <w:rsid w:val="00722B23"/>
    <w:rsid w:val="00722C32"/>
    <w:rsid w:val="00722F33"/>
    <w:rsid w:val="00723594"/>
    <w:rsid w:val="00724260"/>
    <w:rsid w:val="00724BC6"/>
    <w:rsid w:val="00725B4C"/>
    <w:rsid w:val="00725D1E"/>
    <w:rsid w:val="00726568"/>
    <w:rsid w:val="00726F58"/>
    <w:rsid w:val="0072719B"/>
    <w:rsid w:val="007301C3"/>
    <w:rsid w:val="00730258"/>
    <w:rsid w:val="00730B78"/>
    <w:rsid w:val="00731D53"/>
    <w:rsid w:val="007320C9"/>
    <w:rsid w:val="00732359"/>
    <w:rsid w:val="00732CD6"/>
    <w:rsid w:val="00733668"/>
    <w:rsid w:val="00734559"/>
    <w:rsid w:val="007346A9"/>
    <w:rsid w:val="00734E09"/>
    <w:rsid w:val="00734ECD"/>
    <w:rsid w:val="00735D48"/>
    <w:rsid w:val="0073641E"/>
    <w:rsid w:val="0073697C"/>
    <w:rsid w:val="00736C59"/>
    <w:rsid w:val="00736D35"/>
    <w:rsid w:val="007404BE"/>
    <w:rsid w:val="007405D7"/>
    <w:rsid w:val="00740DB8"/>
    <w:rsid w:val="00741001"/>
    <w:rsid w:val="007417F6"/>
    <w:rsid w:val="0074200E"/>
    <w:rsid w:val="00743A02"/>
    <w:rsid w:val="007441D2"/>
    <w:rsid w:val="00744B8F"/>
    <w:rsid w:val="00744E5F"/>
    <w:rsid w:val="007455FC"/>
    <w:rsid w:val="00745C22"/>
    <w:rsid w:val="00746001"/>
    <w:rsid w:val="00746058"/>
    <w:rsid w:val="00746F0A"/>
    <w:rsid w:val="00747412"/>
    <w:rsid w:val="00747AEB"/>
    <w:rsid w:val="0075051F"/>
    <w:rsid w:val="007527C3"/>
    <w:rsid w:val="00752C71"/>
    <w:rsid w:val="00752EB3"/>
    <w:rsid w:val="00753006"/>
    <w:rsid w:val="00753111"/>
    <w:rsid w:val="00753568"/>
    <w:rsid w:val="00753708"/>
    <w:rsid w:val="00753AAE"/>
    <w:rsid w:val="00753E57"/>
    <w:rsid w:val="00754052"/>
    <w:rsid w:val="00754B2E"/>
    <w:rsid w:val="0075562B"/>
    <w:rsid w:val="007556DF"/>
    <w:rsid w:val="007557A0"/>
    <w:rsid w:val="00755C44"/>
    <w:rsid w:val="00756190"/>
    <w:rsid w:val="00756A60"/>
    <w:rsid w:val="00760339"/>
    <w:rsid w:val="007603A2"/>
    <w:rsid w:val="007609C6"/>
    <w:rsid w:val="00760B7F"/>
    <w:rsid w:val="00761019"/>
    <w:rsid w:val="00761269"/>
    <w:rsid w:val="00761D4D"/>
    <w:rsid w:val="00762080"/>
    <w:rsid w:val="00762EC5"/>
    <w:rsid w:val="007641EB"/>
    <w:rsid w:val="007642EB"/>
    <w:rsid w:val="00764B55"/>
    <w:rsid w:val="00764CAB"/>
    <w:rsid w:val="00764E98"/>
    <w:rsid w:val="00764F62"/>
    <w:rsid w:val="00764FE3"/>
    <w:rsid w:val="00765352"/>
    <w:rsid w:val="007657A8"/>
    <w:rsid w:val="00766B8B"/>
    <w:rsid w:val="00766D31"/>
    <w:rsid w:val="007672D9"/>
    <w:rsid w:val="007674E8"/>
    <w:rsid w:val="00767505"/>
    <w:rsid w:val="00770348"/>
    <w:rsid w:val="007707CE"/>
    <w:rsid w:val="00770863"/>
    <w:rsid w:val="007709C3"/>
    <w:rsid w:val="007709CB"/>
    <w:rsid w:val="00770DF1"/>
    <w:rsid w:val="00771130"/>
    <w:rsid w:val="007713D8"/>
    <w:rsid w:val="007719B6"/>
    <w:rsid w:val="00771DC4"/>
    <w:rsid w:val="007725A1"/>
    <w:rsid w:val="00772623"/>
    <w:rsid w:val="00772A30"/>
    <w:rsid w:val="007735DA"/>
    <w:rsid w:val="00773BE4"/>
    <w:rsid w:val="0077499F"/>
    <w:rsid w:val="00774F0C"/>
    <w:rsid w:val="00774F6B"/>
    <w:rsid w:val="0077501E"/>
    <w:rsid w:val="007751F5"/>
    <w:rsid w:val="0077636E"/>
    <w:rsid w:val="007766B2"/>
    <w:rsid w:val="0078075B"/>
    <w:rsid w:val="007808AC"/>
    <w:rsid w:val="00781552"/>
    <w:rsid w:val="00781A91"/>
    <w:rsid w:val="007825EF"/>
    <w:rsid w:val="007828EF"/>
    <w:rsid w:val="0078387F"/>
    <w:rsid w:val="00783D8F"/>
    <w:rsid w:val="00783FD2"/>
    <w:rsid w:val="007843C8"/>
    <w:rsid w:val="007843E7"/>
    <w:rsid w:val="007849EF"/>
    <w:rsid w:val="00784E72"/>
    <w:rsid w:val="00785280"/>
    <w:rsid w:val="007869D8"/>
    <w:rsid w:val="00786B64"/>
    <w:rsid w:val="00786F3C"/>
    <w:rsid w:val="007879EE"/>
    <w:rsid w:val="00787A1F"/>
    <w:rsid w:val="00787B07"/>
    <w:rsid w:val="00790520"/>
    <w:rsid w:val="00790F06"/>
    <w:rsid w:val="00791154"/>
    <w:rsid w:val="00791A1B"/>
    <w:rsid w:val="007926BC"/>
    <w:rsid w:val="00792AA1"/>
    <w:rsid w:val="007936BA"/>
    <w:rsid w:val="007936D4"/>
    <w:rsid w:val="00793B5D"/>
    <w:rsid w:val="00793D61"/>
    <w:rsid w:val="00794152"/>
    <w:rsid w:val="00794E07"/>
    <w:rsid w:val="00794F90"/>
    <w:rsid w:val="00795B19"/>
    <w:rsid w:val="00795DD5"/>
    <w:rsid w:val="00795F71"/>
    <w:rsid w:val="007962B8"/>
    <w:rsid w:val="007965BB"/>
    <w:rsid w:val="007969CA"/>
    <w:rsid w:val="00796BE3"/>
    <w:rsid w:val="00796E1F"/>
    <w:rsid w:val="00797004"/>
    <w:rsid w:val="00797751"/>
    <w:rsid w:val="007A0183"/>
    <w:rsid w:val="007A0675"/>
    <w:rsid w:val="007A15AA"/>
    <w:rsid w:val="007A15F7"/>
    <w:rsid w:val="007A1E63"/>
    <w:rsid w:val="007A2533"/>
    <w:rsid w:val="007A4593"/>
    <w:rsid w:val="007A45BA"/>
    <w:rsid w:val="007A4BF3"/>
    <w:rsid w:val="007A4D77"/>
    <w:rsid w:val="007A5878"/>
    <w:rsid w:val="007A5C39"/>
    <w:rsid w:val="007A6175"/>
    <w:rsid w:val="007A6611"/>
    <w:rsid w:val="007A6D65"/>
    <w:rsid w:val="007A7A92"/>
    <w:rsid w:val="007A7ACE"/>
    <w:rsid w:val="007A7FCC"/>
    <w:rsid w:val="007B0328"/>
    <w:rsid w:val="007B0636"/>
    <w:rsid w:val="007B1058"/>
    <w:rsid w:val="007B15D8"/>
    <w:rsid w:val="007B1B2C"/>
    <w:rsid w:val="007B2996"/>
    <w:rsid w:val="007B31D0"/>
    <w:rsid w:val="007B3263"/>
    <w:rsid w:val="007B3400"/>
    <w:rsid w:val="007B3CC5"/>
    <w:rsid w:val="007B3DBE"/>
    <w:rsid w:val="007B4C86"/>
    <w:rsid w:val="007B4E7D"/>
    <w:rsid w:val="007B55CD"/>
    <w:rsid w:val="007B5688"/>
    <w:rsid w:val="007B6D75"/>
    <w:rsid w:val="007B6FDA"/>
    <w:rsid w:val="007B73D0"/>
    <w:rsid w:val="007B7936"/>
    <w:rsid w:val="007B7FBC"/>
    <w:rsid w:val="007C0594"/>
    <w:rsid w:val="007C0683"/>
    <w:rsid w:val="007C0802"/>
    <w:rsid w:val="007C0CEA"/>
    <w:rsid w:val="007C0D34"/>
    <w:rsid w:val="007C0DC4"/>
    <w:rsid w:val="007C154F"/>
    <w:rsid w:val="007C1EA9"/>
    <w:rsid w:val="007C21B4"/>
    <w:rsid w:val="007C2A3C"/>
    <w:rsid w:val="007C2CD6"/>
    <w:rsid w:val="007C2DA6"/>
    <w:rsid w:val="007C3093"/>
    <w:rsid w:val="007C32C3"/>
    <w:rsid w:val="007C39EE"/>
    <w:rsid w:val="007C5292"/>
    <w:rsid w:val="007C53B1"/>
    <w:rsid w:val="007C5D72"/>
    <w:rsid w:val="007C602D"/>
    <w:rsid w:val="007C64C0"/>
    <w:rsid w:val="007C6A75"/>
    <w:rsid w:val="007C6E62"/>
    <w:rsid w:val="007C77A7"/>
    <w:rsid w:val="007D1378"/>
    <w:rsid w:val="007D13BC"/>
    <w:rsid w:val="007D1A77"/>
    <w:rsid w:val="007D1AC8"/>
    <w:rsid w:val="007D1BAD"/>
    <w:rsid w:val="007D1E82"/>
    <w:rsid w:val="007D2CD2"/>
    <w:rsid w:val="007D3097"/>
    <w:rsid w:val="007D30A9"/>
    <w:rsid w:val="007D3E6E"/>
    <w:rsid w:val="007D44E0"/>
    <w:rsid w:val="007D459A"/>
    <w:rsid w:val="007D4D66"/>
    <w:rsid w:val="007D5501"/>
    <w:rsid w:val="007D55E8"/>
    <w:rsid w:val="007D6B75"/>
    <w:rsid w:val="007D6D1C"/>
    <w:rsid w:val="007D6E60"/>
    <w:rsid w:val="007D6EDA"/>
    <w:rsid w:val="007D71DE"/>
    <w:rsid w:val="007D74DC"/>
    <w:rsid w:val="007D79AD"/>
    <w:rsid w:val="007E096B"/>
    <w:rsid w:val="007E0E9C"/>
    <w:rsid w:val="007E1501"/>
    <w:rsid w:val="007E1A0D"/>
    <w:rsid w:val="007E1E45"/>
    <w:rsid w:val="007E2526"/>
    <w:rsid w:val="007E25B1"/>
    <w:rsid w:val="007E3EA6"/>
    <w:rsid w:val="007E45BC"/>
    <w:rsid w:val="007E4771"/>
    <w:rsid w:val="007E5887"/>
    <w:rsid w:val="007E62E2"/>
    <w:rsid w:val="007E6301"/>
    <w:rsid w:val="007E634C"/>
    <w:rsid w:val="007E7979"/>
    <w:rsid w:val="007E7996"/>
    <w:rsid w:val="007E7EE1"/>
    <w:rsid w:val="007F00AF"/>
    <w:rsid w:val="007F1ACB"/>
    <w:rsid w:val="007F1E2B"/>
    <w:rsid w:val="007F2E5C"/>
    <w:rsid w:val="007F2EBA"/>
    <w:rsid w:val="007F2EBC"/>
    <w:rsid w:val="007F32DF"/>
    <w:rsid w:val="007F3CC8"/>
    <w:rsid w:val="007F417B"/>
    <w:rsid w:val="007F43A7"/>
    <w:rsid w:val="007F442C"/>
    <w:rsid w:val="007F4937"/>
    <w:rsid w:val="007F4BE8"/>
    <w:rsid w:val="007F5502"/>
    <w:rsid w:val="007F5BD4"/>
    <w:rsid w:val="007F7B65"/>
    <w:rsid w:val="0080055D"/>
    <w:rsid w:val="00800668"/>
    <w:rsid w:val="0080087C"/>
    <w:rsid w:val="00800917"/>
    <w:rsid w:val="00802BC3"/>
    <w:rsid w:val="00802E99"/>
    <w:rsid w:val="00803976"/>
    <w:rsid w:val="0080398F"/>
    <w:rsid w:val="0080489F"/>
    <w:rsid w:val="0080499F"/>
    <w:rsid w:val="00804A29"/>
    <w:rsid w:val="00804CEE"/>
    <w:rsid w:val="008061F3"/>
    <w:rsid w:val="00807067"/>
    <w:rsid w:val="00810490"/>
    <w:rsid w:val="008105CC"/>
    <w:rsid w:val="00810C18"/>
    <w:rsid w:val="00811020"/>
    <w:rsid w:val="008111F2"/>
    <w:rsid w:val="008117D0"/>
    <w:rsid w:val="008117D1"/>
    <w:rsid w:val="00811A16"/>
    <w:rsid w:val="00811BD7"/>
    <w:rsid w:val="00811DF8"/>
    <w:rsid w:val="00812173"/>
    <w:rsid w:val="008129A2"/>
    <w:rsid w:val="00812BF2"/>
    <w:rsid w:val="00812E24"/>
    <w:rsid w:val="00812ED8"/>
    <w:rsid w:val="00813FB6"/>
    <w:rsid w:val="00814D6D"/>
    <w:rsid w:val="00815283"/>
    <w:rsid w:val="0081580C"/>
    <w:rsid w:val="008159A6"/>
    <w:rsid w:val="00816473"/>
    <w:rsid w:val="0081651D"/>
    <w:rsid w:val="0081686C"/>
    <w:rsid w:val="00816BFB"/>
    <w:rsid w:val="00816C20"/>
    <w:rsid w:val="008173BA"/>
    <w:rsid w:val="0081753B"/>
    <w:rsid w:val="00817873"/>
    <w:rsid w:val="00820C03"/>
    <w:rsid w:val="00820DE0"/>
    <w:rsid w:val="0082133C"/>
    <w:rsid w:val="00821E13"/>
    <w:rsid w:val="00822125"/>
    <w:rsid w:val="0082238A"/>
    <w:rsid w:val="00822443"/>
    <w:rsid w:val="008229EF"/>
    <w:rsid w:val="00822BE3"/>
    <w:rsid w:val="008232BF"/>
    <w:rsid w:val="00823BB5"/>
    <w:rsid w:val="00823F65"/>
    <w:rsid w:val="008241E9"/>
    <w:rsid w:val="00824D85"/>
    <w:rsid w:val="008262BD"/>
    <w:rsid w:val="00827BCD"/>
    <w:rsid w:val="00827E66"/>
    <w:rsid w:val="0083007D"/>
    <w:rsid w:val="0083099C"/>
    <w:rsid w:val="008309ED"/>
    <w:rsid w:val="008315DB"/>
    <w:rsid w:val="00832048"/>
    <w:rsid w:val="0083264B"/>
    <w:rsid w:val="00832D32"/>
    <w:rsid w:val="00832EF0"/>
    <w:rsid w:val="00834D7D"/>
    <w:rsid w:val="00834F04"/>
    <w:rsid w:val="00835131"/>
    <w:rsid w:val="008367AC"/>
    <w:rsid w:val="008371F6"/>
    <w:rsid w:val="0083721F"/>
    <w:rsid w:val="00837B8F"/>
    <w:rsid w:val="0084075E"/>
    <w:rsid w:val="00840AED"/>
    <w:rsid w:val="00841632"/>
    <w:rsid w:val="00842FAD"/>
    <w:rsid w:val="008438C9"/>
    <w:rsid w:val="00843B75"/>
    <w:rsid w:val="00843D67"/>
    <w:rsid w:val="008441BB"/>
    <w:rsid w:val="008442B0"/>
    <w:rsid w:val="008442E1"/>
    <w:rsid w:val="0084448C"/>
    <w:rsid w:val="0084483C"/>
    <w:rsid w:val="00844C7F"/>
    <w:rsid w:val="00845777"/>
    <w:rsid w:val="00845EB6"/>
    <w:rsid w:val="008460BB"/>
    <w:rsid w:val="008464F6"/>
    <w:rsid w:val="008472CE"/>
    <w:rsid w:val="0084766A"/>
    <w:rsid w:val="0085064E"/>
    <w:rsid w:val="00850EC3"/>
    <w:rsid w:val="00851AEE"/>
    <w:rsid w:val="00851F00"/>
    <w:rsid w:val="00852EFD"/>
    <w:rsid w:val="00853163"/>
    <w:rsid w:val="008540D2"/>
    <w:rsid w:val="00854989"/>
    <w:rsid w:val="00854C7E"/>
    <w:rsid w:val="0085571E"/>
    <w:rsid w:val="008561DE"/>
    <w:rsid w:val="00857719"/>
    <w:rsid w:val="0086008E"/>
    <w:rsid w:val="008610A7"/>
    <w:rsid w:val="00861217"/>
    <w:rsid w:val="008618D0"/>
    <w:rsid w:val="008619D0"/>
    <w:rsid w:val="008619D6"/>
    <w:rsid w:val="00861E9F"/>
    <w:rsid w:val="00862450"/>
    <w:rsid w:val="00862539"/>
    <w:rsid w:val="00862A1D"/>
    <w:rsid w:val="00862F4E"/>
    <w:rsid w:val="008631D9"/>
    <w:rsid w:val="00863D0F"/>
    <w:rsid w:val="008655A6"/>
    <w:rsid w:val="00866643"/>
    <w:rsid w:val="00866647"/>
    <w:rsid w:val="008666FC"/>
    <w:rsid w:val="00867B62"/>
    <w:rsid w:val="00867E89"/>
    <w:rsid w:val="0087012D"/>
    <w:rsid w:val="00870444"/>
    <w:rsid w:val="00870908"/>
    <w:rsid w:val="00870B74"/>
    <w:rsid w:val="008713C4"/>
    <w:rsid w:val="008716BC"/>
    <w:rsid w:val="00871898"/>
    <w:rsid w:val="00871CA2"/>
    <w:rsid w:val="00872016"/>
    <w:rsid w:val="00872CF7"/>
    <w:rsid w:val="008731F7"/>
    <w:rsid w:val="00873228"/>
    <w:rsid w:val="008736E4"/>
    <w:rsid w:val="00874BEC"/>
    <w:rsid w:val="00874C9C"/>
    <w:rsid w:val="00874FC5"/>
    <w:rsid w:val="00875084"/>
    <w:rsid w:val="0087591B"/>
    <w:rsid w:val="008759C1"/>
    <w:rsid w:val="00875E25"/>
    <w:rsid w:val="0087653B"/>
    <w:rsid w:val="008765FF"/>
    <w:rsid w:val="008768F1"/>
    <w:rsid w:val="00876B0D"/>
    <w:rsid w:val="00876E80"/>
    <w:rsid w:val="0087707B"/>
    <w:rsid w:val="0087731D"/>
    <w:rsid w:val="0087785D"/>
    <w:rsid w:val="00877BF7"/>
    <w:rsid w:val="0088009E"/>
    <w:rsid w:val="0088032A"/>
    <w:rsid w:val="00880510"/>
    <w:rsid w:val="00880D66"/>
    <w:rsid w:val="0088221D"/>
    <w:rsid w:val="00883186"/>
    <w:rsid w:val="00883EC1"/>
    <w:rsid w:val="00884108"/>
    <w:rsid w:val="00884693"/>
    <w:rsid w:val="00884B83"/>
    <w:rsid w:val="008853C6"/>
    <w:rsid w:val="008854F5"/>
    <w:rsid w:val="00886C5F"/>
    <w:rsid w:val="00887926"/>
    <w:rsid w:val="00890B30"/>
    <w:rsid w:val="00890FFE"/>
    <w:rsid w:val="0089121D"/>
    <w:rsid w:val="008919BF"/>
    <w:rsid w:val="00892043"/>
    <w:rsid w:val="00892D6F"/>
    <w:rsid w:val="0089362F"/>
    <w:rsid w:val="008939DF"/>
    <w:rsid w:val="0089425C"/>
    <w:rsid w:val="00894831"/>
    <w:rsid w:val="00894E02"/>
    <w:rsid w:val="00894F81"/>
    <w:rsid w:val="00895493"/>
    <w:rsid w:val="008956B1"/>
    <w:rsid w:val="00895DB7"/>
    <w:rsid w:val="00895EF9"/>
    <w:rsid w:val="0089630D"/>
    <w:rsid w:val="00896437"/>
    <w:rsid w:val="00897252"/>
    <w:rsid w:val="008974C1"/>
    <w:rsid w:val="00897723"/>
    <w:rsid w:val="00897FA7"/>
    <w:rsid w:val="008A049E"/>
    <w:rsid w:val="008A06F3"/>
    <w:rsid w:val="008A07CE"/>
    <w:rsid w:val="008A0D1E"/>
    <w:rsid w:val="008A0FA2"/>
    <w:rsid w:val="008A1519"/>
    <w:rsid w:val="008A154F"/>
    <w:rsid w:val="008A15AB"/>
    <w:rsid w:val="008A2DD4"/>
    <w:rsid w:val="008A3C88"/>
    <w:rsid w:val="008A3DBA"/>
    <w:rsid w:val="008A41B4"/>
    <w:rsid w:val="008A42E3"/>
    <w:rsid w:val="008A5770"/>
    <w:rsid w:val="008A5F11"/>
    <w:rsid w:val="008A666D"/>
    <w:rsid w:val="008A6A3A"/>
    <w:rsid w:val="008A6E58"/>
    <w:rsid w:val="008A74FC"/>
    <w:rsid w:val="008A7E06"/>
    <w:rsid w:val="008B0060"/>
    <w:rsid w:val="008B0123"/>
    <w:rsid w:val="008B06C5"/>
    <w:rsid w:val="008B07FD"/>
    <w:rsid w:val="008B09B3"/>
    <w:rsid w:val="008B0BF2"/>
    <w:rsid w:val="008B0DC9"/>
    <w:rsid w:val="008B0EBE"/>
    <w:rsid w:val="008B116A"/>
    <w:rsid w:val="008B1514"/>
    <w:rsid w:val="008B154B"/>
    <w:rsid w:val="008B1723"/>
    <w:rsid w:val="008B1C57"/>
    <w:rsid w:val="008B2780"/>
    <w:rsid w:val="008B3942"/>
    <w:rsid w:val="008B3C30"/>
    <w:rsid w:val="008B400D"/>
    <w:rsid w:val="008B4AE5"/>
    <w:rsid w:val="008B4FE1"/>
    <w:rsid w:val="008B50DA"/>
    <w:rsid w:val="008B541C"/>
    <w:rsid w:val="008B548E"/>
    <w:rsid w:val="008B582E"/>
    <w:rsid w:val="008B5E8A"/>
    <w:rsid w:val="008B6572"/>
    <w:rsid w:val="008B65D4"/>
    <w:rsid w:val="008B66BB"/>
    <w:rsid w:val="008C02B9"/>
    <w:rsid w:val="008C0442"/>
    <w:rsid w:val="008C0DA1"/>
    <w:rsid w:val="008C1181"/>
    <w:rsid w:val="008C1441"/>
    <w:rsid w:val="008C1927"/>
    <w:rsid w:val="008C1A80"/>
    <w:rsid w:val="008C1D41"/>
    <w:rsid w:val="008C26D4"/>
    <w:rsid w:val="008C2D25"/>
    <w:rsid w:val="008C2EFD"/>
    <w:rsid w:val="008C2F0E"/>
    <w:rsid w:val="008C3293"/>
    <w:rsid w:val="008C357C"/>
    <w:rsid w:val="008C384E"/>
    <w:rsid w:val="008C3A6C"/>
    <w:rsid w:val="008C3DEB"/>
    <w:rsid w:val="008C3EE3"/>
    <w:rsid w:val="008C4C77"/>
    <w:rsid w:val="008C4CEF"/>
    <w:rsid w:val="008C4F86"/>
    <w:rsid w:val="008C68BD"/>
    <w:rsid w:val="008C75C4"/>
    <w:rsid w:val="008C76C4"/>
    <w:rsid w:val="008C7726"/>
    <w:rsid w:val="008C78E9"/>
    <w:rsid w:val="008C7A4F"/>
    <w:rsid w:val="008D0538"/>
    <w:rsid w:val="008D1B0E"/>
    <w:rsid w:val="008D20F9"/>
    <w:rsid w:val="008D2407"/>
    <w:rsid w:val="008D2B99"/>
    <w:rsid w:val="008D2DDB"/>
    <w:rsid w:val="008D37F7"/>
    <w:rsid w:val="008D391A"/>
    <w:rsid w:val="008D4E58"/>
    <w:rsid w:val="008D5AF9"/>
    <w:rsid w:val="008D5DE1"/>
    <w:rsid w:val="008D5F6D"/>
    <w:rsid w:val="008D60DF"/>
    <w:rsid w:val="008D67C7"/>
    <w:rsid w:val="008D68BA"/>
    <w:rsid w:val="008D6954"/>
    <w:rsid w:val="008D6A22"/>
    <w:rsid w:val="008D6C76"/>
    <w:rsid w:val="008E0200"/>
    <w:rsid w:val="008E0252"/>
    <w:rsid w:val="008E0BCF"/>
    <w:rsid w:val="008E1B60"/>
    <w:rsid w:val="008E1D30"/>
    <w:rsid w:val="008E29F6"/>
    <w:rsid w:val="008E3C08"/>
    <w:rsid w:val="008E3E6D"/>
    <w:rsid w:val="008E3F3D"/>
    <w:rsid w:val="008E438B"/>
    <w:rsid w:val="008E44C8"/>
    <w:rsid w:val="008E492A"/>
    <w:rsid w:val="008E49AC"/>
    <w:rsid w:val="008E4A43"/>
    <w:rsid w:val="008E4BE9"/>
    <w:rsid w:val="008E623F"/>
    <w:rsid w:val="008E66BD"/>
    <w:rsid w:val="008E72B5"/>
    <w:rsid w:val="008E7319"/>
    <w:rsid w:val="008E733A"/>
    <w:rsid w:val="008E7369"/>
    <w:rsid w:val="008E7459"/>
    <w:rsid w:val="008E7D56"/>
    <w:rsid w:val="008F0050"/>
    <w:rsid w:val="008F02A9"/>
    <w:rsid w:val="008F0C8A"/>
    <w:rsid w:val="008F0D4D"/>
    <w:rsid w:val="008F1071"/>
    <w:rsid w:val="008F1338"/>
    <w:rsid w:val="008F1554"/>
    <w:rsid w:val="008F189E"/>
    <w:rsid w:val="008F1B31"/>
    <w:rsid w:val="008F1BF0"/>
    <w:rsid w:val="008F2CED"/>
    <w:rsid w:val="008F2ECF"/>
    <w:rsid w:val="008F2F15"/>
    <w:rsid w:val="008F3E48"/>
    <w:rsid w:val="008F3E9C"/>
    <w:rsid w:val="008F455D"/>
    <w:rsid w:val="008F47DC"/>
    <w:rsid w:val="008F4B8A"/>
    <w:rsid w:val="008F5101"/>
    <w:rsid w:val="008F51E8"/>
    <w:rsid w:val="008F565A"/>
    <w:rsid w:val="008F60C1"/>
    <w:rsid w:val="008F67C4"/>
    <w:rsid w:val="008F6880"/>
    <w:rsid w:val="008F73C0"/>
    <w:rsid w:val="008F74C7"/>
    <w:rsid w:val="008F782F"/>
    <w:rsid w:val="0090011F"/>
    <w:rsid w:val="00900951"/>
    <w:rsid w:val="00900BED"/>
    <w:rsid w:val="00900C1F"/>
    <w:rsid w:val="00900CEE"/>
    <w:rsid w:val="0090125D"/>
    <w:rsid w:val="0090131D"/>
    <w:rsid w:val="00901478"/>
    <w:rsid w:val="00901DB0"/>
    <w:rsid w:val="00903688"/>
    <w:rsid w:val="00904765"/>
    <w:rsid w:val="00904987"/>
    <w:rsid w:val="00904AA0"/>
    <w:rsid w:val="00904D93"/>
    <w:rsid w:val="00905228"/>
    <w:rsid w:val="0090644A"/>
    <w:rsid w:val="00906753"/>
    <w:rsid w:val="0090742D"/>
    <w:rsid w:val="009076AA"/>
    <w:rsid w:val="00910670"/>
    <w:rsid w:val="00910686"/>
    <w:rsid w:val="00910906"/>
    <w:rsid w:val="00910B3F"/>
    <w:rsid w:val="00910E2C"/>
    <w:rsid w:val="009113FF"/>
    <w:rsid w:val="00911487"/>
    <w:rsid w:val="009115F0"/>
    <w:rsid w:val="0091207F"/>
    <w:rsid w:val="00913241"/>
    <w:rsid w:val="00913E16"/>
    <w:rsid w:val="00914195"/>
    <w:rsid w:val="00914BBA"/>
    <w:rsid w:val="00915139"/>
    <w:rsid w:val="0091523D"/>
    <w:rsid w:val="009153B9"/>
    <w:rsid w:val="0091606F"/>
    <w:rsid w:val="00916445"/>
    <w:rsid w:val="009168E8"/>
    <w:rsid w:val="009170BC"/>
    <w:rsid w:val="00917910"/>
    <w:rsid w:val="00917CAC"/>
    <w:rsid w:val="0092016B"/>
    <w:rsid w:val="00920376"/>
    <w:rsid w:val="009205E3"/>
    <w:rsid w:val="00920B8A"/>
    <w:rsid w:val="00920D9A"/>
    <w:rsid w:val="00921436"/>
    <w:rsid w:val="009218D1"/>
    <w:rsid w:val="00921EF7"/>
    <w:rsid w:val="0092269A"/>
    <w:rsid w:val="009230C1"/>
    <w:rsid w:val="0092396E"/>
    <w:rsid w:val="00923A91"/>
    <w:rsid w:val="00923D17"/>
    <w:rsid w:val="00924111"/>
    <w:rsid w:val="009244D0"/>
    <w:rsid w:val="009253EB"/>
    <w:rsid w:val="00925458"/>
    <w:rsid w:val="00925B68"/>
    <w:rsid w:val="009273D2"/>
    <w:rsid w:val="00927912"/>
    <w:rsid w:val="00930413"/>
    <w:rsid w:val="009306FE"/>
    <w:rsid w:val="009307C3"/>
    <w:rsid w:val="00931030"/>
    <w:rsid w:val="009316FD"/>
    <w:rsid w:val="009317A1"/>
    <w:rsid w:val="009317BA"/>
    <w:rsid w:val="00931A8A"/>
    <w:rsid w:val="00931DCC"/>
    <w:rsid w:val="009324CD"/>
    <w:rsid w:val="00932FE4"/>
    <w:rsid w:val="0093301F"/>
    <w:rsid w:val="009336AA"/>
    <w:rsid w:val="009336BD"/>
    <w:rsid w:val="00934EDD"/>
    <w:rsid w:val="0093577B"/>
    <w:rsid w:val="00935EE9"/>
    <w:rsid w:val="0093625B"/>
    <w:rsid w:val="00936DCB"/>
    <w:rsid w:val="00937A56"/>
    <w:rsid w:val="00937CB3"/>
    <w:rsid w:val="009404B6"/>
    <w:rsid w:val="00940614"/>
    <w:rsid w:val="009410F0"/>
    <w:rsid w:val="009416CA"/>
    <w:rsid w:val="009418D3"/>
    <w:rsid w:val="00941FCB"/>
    <w:rsid w:val="00942FDC"/>
    <w:rsid w:val="00943FFE"/>
    <w:rsid w:val="009441ED"/>
    <w:rsid w:val="00945829"/>
    <w:rsid w:val="009472E0"/>
    <w:rsid w:val="00947366"/>
    <w:rsid w:val="009473BE"/>
    <w:rsid w:val="00947A3F"/>
    <w:rsid w:val="00947AFE"/>
    <w:rsid w:val="00947EBF"/>
    <w:rsid w:val="009503EA"/>
    <w:rsid w:val="0095084C"/>
    <w:rsid w:val="00950A72"/>
    <w:rsid w:val="00950C92"/>
    <w:rsid w:val="00950D73"/>
    <w:rsid w:val="009512F2"/>
    <w:rsid w:val="0095173C"/>
    <w:rsid w:val="00951C18"/>
    <w:rsid w:val="00951DD5"/>
    <w:rsid w:val="00951EC1"/>
    <w:rsid w:val="0095299C"/>
    <w:rsid w:val="00952CEF"/>
    <w:rsid w:val="0095312E"/>
    <w:rsid w:val="009536B9"/>
    <w:rsid w:val="00953746"/>
    <w:rsid w:val="00953D69"/>
    <w:rsid w:val="00954080"/>
    <w:rsid w:val="009543EE"/>
    <w:rsid w:val="009547E3"/>
    <w:rsid w:val="00954E1C"/>
    <w:rsid w:val="00954F95"/>
    <w:rsid w:val="00955916"/>
    <w:rsid w:val="00955A0A"/>
    <w:rsid w:val="009561D4"/>
    <w:rsid w:val="009563EB"/>
    <w:rsid w:val="0095675A"/>
    <w:rsid w:val="00957658"/>
    <w:rsid w:val="00957DA8"/>
    <w:rsid w:val="009600B7"/>
    <w:rsid w:val="0096090E"/>
    <w:rsid w:val="00960DB8"/>
    <w:rsid w:val="009612A0"/>
    <w:rsid w:val="0096179C"/>
    <w:rsid w:val="009617D9"/>
    <w:rsid w:val="009633AF"/>
    <w:rsid w:val="009637B2"/>
    <w:rsid w:val="00963B15"/>
    <w:rsid w:val="00964CCE"/>
    <w:rsid w:val="00964CED"/>
    <w:rsid w:val="00965187"/>
    <w:rsid w:val="00965ABF"/>
    <w:rsid w:val="00965FC0"/>
    <w:rsid w:val="00966A9B"/>
    <w:rsid w:val="00966E8F"/>
    <w:rsid w:val="0096769F"/>
    <w:rsid w:val="009676CB"/>
    <w:rsid w:val="00967E2E"/>
    <w:rsid w:val="009707FC"/>
    <w:rsid w:val="00970FA6"/>
    <w:rsid w:val="00971054"/>
    <w:rsid w:val="00971598"/>
    <w:rsid w:val="00971C1C"/>
    <w:rsid w:val="00972038"/>
    <w:rsid w:val="00972231"/>
    <w:rsid w:val="0097223A"/>
    <w:rsid w:val="00972270"/>
    <w:rsid w:val="009730AF"/>
    <w:rsid w:val="009731BC"/>
    <w:rsid w:val="0097429C"/>
    <w:rsid w:val="00974742"/>
    <w:rsid w:val="0097493B"/>
    <w:rsid w:val="009751C9"/>
    <w:rsid w:val="00975318"/>
    <w:rsid w:val="00975514"/>
    <w:rsid w:val="009756B4"/>
    <w:rsid w:val="00975ADA"/>
    <w:rsid w:val="00976268"/>
    <w:rsid w:val="009762E1"/>
    <w:rsid w:val="00976FE8"/>
    <w:rsid w:val="00977AEC"/>
    <w:rsid w:val="00980534"/>
    <w:rsid w:val="00981055"/>
    <w:rsid w:val="0098243A"/>
    <w:rsid w:val="0098275D"/>
    <w:rsid w:val="009830BB"/>
    <w:rsid w:val="00983418"/>
    <w:rsid w:val="00983815"/>
    <w:rsid w:val="00984152"/>
    <w:rsid w:val="00984CFC"/>
    <w:rsid w:val="00984F4E"/>
    <w:rsid w:val="00985522"/>
    <w:rsid w:val="00985D6C"/>
    <w:rsid w:val="00986BB6"/>
    <w:rsid w:val="00987D68"/>
    <w:rsid w:val="00990112"/>
    <w:rsid w:val="0099040F"/>
    <w:rsid w:val="00990D8E"/>
    <w:rsid w:val="00991217"/>
    <w:rsid w:val="00991471"/>
    <w:rsid w:val="009919B9"/>
    <w:rsid w:val="009924D0"/>
    <w:rsid w:val="00992AA2"/>
    <w:rsid w:val="00992BA0"/>
    <w:rsid w:val="00993FD0"/>
    <w:rsid w:val="009942BC"/>
    <w:rsid w:val="00994894"/>
    <w:rsid w:val="00994F8F"/>
    <w:rsid w:val="00995773"/>
    <w:rsid w:val="00995BAA"/>
    <w:rsid w:val="00996D60"/>
    <w:rsid w:val="009972B2"/>
    <w:rsid w:val="009A0BC0"/>
    <w:rsid w:val="009A0D68"/>
    <w:rsid w:val="009A1873"/>
    <w:rsid w:val="009A1DFC"/>
    <w:rsid w:val="009A2018"/>
    <w:rsid w:val="009A2493"/>
    <w:rsid w:val="009A3187"/>
    <w:rsid w:val="009A34D8"/>
    <w:rsid w:val="009A3547"/>
    <w:rsid w:val="009A378F"/>
    <w:rsid w:val="009A3CDF"/>
    <w:rsid w:val="009A3E9B"/>
    <w:rsid w:val="009A3EFF"/>
    <w:rsid w:val="009A4064"/>
    <w:rsid w:val="009A41A3"/>
    <w:rsid w:val="009A4273"/>
    <w:rsid w:val="009A43A3"/>
    <w:rsid w:val="009A4AF5"/>
    <w:rsid w:val="009A52B2"/>
    <w:rsid w:val="009A5F3C"/>
    <w:rsid w:val="009A6AE0"/>
    <w:rsid w:val="009A6F9B"/>
    <w:rsid w:val="009A6FD2"/>
    <w:rsid w:val="009A7446"/>
    <w:rsid w:val="009A74C2"/>
    <w:rsid w:val="009B0650"/>
    <w:rsid w:val="009B0910"/>
    <w:rsid w:val="009B1252"/>
    <w:rsid w:val="009B15A8"/>
    <w:rsid w:val="009B291A"/>
    <w:rsid w:val="009B2E5F"/>
    <w:rsid w:val="009B2F17"/>
    <w:rsid w:val="009B3483"/>
    <w:rsid w:val="009B3B8F"/>
    <w:rsid w:val="009B4126"/>
    <w:rsid w:val="009B4768"/>
    <w:rsid w:val="009B4E53"/>
    <w:rsid w:val="009B539A"/>
    <w:rsid w:val="009B5F60"/>
    <w:rsid w:val="009B651A"/>
    <w:rsid w:val="009B69DF"/>
    <w:rsid w:val="009B70DE"/>
    <w:rsid w:val="009B73D3"/>
    <w:rsid w:val="009B7BFC"/>
    <w:rsid w:val="009B7C0A"/>
    <w:rsid w:val="009B7DBB"/>
    <w:rsid w:val="009C06CA"/>
    <w:rsid w:val="009C0E9C"/>
    <w:rsid w:val="009C1751"/>
    <w:rsid w:val="009C1A1E"/>
    <w:rsid w:val="009C1AC5"/>
    <w:rsid w:val="009C2514"/>
    <w:rsid w:val="009C2D0F"/>
    <w:rsid w:val="009C3042"/>
    <w:rsid w:val="009C30C9"/>
    <w:rsid w:val="009C3A12"/>
    <w:rsid w:val="009C4659"/>
    <w:rsid w:val="009C4914"/>
    <w:rsid w:val="009C49C0"/>
    <w:rsid w:val="009C4B55"/>
    <w:rsid w:val="009C52C3"/>
    <w:rsid w:val="009C5636"/>
    <w:rsid w:val="009C5A51"/>
    <w:rsid w:val="009C5ABF"/>
    <w:rsid w:val="009C5CBE"/>
    <w:rsid w:val="009C5CD7"/>
    <w:rsid w:val="009C682F"/>
    <w:rsid w:val="009C6CAB"/>
    <w:rsid w:val="009C7FDD"/>
    <w:rsid w:val="009D030C"/>
    <w:rsid w:val="009D1740"/>
    <w:rsid w:val="009D218B"/>
    <w:rsid w:val="009D2A39"/>
    <w:rsid w:val="009D2F10"/>
    <w:rsid w:val="009D37EC"/>
    <w:rsid w:val="009D3907"/>
    <w:rsid w:val="009D3AC7"/>
    <w:rsid w:val="009D3BD3"/>
    <w:rsid w:val="009D4402"/>
    <w:rsid w:val="009D52BF"/>
    <w:rsid w:val="009D67DE"/>
    <w:rsid w:val="009D6886"/>
    <w:rsid w:val="009D7356"/>
    <w:rsid w:val="009D7EDE"/>
    <w:rsid w:val="009E03C8"/>
    <w:rsid w:val="009E071C"/>
    <w:rsid w:val="009E0AA6"/>
    <w:rsid w:val="009E11A0"/>
    <w:rsid w:val="009E156B"/>
    <w:rsid w:val="009E177C"/>
    <w:rsid w:val="009E1845"/>
    <w:rsid w:val="009E1991"/>
    <w:rsid w:val="009E1C4B"/>
    <w:rsid w:val="009E2917"/>
    <w:rsid w:val="009E45B1"/>
    <w:rsid w:val="009E47AD"/>
    <w:rsid w:val="009E489F"/>
    <w:rsid w:val="009E4D62"/>
    <w:rsid w:val="009E5166"/>
    <w:rsid w:val="009E5780"/>
    <w:rsid w:val="009E5F23"/>
    <w:rsid w:val="009E600B"/>
    <w:rsid w:val="009E61F6"/>
    <w:rsid w:val="009E63D8"/>
    <w:rsid w:val="009E64C7"/>
    <w:rsid w:val="009E699D"/>
    <w:rsid w:val="009E6AC8"/>
    <w:rsid w:val="009E6D94"/>
    <w:rsid w:val="009E6DEB"/>
    <w:rsid w:val="009E6ED5"/>
    <w:rsid w:val="009E71EF"/>
    <w:rsid w:val="009E72C1"/>
    <w:rsid w:val="009E76CE"/>
    <w:rsid w:val="009E77C0"/>
    <w:rsid w:val="009E78A9"/>
    <w:rsid w:val="009E7BD5"/>
    <w:rsid w:val="009F0577"/>
    <w:rsid w:val="009F076E"/>
    <w:rsid w:val="009F0AA1"/>
    <w:rsid w:val="009F0F4D"/>
    <w:rsid w:val="009F148A"/>
    <w:rsid w:val="009F1A0A"/>
    <w:rsid w:val="009F1AAE"/>
    <w:rsid w:val="009F1D80"/>
    <w:rsid w:val="009F1E79"/>
    <w:rsid w:val="009F2A28"/>
    <w:rsid w:val="009F2C4E"/>
    <w:rsid w:val="009F37D1"/>
    <w:rsid w:val="009F4688"/>
    <w:rsid w:val="009F4C84"/>
    <w:rsid w:val="009F5A58"/>
    <w:rsid w:val="009F61AD"/>
    <w:rsid w:val="009F6297"/>
    <w:rsid w:val="009F62E3"/>
    <w:rsid w:val="009F62F1"/>
    <w:rsid w:val="009F65B3"/>
    <w:rsid w:val="009F6648"/>
    <w:rsid w:val="009F7B41"/>
    <w:rsid w:val="00A0081E"/>
    <w:rsid w:val="00A010AF"/>
    <w:rsid w:val="00A010F3"/>
    <w:rsid w:val="00A012FC"/>
    <w:rsid w:val="00A017B2"/>
    <w:rsid w:val="00A019FC"/>
    <w:rsid w:val="00A020F2"/>
    <w:rsid w:val="00A02298"/>
    <w:rsid w:val="00A029C1"/>
    <w:rsid w:val="00A02D5E"/>
    <w:rsid w:val="00A03022"/>
    <w:rsid w:val="00A03255"/>
    <w:rsid w:val="00A04DC0"/>
    <w:rsid w:val="00A0631A"/>
    <w:rsid w:val="00A06932"/>
    <w:rsid w:val="00A06E36"/>
    <w:rsid w:val="00A06F86"/>
    <w:rsid w:val="00A07C30"/>
    <w:rsid w:val="00A10098"/>
    <w:rsid w:val="00A10378"/>
    <w:rsid w:val="00A11F59"/>
    <w:rsid w:val="00A12070"/>
    <w:rsid w:val="00A120ED"/>
    <w:rsid w:val="00A1326A"/>
    <w:rsid w:val="00A1346D"/>
    <w:rsid w:val="00A138A1"/>
    <w:rsid w:val="00A1434B"/>
    <w:rsid w:val="00A1470C"/>
    <w:rsid w:val="00A14D5D"/>
    <w:rsid w:val="00A157D8"/>
    <w:rsid w:val="00A15B63"/>
    <w:rsid w:val="00A15CC5"/>
    <w:rsid w:val="00A16100"/>
    <w:rsid w:val="00A175CC"/>
    <w:rsid w:val="00A1791A"/>
    <w:rsid w:val="00A17AE7"/>
    <w:rsid w:val="00A17AF2"/>
    <w:rsid w:val="00A17CB9"/>
    <w:rsid w:val="00A2079D"/>
    <w:rsid w:val="00A20E2E"/>
    <w:rsid w:val="00A21237"/>
    <w:rsid w:val="00A21598"/>
    <w:rsid w:val="00A2174E"/>
    <w:rsid w:val="00A217C1"/>
    <w:rsid w:val="00A21946"/>
    <w:rsid w:val="00A21962"/>
    <w:rsid w:val="00A228E2"/>
    <w:rsid w:val="00A228FD"/>
    <w:rsid w:val="00A23AE1"/>
    <w:rsid w:val="00A24AA1"/>
    <w:rsid w:val="00A24F86"/>
    <w:rsid w:val="00A25AD5"/>
    <w:rsid w:val="00A2656C"/>
    <w:rsid w:val="00A26B78"/>
    <w:rsid w:val="00A26BE4"/>
    <w:rsid w:val="00A26D2C"/>
    <w:rsid w:val="00A274EC"/>
    <w:rsid w:val="00A27D5B"/>
    <w:rsid w:val="00A27E57"/>
    <w:rsid w:val="00A3045B"/>
    <w:rsid w:val="00A30A8B"/>
    <w:rsid w:val="00A30D7B"/>
    <w:rsid w:val="00A31051"/>
    <w:rsid w:val="00A31246"/>
    <w:rsid w:val="00A316CB"/>
    <w:rsid w:val="00A322E5"/>
    <w:rsid w:val="00A32E4F"/>
    <w:rsid w:val="00A3337D"/>
    <w:rsid w:val="00A338F5"/>
    <w:rsid w:val="00A33B00"/>
    <w:rsid w:val="00A33DE0"/>
    <w:rsid w:val="00A34069"/>
    <w:rsid w:val="00A34571"/>
    <w:rsid w:val="00A34B9C"/>
    <w:rsid w:val="00A34CCB"/>
    <w:rsid w:val="00A34F62"/>
    <w:rsid w:val="00A350A2"/>
    <w:rsid w:val="00A35597"/>
    <w:rsid w:val="00A368EF"/>
    <w:rsid w:val="00A3727B"/>
    <w:rsid w:val="00A377AB"/>
    <w:rsid w:val="00A37AE5"/>
    <w:rsid w:val="00A407D5"/>
    <w:rsid w:val="00A416B7"/>
    <w:rsid w:val="00A41F21"/>
    <w:rsid w:val="00A4223C"/>
    <w:rsid w:val="00A42637"/>
    <w:rsid w:val="00A42A67"/>
    <w:rsid w:val="00A42FDC"/>
    <w:rsid w:val="00A4334C"/>
    <w:rsid w:val="00A43C18"/>
    <w:rsid w:val="00A43C5C"/>
    <w:rsid w:val="00A43FB6"/>
    <w:rsid w:val="00A442D4"/>
    <w:rsid w:val="00A45083"/>
    <w:rsid w:val="00A45173"/>
    <w:rsid w:val="00A45985"/>
    <w:rsid w:val="00A45D34"/>
    <w:rsid w:val="00A47ED2"/>
    <w:rsid w:val="00A47EE4"/>
    <w:rsid w:val="00A47F4A"/>
    <w:rsid w:val="00A5008F"/>
    <w:rsid w:val="00A50118"/>
    <w:rsid w:val="00A50C29"/>
    <w:rsid w:val="00A50EA3"/>
    <w:rsid w:val="00A50F8D"/>
    <w:rsid w:val="00A512C3"/>
    <w:rsid w:val="00A519D7"/>
    <w:rsid w:val="00A5233D"/>
    <w:rsid w:val="00A52463"/>
    <w:rsid w:val="00A524C9"/>
    <w:rsid w:val="00A52D08"/>
    <w:rsid w:val="00A53118"/>
    <w:rsid w:val="00A535BF"/>
    <w:rsid w:val="00A53B12"/>
    <w:rsid w:val="00A53D25"/>
    <w:rsid w:val="00A5460A"/>
    <w:rsid w:val="00A5465E"/>
    <w:rsid w:val="00A54C65"/>
    <w:rsid w:val="00A56419"/>
    <w:rsid w:val="00A56CA8"/>
    <w:rsid w:val="00A56DB0"/>
    <w:rsid w:val="00A57049"/>
    <w:rsid w:val="00A57223"/>
    <w:rsid w:val="00A572C0"/>
    <w:rsid w:val="00A57A86"/>
    <w:rsid w:val="00A57BE5"/>
    <w:rsid w:val="00A60328"/>
    <w:rsid w:val="00A6110D"/>
    <w:rsid w:val="00A612D3"/>
    <w:rsid w:val="00A614B7"/>
    <w:rsid w:val="00A62315"/>
    <w:rsid w:val="00A6247E"/>
    <w:rsid w:val="00A636C2"/>
    <w:rsid w:val="00A63D65"/>
    <w:rsid w:val="00A64124"/>
    <w:rsid w:val="00A64A86"/>
    <w:rsid w:val="00A64AD8"/>
    <w:rsid w:val="00A65853"/>
    <w:rsid w:val="00A65CC0"/>
    <w:rsid w:val="00A66365"/>
    <w:rsid w:val="00A66BDC"/>
    <w:rsid w:val="00A70DF4"/>
    <w:rsid w:val="00A71355"/>
    <w:rsid w:val="00A7148A"/>
    <w:rsid w:val="00A715CF"/>
    <w:rsid w:val="00A71B40"/>
    <w:rsid w:val="00A7216B"/>
    <w:rsid w:val="00A72487"/>
    <w:rsid w:val="00A72644"/>
    <w:rsid w:val="00A73A96"/>
    <w:rsid w:val="00A73AC5"/>
    <w:rsid w:val="00A7418B"/>
    <w:rsid w:val="00A75380"/>
    <w:rsid w:val="00A754EC"/>
    <w:rsid w:val="00A75AFC"/>
    <w:rsid w:val="00A76157"/>
    <w:rsid w:val="00A77E48"/>
    <w:rsid w:val="00A77EAA"/>
    <w:rsid w:val="00A801C4"/>
    <w:rsid w:val="00A801E1"/>
    <w:rsid w:val="00A8066B"/>
    <w:rsid w:val="00A8068C"/>
    <w:rsid w:val="00A807DB"/>
    <w:rsid w:val="00A81326"/>
    <w:rsid w:val="00A82207"/>
    <w:rsid w:val="00A8225E"/>
    <w:rsid w:val="00A82B92"/>
    <w:rsid w:val="00A82E23"/>
    <w:rsid w:val="00A83010"/>
    <w:rsid w:val="00A8417B"/>
    <w:rsid w:val="00A84DA1"/>
    <w:rsid w:val="00A84DD2"/>
    <w:rsid w:val="00A854AC"/>
    <w:rsid w:val="00A863E3"/>
    <w:rsid w:val="00A86841"/>
    <w:rsid w:val="00A86939"/>
    <w:rsid w:val="00A86A5A"/>
    <w:rsid w:val="00A86AF4"/>
    <w:rsid w:val="00A87E1E"/>
    <w:rsid w:val="00A87FF1"/>
    <w:rsid w:val="00A90003"/>
    <w:rsid w:val="00A90CE7"/>
    <w:rsid w:val="00A913AE"/>
    <w:rsid w:val="00A91FE9"/>
    <w:rsid w:val="00A923BE"/>
    <w:rsid w:val="00A92A22"/>
    <w:rsid w:val="00A92E91"/>
    <w:rsid w:val="00A9344D"/>
    <w:rsid w:val="00A94375"/>
    <w:rsid w:val="00A95B41"/>
    <w:rsid w:val="00A95FBB"/>
    <w:rsid w:val="00A974F9"/>
    <w:rsid w:val="00AA043F"/>
    <w:rsid w:val="00AA0CAD"/>
    <w:rsid w:val="00AA0D6C"/>
    <w:rsid w:val="00AA1063"/>
    <w:rsid w:val="00AA17FC"/>
    <w:rsid w:val="00AA1E10"/>
    <w:rsid w:val="00AA2401"/>
    <w:rsid w:val="00AA283C"/>
    <w:rsid w:val="00AA2CBE"/>
    <w:rsid w:val="00AA2D18"/>
    <w:rsid w:val="00AA34F8"/>
    <w:rsid w:val="00AA380B"/>
    <w:rsid w:val="00AA414D"/>
    <w:rsid w:val="00AA4D54"/>
    <w:rsid w:val="00AA4E52"/>
    <w:rsid w:val="00AA65E8"/>
    <w:rsid w:val="00AA6CE8"/>
    <w:rsid w:val="00AA6E23"/>
    <w:rsid w:val="00AA7CC7"/>
    <w:rsid w:val="00AB01A3"/>
    <w:rsid w:val="00AB026E"/>
    <w:rsid w:val="00AB0308"/>
    <w:rsid w:val="00AB06CB"/>
    <w:rsid w:val="00AB0995"/>
    <w:rsid w:val="00AB09B8"/>
    <w:rsid w:val="00AB1528"/>
    <w:rsid w:val="00AB1B29"/>
    <w:rsid w:val="00AB3107"/>
    <w:rsid w:val="00AB38A9"/>
    <w:rsid w:val="00AB4C0C"/>
    <w:rsid w:val="00AB52A3"/>
    <w:rsid w:val="00AB567B"/>
    <w:rsid w:val="00AB56C2"/>
    <w:rsid w:val="00AB6168"/>
    <w:rsid w:val="00AB6458"/>
    <w:rsid w:val="00AB67F5"/>
    <w:rsid w:val="00AB738D"/>
    <w:rsid w:val="00AB7DB7"/>
    <w:rsid w:val="00AB7F3C"/>
    <w:rsid w:val="00AC0D89"/>
    <w:rsid w:val="00AC0DC6"/>
    <w:rsid w:val="00AC1468"/>
    <w:rsid w:val="00AC1E3C"/>
    <w:rsid w:val="00AC2EDD"/>
    <w:rsid w:val="00AC306D"/>
    <w:rsid w:val="00AC3106"/>
    <w:rsid w:val="00AC3601"/>
    <w:rsid w:val="00AC3911"/>
    <w:rsid w:val="00AC3E1B"/>
    <w:rsid w:val="00AC4466"/>
    <w:rsid w:val="00AC4FD9"/>
    <w:rsid w:val="00AC549A"/>
    <w:rsid w:val="00AC5988"/>
    <w:rsid w:val="00AC617A"/>
    <w:rsid w:val="00AC653D"/>
    <w:rsid w:val="00AC66E5"/>
    <w:rsid w:val="00AC6729"/>
    <w:rsid w:val="00AC6BC6"/>
    <w:rsid w:val="00AC7107"/>
    <w:rsid w:val="00AD04A3"/>
    <w:rsid w:val="00AD06D7"/>
    <w:rsid w:val="00AD081B"/>
    <w:rsid w:val="00AD0875"/>
    <w:rsid w:val="00AD0B8C"/>
    <w:rsid w:val="00AD1966"/>
    <w:rsid w:val="00AD19B7"/>
    <w:rsid w:val="00AD1E1C"/>
    <w:rsid w:val="00AD235F"/>
    <w:rsid w:val="00AD25B0"/>
    <w:rsid w:val="00AD2A08"/>
    <w:rsid w:val="00AD3633"/>
    <w:rsid w:val="00AD372F"/>
    <w:rsid w:val="00AD379D"/>
    <w:rsid w:val="00AD3BFF"/>
    <w:rsid w:val="00AD4608"/>
    <w:rsid w:val="00AD4D3B"/>
    <w:rsid w:val="00AD52C8"/>
    <w:rsid w:val="00AD5BF7"/>
    <w:rsid w:val="00AD70C1"/>
    <w:rsid w:val="00AD7271"/>
    <w:rsid w:val="00AD7614"/>
    <w:rsid w:val="00AD7D82"/>
    <w:rsid w:val="00AE0E10"/>
    <w:rsid w:val="00AE20CD"/>
    <w:rsid w:val="00AE2427"/>
    <w:rsid w:val="00AE2C16"/>
    <w:rsid w:val="00AE2F8B"/>
    <w:rsid w:val="00AE4242"/>
    <w:rsid w:val="00AE42BF"/>
    <w:rsid w:val="00AE53A1"/>
    <w:rsid w:val="00AE5548"/>
    <w:rsid w:val="00AE5AC9"/>
    <w:rsid w:val="00AE62A7"/>
    <w:rsid w:val="00AE63B9"/>
    <w:rsid w:val="00AE64ED"/>
    <w:rsid w:val="00AE6501"/>
    <w:rsid w:val="00AE6518"/>
    <w:rsid w:val="00AE6B6A"/>
    <w:rsid w:val="00AE70F4"/>
    <w:rsid w:val="00AE7606"/>
    <w:rsid w:val="00AE77F8"/>
    <w:rsid w:val="00AE7804"/>
    <w:rsid w:val="00AE7B0F"/>
    <w:rsid w:val="00AE7FFA"/>
    <w:rsid w:val="00AF009D"/>
    <w:rsid w:val="00AF057F"/>
    <w:rsid w:val="00AF08BD"/>
    <w:rsid w:val="00AF2365"/>
    <w:rsid w:val="00AF31B1"/>
    <w:rsid w:val="00AF3595"/>
    <w:rsid w:val="00AF3770"/>
    <w:rsid w:val="00AF38BB"/>
    <w:rsid w:val="00AF3CEC"/>
    <w:rsid w:val="00AF41A4"/>
    <w:rsid w:val="00AF4341"/>
    <w:rsid w:val="00AF47A3"/>
    <w:rsid w:val="00AF4D9D"/>
    <w:rsid w:val="00AF50FB"/>
    <w:rsid w:val="00AF536F"/>
    <w:rsid w:val="00AF6B67"/>
    <w:rsid w:val="00AF6E4D"/>
    <w:rsid w:val="00AF7294"/>
    <w:rsid w:val="00AF72CA"/>
    <w:rsid w:val="00AF7575"/>
    <w:rsid w:val="00AF7B1A"/>
    <w:rsid w:val="00B0093B"/>
    <w:rsid w:val="00B00AE1"/>
    <w:rsid w:val="00B00EF1"/>
    <w:rsid w:val="00B01D7E"/>
    <w:rsid w:val="00B02AE4"/>
    <w:rsid w:val="00B037D6"/>
    <w:rsid w:val="00B03FB7"/>
    <w:rsid w:val="00B03FBC"/>
    <w:rsid w:val="00B0501A"/>
    <w:rsid w:val="00B05045"/>
    <w:rsid w:val="00B05694"/>
    <w:rsid w:val="00B05B07"/>
    <w:rsid w:val="00B05D2A"/>
    <w:rsid w:val="00B06DE5"/>
    <w:rsid w:val="00B07048"/>
    <w:rsid w:val="00B075F0"/>
    <w:rsid w:val="00B102CC"/>
    <w:rsid w:val="00B1082F"/>
    <w:rsid w:val="00B108BA"/>
    <w:rsid w:val="00B111C3"/>
    <w:rsid w:val="00B11594"/>
    <w:rsid w:val="00B12829"/>
    <w:rsid w:val="00B14322"/>
    <w:rsid w:val="00B14616"/>
    <w:rsid w:val="00B1461B"/>
    <w:rsid w:val="00B152DA"/>
    <w:rsid w:val="00B153DC"/>
    <w:rsid w:val="00B1566A"/>
    <w:rsid w:val="00B156FE"/>
    <w:rsid w:val="00B15F75"/>
    <w:rsid w:val="00B16484"/>
    <w:rsid w:val="00B164AF"/>
    <w:rsid w:val="00B16A1A"/>
    <w:rsid w:val="00B17406"/>
    <w:rsid w:val="00B17606"/>
    <w:rsid w:val="00B17B31"/>
    <w:rsid w:val="00B2041F"/>
    <w:rsid w:val="00B206A8"/>
    <w:rsid w:val="00B20AB4"/>
    <w:rsid w:val="00B20DA8"/>
    <w:rsid w:val="00B2153C"/>
    <w:rsid w:val="00B215ED"/>
    <w:rsid w:val="00B21614"/>
    <w:rsid w:val="00B231CC"/>
    <w:rsid w:val="00B23966"/>
    <w:rsid w:val="00B23C62"/>
    <w:rsid w:val="00B24513"/>
    <w:rsid w:val="00B2483F"/>
    <w:rsid w:val="00B24840"/>
    <w:rsid w:val="00B249C1"/>
    <w:rsid w:val="00B24A5E"/>
    <w:rsid w:val="00B24FE8"/>
    <w:rsid w:val="00B255EE"/>
    <w:rsid w:val="00B26443"/>
    <w:rsid w:val="00B3070C"/>
    <w:rsid w:val="00B30A1A"/>
    <w:rsid w:val="00B30AAA"/>
    <w:rsid w:val="00B31319"/>
    <w:rsid w:val="00B31401"/>
    <w:rsid w:val="00B3182A"/>
    <w:rsid w:val="00B3256E"/>
    <w:rsid w:val="00B325CF"/>
    <w:rsid w:val="00B32695"/>
    <w:rsid w:val="00B3310A"/>
    <w:rsid w:val="00B33228"/>
    <w:rsid w:val="00B3430E"/>
    <w:rsid w:val="00B34E57"/>
    <w:rsid w:val="00B34FCC"/>
    <w:rsid w:val="00B357B4"/>
    <w:rsid w:val="00B3650E"/>
    <w:rsid w:val="00B36AF4"/>
    <w:rsid w:val="00B36F25"/>
    <w:rsid w:val="00B378E0"/>
    <w:rsid w:val="00B379C8"/>
    <w:rsid w:val="00B37C23"/>
    <w:rsid w:val="00B37DD2"/>
    <w:rsid w:val="00B4018E"/>
    <w:rsid w:val="00B405DA"/>
    <w:rsid w:val="00B41730"/>
    <w:rsid w:val="00B41B10"/>
    <w:rsid w:val="00B41FDB"/>
    <w:rsid w:val="00B4252C"/>
    <w:rsid w:val="00B432E7"/>
    <w:rsid w:val="00B43306"/>
    <w:rsid w:val="00B43361"/>
    <w:rsid w:val="00B43593"/>
    <w:rsid w:val="00B4360F"/>
    <w:rsid w:val="00B44B92"/>
    <w:rsid w:val="00B44D0A"/>
    <w:rsid w:val="00B45B46"/>
    <w:rsid w:val="00B46856"/>
    <w:rsid w:val="00B46B25"/>
    <w:rsid w:val="00B46E76"/>
    <w:rsid w:val="00B47923"/>
    <w:rsid w:val="00B47BEB"/>
    <w:rsid w:val="00B5021F"/>
    <w:rsid w:val="00B50985"/>
    <w:rsid w:val="00B523D1"/>
    <w:rsid w:val="00B528F7"/>
    <w:rsid w:val="00B530BB"/>
    <w:rsid w:val="00B533EA"/>
    <w:rsid w:val="00B534F8"/>
    <w:rsid w:val="00B53852"/>
    <w:rsid w:val="00B53BCB"/>
    <w:rsid w:val="00B5415E"/>
    <w:rsid w:val="00B54D0F"/>
    <w:rsid w:val="00B551EF"/>
    <w:rsid w:val="00B55636"/>
    <w:rsid w:val="00B55795"/>
    <w:rsid w:val="00B55ADF"/>
    <w:rsid w:val="00B55CFF"/>
    <w:rsid w:val="00B562B9"/>
    <w:rsid w:val="00B5656D"/>
    <w:rsid w:val="00B57895"/>
    <w:rsid w:val="00B60037"/>
    <w:rsid w:val="00B608D2"/>
    <w:rsid w:val="00B60D77"/>
    <w:rsid w:val="00B618C1"/>
    <w:rsid w:val="00B619F6"/>
    <w:rsid w:val="00B6221C"/>
    <w:rsid w:val="00B623BD"/>
    <w:rsid w:val="00B62661"/>
    <w:rsid w:val="00B63B50"/>
    <w:rsid w:val="00B64152"/>
    <w:rsid w:val="00B65234"/>
    <w:rsid w:val="00B654E0"/>
    <w:rsid w:val="00B663D4"/>
    <w:rsid w:val="00B66577"/>
    <w:rsid w:val="00B676BC"/>
    <w:rsid w:val="00B67A22"/>
    <w:rsid w:val="00B701C5"/>
    <w:rsid w:val="00B706C5"/>
    <w:rsid w:val="00B70B16"/>
    <w:rsid w:val="00B72825"/>
    <w:rsid w:val="00B72963"/>
    <w:rsid w:val="00B73169"/>
    <w:rsid w:val="00B739C1"/>
    <w:rsid w:val="00B73F47"/>
    <w:rsid w:val="00B744A8"/>
    <w:rsid w:val="00B748D4"/>
    <w:rsid w:val="00B750CA"/>
    <w:rsid w:val="00B75A99"/>
    <w:rsid w:val="00B76B5E"/>
    <w:rsid w:val="00B76D81"/>
    <w:rsid w:val="00B77924"/>
    <w:rsid w:val="00B77BF7"/>
    <w:rsid w:val="00B80F92"/>
    <w:rsid w:val="00B810F3"/>
    <w:rsid w:val="00B8148C"/>
    <w:rsid w:val="00B816BE"/>
    <w:rsid w:val="00B820A2"/>
    <w:rsid w:val="00B82493"/>
    <w:rsid w:val="00B8273E"/>
    <w:rsid w:val="00B82ABA"/>
    <w:rsid w:val="00B83DB2"/>
    <w:rsid w:val="00B844D8"/>
    <w:rsid w:val="00B84F14"/>
    <w:rsid w:val="00B852D7"/>
    <w:rsid w:val="00B85669"/>
    <w:rsid w:val="00B85992"/>
    <w:rsid w:val="00B85D3C"/>
    <w:rsid w:val="00B86556"/>
    <w:rsid w:val="00B86811"/>
    <w:rsid w:val="00B870A6"/>
    <w:rsid w:val="00B90234"/>
    <w:rsid w:val="00B9028F"/>
    <w:rsid w:val="00B903CF"/>
    <w:rsid w:val="00B9042D"/>
    <w:rsid w:val="00B90DF2"/>
    <w:rsid w:val="00B911A0"/>
    <w:rsid w:val="00B918A5"/>
    <w:rsid w:val="00B91EE0"/>
    <w:rsid w:val="00B927AA"/>
    <w:rsid w:val="00B92AAA"/>
    <w:rsid w:val="00B93B38"/>
    <w:rsid w:val="00B9412E"/>
    <w:rsid w:val="00B948BC"/>
    <w:rsid w:val="00B948DB"/>
    <w:rsid w:val="00B95BD4"/>
    <w:rsid w:val="00B964D8"/>
    <w:rsid w:val="00B97BC5"/>
    <w:rsid w:val="00B97EA2"/>
    <w:rsid w:val="00BA024F"/>
    <w:rsid w:val="00BA08E0"/>
    <w:rsid w:val="00BA0DE9"/>
    <w:rsid w:val="00BA1A3A"/>
    <w:rsid w:val="00BA1CE9"/>
    <w:rsid w:val="00BA1D75"/>
    <w:rsid w:val="00BA294F"/>
    <w:rsid w:val="00BA2B27"/>
    <w:rsid w:val="00BA2CC2"/>
    <w:rsid w:val="00BA316B"/>
    <w:rsid w:val="00BA3E5E"/>
    <w:rsid w:val="00BA4389"/>
    <w:rsid w:val="00BA4679"/>
    <w:rsid w:val="00BA4A53"/>
    <w:rsid w:val="00BA4F35"/>
    <w:rsid w:val="00BA50A1"/>
    <w:rsid w:val="00BA5407"/>
    <w:rsid w:val="00BA5797"/>
    <w:rsid w:val="00BA5AE8"/>
    <w:rsid w:val="00BA5E01"/>
    <w:rsid w:val="00BA65E6"/>
    <w:rsid w:val="00BA67C3"/>
    <w:rsid w:val="00BA6A00"/>
    <w:rsid w:val="00BA7730"/>
    <w:rsid w:val="00BA7DBD"/>
    <w:rsid w:val="00BB0976"/>
    <w:rsid w:val="00BB2404"/>
    <w:rsid w:val="00BB27AD"/>
    <w:rsid w:val="00BB3FB5"/>
    <w:rsid w:val="00BB44A8"/>
    <w:rsid w:val="00BB4523"/>
    <w:rsid w:val="00BB4865"/>
    <w:rsid w:val="00BB4C0E"/>
    <w:rsid w:val="00BB546E"/>
    <w:rsid w:val="00BB6625"/>
    <w:rsid w:val="00BB69C8"/>
    <w:rsid w:val="00BB7500"/>
    <w:rsid w:val="00BB753E"/>
    <w:rsid w:val="00BB784B"/>
    <w:rsid w:val="00BB7B42"/>
    <w:rsid w:val="00BB7BCD"/>
    <w:rsid w:val="00BB7C23"/>
    <w:rsid w:val="00BB7CE6"/>
    <w:rsid w:val="00BB7D4E"/>
    <w:rsid w:val="00BB7E7A"/>
    <w:rsid w:val="00BC017E"/>
    <w:rsid w:val="00BC074E"/>
    <w:rsid w:val="00BC0936"/>
    <w:rsid w:val="00BC1190"/>
    <w:rsid w:val="00BC13F6"/>
    <w:rsid w:val="00BC14CB"/>
    <w:rsid w:val="00BC21B1"/>
    <w:rsid w:val="00BC23E6"/>
    <w:rsid w:val="00BC2A8E"/>
    <w:rsid w:val="00BC2C66"/>
    <w:rsid w:val="00BC3C6B"/>
    <w:rsid w:val="00BC4118"/>
    <w:rsid w:val="00BC4D2F"/>
    <w:rsid w:val="00BC4DC7"/>
    <w:rsid w:val="00BC4E61"/>
    <w:rsid w:val="00BC54FB"/>
    <w:rsid w:val="00BC5D64"/>
    <w:rsid w:val="00BC640A"/>
    <w:rsid w:val="00BC6469"/>
    <w:rsid w:val="00BC6CD2"/>
    <w:rsid w:val="00BC6ECA"/>
    <w:rsid w:val="00BC7A56"/>
    <w:rsid w:val="00BD00DC"/>
    <w:rsid w:val="00BD0205"/>
    <w:rsid w:val="00BD05E2"/>
    <w:rsid w:val="00BD0A22"/>
    <w:rsid w:val="00BD102B"/>
    <w:rsid w:val="00BD15B3"/>
    <w:rsid w:val="00BD194B"/>
    <w:rsid w:val="00BD2B5E"/>
    <w:rsid w:val="00BD2C14"/>
    <w:rsid w:val="00BD2CD8"/>
    <w:rsid w:val="00BD2F6D"/>
    <w:rsid w:val="00BD3018"/>
    <w:rsid w:val="00BD444A"/>
    <w:rsid w:val="00BD4A87"/>
    <w:rsid w:val="00BD4D29"/>
    <w:rsid w:val="00BD51EA"/>
    <w:rsid w:val="00BD5B40"/>
    <w:rsid w:val="00BD5D1E"/>
    <w:rsid w:val="00BD5EAB"/>
    <w:rsid w:val="00BD5EE6"/>
    <w:rsid w:val="00BD60A6"/>
    <w:rsid w:val="00BD6468"/>
    <w:rsid w:val="00BD6A4F"/>
    <w:rsid w:val="00BD6D85"/>
    <w:rsid w:val="00BD7306"/>
    <w:rsid w:val="00BD74B7"/>
    <w:rsid w:val="00BD7570"/>
    <w:rsid w:val="00BD7CF6"/>
    <w:rsid w:val="00BD7F61"/>
    <w:rsid w:val="00BE0A7C"/>
    <w:rsid w:val="00BE0FD7"/>
    <w:rsid w:val="00BE1895"/>
    <w:rsid w:val="00BE1E96"/>
    <w:rsid w:val="00BE1EEA"/>
    <w:rsid w:val="00BE2318"/>
    <w:rsid w:val="00BE2749"/>
    <w:rsid w:val="00BE2D48"/>
    <w:rsid w:val="00BE3194"/>
    <w:rsid w:val="00BE388B"/>
    <w:rsid w:val="00BE3C65"/>
    <w:rsid w:val="00BE488E"/>
    <w:rsid w:val="00BE4961"/>
    <w:rsid w:val="00BE49A9"/>
    <w:rsid w:val="00BE5A2F"/>
    <w:rsid w:val="00BE6482"/>
    <w:rsid w:val="00BE66AA"/>
    <w:rsid w:val="00BE677B"/>
    <w:rsid w:val="00BE69A4"/>
    <w:rsid w:val="00BE7003"/>
    <w:rsid w:val="00BE70ED"/>
    <w:rsid w:val="00BE7A86"/>
    <w:rsid w:val="00BE7B56"/>
    <w:rsid w:val="00BF023C"/>
    <w:rsid w:val="00BF0594"/>
    <w:rsid w:val="00BF11FB"/>
    <w:rsid w:val="00BF164D"/>
    <w:rsid w:val="00BF1F60"/>
    <w:rsid w:val="00BF2424"/>
    <w:rsid w:val="00BF2AD1"/>
    <w:rsid w:val="00BF3461"/>
    <w:rsid w:val="00BF46F5"/>
    <w:rsid w:val="00BF4710"/>
    <w:rsid w:val="00BF4AB7"/>
    <w:rsid w:val="00BF4E85"/>
    <w:rsid w:val="00BF4EB0"/>
    <w:rsid w:val="00BF5051"/>
    <w:rsid w:val="00BF5364"/>
    <w:rsid w:val="00BF57A3"/>
    <w:rsid w:val="00BF5CF5"/>
    <w:rsid w:val="00BF6013"/>
    <w:rsid w:val="00BF6415"/>
    <w:rsid w:val="00BF65BB"/>
    <w:rsid w:val="00BF73E3"/>
    <w:rsid w:val="00BF767F"/>
    <w:rsid w:val="00BF7E94"/>
    <w:rsid w:val="00C000DD"/>
    <w:rsid w:val="00C00F89"/>
    <w:rsid w:val="00C010C1"/>
    <w:rsid w:val="00C01E13"/>
    <w:rsid w:val="00C01E59"/>
    <w:rsid w:val="00C01F4B"/>
    <w:rsid w:val="00C02C4B"/>
    <w:rsid w:val="00C02D48"/>
    <w:rsid w:val="00C0399E"/>
    <w:rsid w:val="00C04093"/>
    <w:rsid w:val="00C0417E"/>
    <w:rsid w:val="00C0420C"/>
    <w:rsid w:val="00C0422F"/>
    <w:rsid w:val="00C04C11"/>
    <w:rsid w:val="00C04C82"/>
    <w:rsid w:val="00C0533F"/>
    <w:rsid w:val="00C053AC"/>
    <w:rsid w:val="00C05FAE"/>
    <w:rsid w:val="00C079D1"/>
    <w:rsid w:val="00C07C3F"/>
    <w:rsid w:val="00C07DC1"/>
    <w:rsid w:val="00C100FB"/>
    <w:rsid w:val="00C105BF"/>
    <w:rsid w:val="00C10860"/>
    <w:rsid w:val="00C112EB"/>
    <w:rsid w:val="00C116EB"/>
    <w:rsid w:val="00C122F9"/>
    <w:rsid w:val="00C1262D"/>
    <w:rsid w:val="00C12636"/>
    <w:rsid w:val="00C141CA"/>
    <w:rsid w:val="00C1466E"/>
    <w:rsid w:val="00C14D0F"/>
    <w:rsid w:val="00C152BE"/>
    <w:rsid w:val="00C15544"/>
    <w:rsid w:val="00C15D9E"/>
    <w:rsid w:val="00C16200"/>
    <w:rsid w:val="00C1652F"/>
    <w:rsid w:val="00C16A8C"/>
    <w:rsid w:val="00C1799D"/>
    <w:rsid w:val="00C17CA2"/>
    <w:rsid w:val="00C20F96"/>
    <w:rsid w:val="00C21E7C"/>
    <w:rsid w:val="00C2207A"/>
    <w:rsid w:val="00C225C9"/>
    <w:rsid w:val="00C22874"/>
    <w:rsid w:val="00C2291F"/>
    <w:rsid w:val="00C22E1A"/>
    <w:rsid w:val="00C22E35"/>
    <w:rsid w:val="00C232A0"/>
    <w:rsid w:val="00C239BE"/>
    <w:rsid w:val="00C255D7"/>
    <w:rsid w:val="00C257FC"/>
    <w:rsid w:val="00C25AEB"/>
    <w:rsid w:val="00C264BF"/>
    <w:rsid w:val="00C2678B"/>
    <w:rsid w:val="00C2714B"/>
    <w:rsid w:val="00C277BD"/>
    <w:rsid w:val="00C27F75"/>
    <w:rsid w:val="00C27F9E"/>
    <w:rsid w:val="00C27FA1"/>
    <w:rsid w:val="00C31005"/>
    <w:rsid w:val="00C31774"/>
    <w:rsid w:val="00C318CC"/>
    <w:rsid w:val="00C31DEA"/>
    <w:rsid w:val="00C32DC9"/>
    <w:rsid w:val="00C3368D"/>
    <w:rsid w:val="00C345B4"/>
    <w:rsid w:val="00C350FF"/>
    <w:rsid w:val="00C352A3"/>
    <w:rsid w:val="00C35E4B"/>
    <w:rsid w:val="00C360B4"/>
    <w:rsid w:val="00C37DC0"/>
    <w:rsid w:val="00C4009C"/>
    <w:rsid w:val="00C40178"/>
    <w:rsid w:val="00C40207"/>
    <w:rsid w:val="00C40223"/>
    <w:rsid w:val="00C42430"/>
    <w:rsid w:val="00C42800"/>
    <w:rsid w:val="00C42A3C"/>
    <w:rsid w:val="00C42F9B"/>
    <w:rsid w:val="00C44679"/>
    <w:rsid w:val="00C44F5E"/>
    <w:rsid w:val="00C45603"/>
    <w:rsid w:val="00C45F18"/>
    <w:rsid w:val="00C46448"/>
    <w:rsid w:val="00C46D42"/>
    <w:rsid w:val="00C46E73"/>
    <w:rsid w:val="00C46E9A"/>
    <w:rsid w:val="00C470B8"/>
    <w:rsid w:val="00C4715F"/>
    <w:rsid w:val="00C47313"/>
    <w:rsid w:val="00C4736A"/>
    <w:rsid w:val="00C47453"/>
    <w:rsid w:val="00C47F18"/>
    <w:rsid w:val="00C47FF3"/>
    <w:rsid w:val="00C501FC"/>
    <w:rsid w:val="00C50834"/>
    <w:rsid w:val="00C50869"/>
    <w:rsid w:val="00C51995"/>
    <w:rsid w:val="00C51B89"/>
    <w:rsid w:val="00C51D72"/>
    <w:rsid w:val="00C51F83"/>
    <w:rsid w:val="00C51F98"/>
    <w:rsid w:val="00C529C5"/>
    <w:rsid w:val="00C5303B"/>
    <w:rsid w:val="00C5310D"/>
    <w:rsid w:val="00C531C2"/>
    <w:rsid w:val="00C53286"/>
    <w:rsid w:val="00C537CC"/>
    <w:rsid w:val="00C53A6C"/>
    <w:rsid w:val="00C53DAE"/>
    <w:rsid w:val="00C54D26"/>
    <w:rsid w:val="00C54E3C"/>
    <w:rsid w:val="00C54E55"/>
    <w:rsid w:val="00C5524B"/>
    <w:rsid w:val="00C552FD"/>
    <w:rsid w:val="00C5546D"/>
    <w:rsid w:val="00C5559C"/>
    <w:rsid w:val="00C56852"/>
    <w:rsid w:val="00C56F4C"/>
    <w:rsid w:val="00C57035"/>
    <w:rsid w:val="00C57385"/>
    <w:rsid w:val="00C57D07"/>
    <w:rsid w:val="00C57DFD"/>
    <w:rsid w:val="00C6041A"/>
    <w:rsid w:val="00C608A9"/>
    <w:rsid w:val="00C612B7"/>
    <w:rsid w:val="00C61523"/>
    <w:rsid w:val="00C61D58"/>
    <w:rsid w:val="00C62111"/>
    <w:rsid w:val="00C624CC"/>
    <w:rsid w:val="00C62765"/>
    <w:rsid w:val="00C6336A"/>
    <w:rsid w:val="00C63514"/>
    <w:rsid w:val="00C63BE1"/>
    <w:rsid w:val="00C640B3"/>
    <w:rsid w:val="00C643C1"/>
    <w:rsid w:val="00C64B3B"/>
    <w:rsid w:val="00C65E9F"/>
    <w:rsid w:val="00C65EF1"/>
    <w:rsid w:val="00C6604F"/>
    <w:rsid w:val="00C6606F"/>
    <w:rsid w:val="00C66140"/>
    <w:rsid w:val="00C675F8"/>
    <w:rsid w:val="00C67ED6"/>
    <w:rsid w:val="00C701D3"/>
    <w:rsid w:val="00C705EB"/>
    <w:rsid w:val="00C705F5"/>
    <w:rsid w:val="00C70610"/>
    <w:rsid w:val="00C7126D"/>
    <w:rsid w:val="00C7156F"/>
    <w:rsid w:val="00C722FB"/>
    <w:rsid w:val="00C735D2"/>
    <w:rsid w:val="00C739E3"/>
    <w:rsid w:val="00C73F66"/>
    <w:rsid w:val="00C7463E"/>
    <w:rsid w:val="00C74A02"/>
    <w:rsid w:val="00C74ADD"/>
    <w:rsid w:val="00C74B93"/>
    <w:rsid w:val="00C74C83"/>
    <w:rsid w:val="00C7596A"/>
    <w:rsid w:val="00C75B3C"/>
    <w:rsid w:val="00C76070"/>
    <w:rsid w:val="00C76882"/>
    <w:rsid w:val="00C76CCE"/>
    <w:rsid w:val="00C76E5D"/>
    <w:rsid w:val="00C76F05"/>
    <w:rsid w:val="00C77317"/>
    <w:rsid w:val="00C7770A"/>
    <w:rsid w:val="00C77E37"/>
    <w:rsid w:val="00C80024"/>
    <w:rsid w:val="00C80795"/>
    <w:rsid w:val="00C81180"/>
    <w:rsid w:val="00C81DF6"/>
    <w:rsid w:val="00C822DF"/>
    <w:rsid w:val="00C82AD3"/>
    <w:rsid w:val="00C82BFF"/>
    <w:rsid w:val="00C82C14"/>
    <w:rsid w:val="00C830DE"/>
    <w:rsid w:val="00C83A2D"/>
    <w:rsid w:val="00C83EFA"/>
    <w:rsid w:val="00C84974"/>
    <w:rsid w:val="00C856BE"/>
    <w:rsid w:val="00C859BC"/>
    <w:rsid w:val="00C85C09"/>
    <w:rsid w:val="00C861A3"/>
    <w:rsid w:val="00C8649E"/>
    <w:rsid w:val="00C86C05"/>
    <w:rsid w:val="00C87472"/>
    <w:rsid w:val="00C874EB"/>
    <w:rsid w:val="00C87809"/>
    <w:rsid w:val="00C87DF7"/>
    <w:rsid w:val="00C9009A"/>
    <w:rsid w:val="00C90611"/>
    <w:rsid w:val="00C91137"/>
    <w:rsid w:val="00C91780"/>
    <w:rsid w:val="00C91EF7"/>
    <w:rsid w:val="00C93529"/>
    <w:rsid w:val="00C942EB"/>
    <w:rsid w:val="00C9470D"/>
    <w:rsid w:val="00C95271"/>
    <w:rsid w:val="00C952A9"/>
    <w:rsid w:val="00C95380"/>
    <w:rsid w:val="00C95403"/>
    <w:rsid w:val="00C95B6C"/>
    <w:rsid w:val="00C95F0E"/>
    <w:rsid w:val="00C97792"/>
    <w:rsid w:val="00C97CDB"/>
    <w:rsid w:val="00CA0111"/>
    <w:rsid w:val="00CA0410"/>
    <w:rsid w:val="00CA049E"/>
    <w:rsid w:val="00CA0A4E"/>
    <w:rsid w:val="00CA180C"/>
    <w:rsid w:val="00CA24D2"/>
    <w:rsid w:val="00CA262A"/>
    <w:rsid w:val="00CA3697"/>
    <w:rsid w:val="00CA3C73"/>
    <w:rsid w:val="00CA3EA0"/>
    <w:rsid w:val="00CA4F60"/>
    <w:rsid w:val="00CA50C4"/>
    <w:rsid w:val="00CA5808"/>
    <w:rsid w:val="00CA5C44"/>
    <w:rsid w:val="00CA5C86"/>
    <w:rsid w:val="00CA5D39"/>
    <w:rsid w:val="00CA5E15"/>
    <w:rsid w:val="00CA6B40"/>
    <w:rsid w:val="00CB10C9"/>
    <w:rsid w:val="00CB16D1"/>
    <w:rsid w:val="00CB2305"/>
    <w:rsid w:val="00CB2A12"/>
    <w:rsid w:val="00CB2C98"/>
    <w:rsid w:val="00CB33D5"/>
    <w:rsid w:val="00CB35D2"/>
    <w:rsid w:val="00CB45D1"/>
    <w:rsid w:val="00CB462D"/>
    <w:rsid w:val="00CB4B5A"/>
    <w:rsid w:val="00CB4D22"/>
    <w:rsid w:val="00CB5A7F"/>
    <w:rsid w:val="00CB690A"/>
    <w:rsid w:val="00CB7665"/>
    <w:rsid w:val="00CC04EB"/>
    <w:rsid w:val="00CC0B05"/>
    <w:rsid w:val="00CC2761"/>
    <w:rsid w:val="00CC323C"/>
    <w:rsid w:val="00CC326C"/>
    <w:rsid w:val="00CC3A14"/>
    <w:rsid w:val="00CC3CA3"/>
    <w:rsid w:val="00CC4BCB"/>
    <w:rsid w:val="00CC4DA3"/>
    <w:rsid w:val="00CC4EBE"/>
    <w:rsid w:val="00CC57D7"/>
    <w:rsid w:val="00CC59D9"/>
    <w:rsid w:val="00CC5DC4"/>
    <w:rsid w:val="00CC616A"/>
    <w:rsid w:val="00CC6436"/>
    <w:rsid w:val="00CD01FD"/>
    <w:rsid w:val="00CD0D0F"/>
    <w:rsid w:val="00CD11E2"/>
    <w:rsid w:val="00CD1507"/>
    <w:rsid w:val="00CD1D15"/>
    <w:rsid w:val="00CD36A9"/>
    <w:rsid w:val="00CD374E"/>
    <w:rsid w:val="00CD3C9C"/>
    <w:rsid w:val="00CD52FD"/>
    <w:rsid w:val="00CD5338"/>
    <w:rsid w:val="00CD549D"/>
    <w:rsid w:val="00CD5EA1"/>
    <w:rsid w:val="00CD732E"/>
    <w:rsid w:val="00CD75C6"/>
    <w:rsid w:val="00CD7C14"/>
    <w:rsid w:val="00CD7FF5"/>
    <w:rsid w:val="00CE06B1"/>
    <w:rsid w:val="00CE161B"/>
    <w:rsid w:val="00CE1DA5"/>
    <w:rsid w:val="00CE1F0C"/>
    <w:rsid w:val="00CE25DD"/>
    <w:rsid w:val="00CE2889"/>
    <w:rsid w:val="00CE2A3C"/>
    <w:rsid w:val="00CE2BA8"/>
    <w:rsid w:val="00CE301A"/>
    <w:rsid w:val="00CE39A6"/>
    <w:rsid w:val="00CE42E5"/>
    <w:rsid w:val="00CE46BA"/>
    <w:rsid w:val="00CE4990"/>
    <w:rsid w:val="00CE4AEA"/>
    <w:rsid w:val="00CE55A2"/>
    <w:rsid w:val="00CE5D53"/>
    <w:rsid w:val="00CE6112"/>
    <w:rsid w:val="00CE64F0"/>
    <w:rsid w:val="00CE6527"/>
    <w:rsid w:val="00CE69C8"/>
    <w:rsid w:val="00CE6E69"/>
    <w:rsid w:val="00CE70E6"/>
    <w:rsid w:val="00CE71A6"/>
    <w:rsid w:val="00CE731A"/>
    <w:rsid w:val="00CF06B0"/>
    <w:rsid w:val="00CF091E"/>
    <w:rsid w:val="00CF0AA3"/>
    <w:rsid w:val="00CF171F"/>
    <w:rsid w:val="00CF1878"/>
    <w:rsid w:val="00CF1DC9"/>
    <w:rsid w:val="00CF1E99"/>
    <w:rsid w:val="00CF273B"/>
    <w:rsid w:val="00CF2752"/>
    <w:rsid w:val="00CF28A5"/>
    <w:rsid w:val="00CF2D6C"/>
    <w:rsid w:val="00CF2EC5"/>
    <w:rsid w:val="00CF36C6"/>
    <w:rsid w:val="00CF4D3E"/>
    <w:rsid w:val="00CF5339"/>
    <w:rsid w:val="00CF5ED0"/>
    <w:rsid w:val="00CF64DC"/>
    <w:rsid w:val="00CF734E"/>
    <w:rsid w:val="00CF7606"/>
    <w:rsid w:val="00CF76E2"/>
    <w:rsid w:val="00CF76E5"/>
    <w:rsid w:val="00D0052D"/>
    <w:rsid w:val="00D00BF0"/>
    <w:rsid w:val="00D00C42"/>
    <w:rsid w:val="00D011D5"/>
    <w:rsid w:val="00D0140E"/>
    <w:rsid w:val="00D01438"/>
    <w:rsid w:val="00D014E1"/>
    <w:rsid w:val="00D0150F"/>
    <w:rsid w:val="00D01575"/>
    <w:rsid w:val="00D0209F"/>
    <w:rsid w:val="00D02BC7"/>
    <w:rsid w:val="00D02FEE"/>
    <w:rsid w:val="00D038D7"/>
    <w:rsid w:val="00D03BDE"/>
    <w:rsid w:val="00D03C2A"/>
    <w:rsid w:val="00D052D8"/>
    <w:rsid w:val="00D05408"/>
    <w:rsid w:val="00D059B3"/>
    <w:rsid w:val="00D06EA1"/>
    <w:rsid w:val="00D06F3F"/>
    <w:rsid w:val="00D0754C"/>
    <w:rsid w:val="00D1079A"/>
    <w:rsid w:val="00D107FA"/>
    <w:rsid w:val="00D10B32"/>
    <w:rsid w:val="00D115AC"/>
    <w:rsid w:val="00D11D5F"/>
    <w:rsid w:val="00D1253D"/>
    <w:rsid w:val="00D13472"/>
    <w:rsid w:val="00D1509A"/>
    <w:rsid w:val="00D1653E"/>
    <w:rsid w:val="00D16C87"/>
    <w:rsid w:val="00D16EF2"/>
    <w:rsid w:val="00D20688"/>
    <w:rsid w:val="00D21332"/>
    <w:rsid w:val="00D21F39"/>
    <w:rsid w:val="00D21FB1"/>
    <w:rsid w:val="00D223EA"/>
    <w:rsid w:val="00D235E1"/>
    <w:rsid w:val="00D23D0A"/>
    <w:rsid w:val="00D241AD"/>
    <w:rsid w:val="00D24454"/>
    <w:rsid w:val="00D2446B"/>
    <w:rsid w:val="00D24AE0"/>
    <w:rsid w:val="00D24C54"/>
    <w:rsid w:val="00D257BF"/>
    <w:rsid w:val="00D26329"/>
    <w:rsid w:val="00D27637"/>
    <w:rsid w:val="00D27FCB"/>
    <w:rsid w:val="00D30398"/>
    <w:rsid w:val="00D305EB"/>
    <w:rsid w:val="00D3079F"/>
    <w:rsid w:val="00D3089D"/>
    <w:rsid w:val="00D30AD2"/>
    <w:rsid w:val="00D31BD5"/>
    <w:rsid w:val="00D31D92"/>
    <w:rsid w:val="00D324AE"/>
    <w:rsid w:val="00D3265B"/>
    <w:rsid w:val="00D33619"/>
    <w:rsid w:val="00D347F2"/>
    <w:rsid w:val="00D34B3C"/>
    <w:rsid w:val="00D35B04"/>
    <w:rsid w:val="00D36800"/>
    <w:rsid w:val="00D36903"/>
    <w:rsid w:val="00D37D2C"/>
    <w:rsid w:val="00D4016D"/>
    <w:rsid w:val="00D406F0"/>
    <w:rsid w:val="00D40E3F"/>
    <w:rsid w:val="00D416F0"/>
    <w:rsid w:val="00D41D96"/>
    <w:rsid w:val="00D427E1"/>
    <w:rsid w:val="00D42C2D"/>
    <w:rsid w:val="00D44333"/>
    <w:rsid w:val="00D444E4"/>
    <w:rsid w:val="00D44C82"/>
    <w:rsid w:val="00D44CAF"/>
    <w:rsid w:val="00D45757"/>
    <w:rsid w:val="00D45C66"/>
    <w:rsid w:val="00D4666B"/>
    <w:rsid w:val="00D4753C"/>
    <w:rsid w:val="00D47706"/>
    <w:rsid w:val="00D47DCB"/>
    <w:rsid w:val="00D509D2"/>
    <w:rsid w:val="00D509F7"/>
    <w:rsid w:val="00D50C8A"/>
    <w:rsid w:val="00D50E0B"/>
    <w:rsid w:val="00D50F10"/>
    <w:rsid w:val="00D512C2"/>
    <w:rsid w:val="00D53C19"/>
    <w:rsid w:val="00D53D89"/>
    <w:rsid w:val="00D543F2"/>
    <w:rsid w:val="00D554F5"/>
    <w:rsid w:val="00D56971"/>
    <w:rsid w:val="00D57090"/>
    <w:rsid w:val="00D57304"/>
    <w:rsid w:val="00D5778B"/>
    <w:rsid w:val="00D57815"/>
    <w:rsid w:val="00D57E96"/>
    <w:rsid w:val="00D60015"/>
    <w:rsid w:val="00D60877"/>
    <w:rsid w:val="00D608EC"/>
    <w:rsid w:val="00D60C41"/>
    <w:rsid w:val="00D60DA7"/>
    <w:rsid w:val="00D61032"/>
    <w:rsid w:val="00D61F7D"/>
    <w:rsid w:val="00D6221B"/>
    <w:rsid w:val="00D62AC2"/>
    <w:rsid w:val="00D63743"/>
    <w:rsid w:val="00D63BC3"/>
    <w:rsid w:val="00D64859"/>
    <w:rsid w:val="00D6502E"/>
    <w:rsid w:val="00D66002"/>
    <w:rsid w:val="00D66589"/>
    <w:rsid w:val="00D676D0"/>
    <w:rsid w:val="00D67BC5"/>
    <w:rsid w:val="00D70998"/>
    <w:rsid w:val="00D7154B"/>
    <w:rsid w:val="00D71825"/>
    <w:rsid w:val="00D72028"/>
    <w:rsid w:val="00D72281"/>
    <w:rsid w:val="00D727EF"/>
    <w:rsid w:val="00D72878"/>
    <w:rsid w:val="00D72BA6"/>
    <w:rsid w:val="00D72F06"/>
    <w:rsid w:val="00D731D5"/>
    <w:rsid w:val="00D732ED"/>
    <w:rsid w:val="00D73E59"/>
    <w:rsid w:val="00D73F82"/>
    <w:rsid w:val="00D74923"/>
    <w:rsid w:val="00D75063"/>
    <w:rsid w:val="00D75262"/>
    <w:rsid w:val="00D752A9"/>
    <w:rsid w:val="00D75493"/>
    <w:rsid w:val="00D757E7"/>
    <w:rsid w:val="00D758FC"/>
    <w:rsid w:val="00D76214"/>
    <w:rsid w:val="00D76665"/>
    <w:rsid w:val="00D77057"/>
    <w:rsid w:val="00D77D0C"/>
    <w:rsid w:val="00D77DF3"/>
    <w:rsid w:val="00D801C2"/>
    <w:rsid w:val="00D80D56"/>
    <w:rsid w:val="00D80FA1"/>
    <w:rsid w:val="00D80FA5"/>
    <w:rsid w:val="00D8104D"/>
    <w:rsid w:val="00D8127D"/>
    <w:rsid w:val="00D81909"/>
    <w:rsid w:val="00D82AA0"/>
    <w:rsid w:val="00D8364C"/>
    <w:rsid w:val="00D836D1"/>
    <w:rsid w:val="00D84337"/>
    <w:rsid w:val="00D843BA"/>
    <w:rsid w:val="00D84546"/>
    <w:rsid w:val="00D848A4"/>
    <w:rsid w:val="00D84B26"/>
    <w:rsid w:val="00D84D84"/>
    <w:rsid w:val="00D852AC"/>
    <w:rsid w:val="00D86165"/>
    <w:rsid w:val="00D86401"/>
    <w:rsid w:val="00D86C54"/>
    <w:rsid w:val="00D900C9"/>
    <w:rsid w:val="00D900D9"/>
    <w:rsid w:val="00D900F7"/>
    <w:rsid w:val="00D90770"/>
    <w:rsid w:val="00D92D09"/>
    <w:rsid w:val="00D92E67"/>
    <w:rsid w:val="00D92F7A"/>
    <w:rsid w:val="00D94784"/>
    <w:rsid w:val="00D947D7"/>
    <w:rsid w:val="00D95091"/>
    <w:rsid w:val="00D95213"/>
    <w:rsid w:val="00D955F3"/>
    <w:rsid w:val="00D956D4"/>
    <w:rsid w:val="00D95FF7"/>
    <w:rsid w:val="00D962AE"/>
    <w:rsid w:val="00D96543"/>
    <w:rsid w:val="00D96655"/>
    <w:rsid w:val="00D96A0A"/>
    <w:rsid w:val="00D9733F"/>
    <w:rsid w:val="00D974FB"/>
    <w:rsid w:val="00DA0555"/>
    <w:rsid w:val="00DA0EA3"/>
    <w:rsid w:val="00DA2C55"/>
    <w:rsid w:val="00DA2FEA"/>
    <w:rsid w:val="00DA4022"/>
    <w:rsid w:val="00DA4138"/>
    <w:rsid w:val="00DA4292"/>
    <w:rsid w:val="00DA5379"/>
    <w:rsid w:val="00DA54B4"/>
    <w:rsid w:val="00DA69FA"/>
    <w:rsid w:val="00DA7480"/>
    <w:rsid w:val="00DB0701"/>
    <w:rsid w:val="00DB0981"/>
    <w:rsid w:val="00DB0BBB"/>
    <w:rsid w:val="00DB19CD"/>
    <w:rsid w:val="00DB1B0E"/>
    <w:rsid w:val="00DB1EF2"/>
    <w:rsid w:val="00DB2E57"/>
    <w:rsid w:val="00DB2F58"/>
    <w:rsid w:val="00DB2FBD"/>
    <w:rsid w:val="00DB32A9"/>
    <w:rsid w:val="00DB414D"/>
    <w:rsid w:val="00DB4C57"/>
    <w:rsid w:val="00DB506F"/>
    <w:rsid w:val="00DB5887"/>
    <w:rsid w:val="00DB604F"/>
    <w:rsid w:val="00DB617A"/>
    <w:rsid w:val="00DB6264"/>
    <w:rsid w:val="00DB640A"/>
    <w:rsid w:val="00DB667E"/>
    <w:rsid w:val="00DB6E64"/>
    <w:rsid w:val="00DB7F29"/>
    <w:rsid w:val="00DC0495"/>
    <w:rsid w:val="00DC0A14"/>
    <w:rsid w:val="00DC1BFA"/>
    <w:rsid w:val="00DC251E"/>
    <w:rsid w:val="00DC25D5"/>
    <w:rsid w:val="00DC25DF"/>
    <w:rsid w:val="00DC2C93"/>
    <w:rsid w:val="00DC2F22"/>
    <w:rsid w:val="00DC3305"/>
    <w:rsid w:val="00DC3816"/>
    <w:rsid w:val="00DC3CA4"/>
    <w:rsid w:val="00DC3D48"/>
    <w:rsid w:val="00DC41EB"/>
    <w:rsid w:val="00DC4BE0"/>
    <w:rsid w:val="00DC5027"/>
    <w:rsid w:val="00DC5AE0"/>
    <w:rsid w:val="00DC6155"/>
    <w:rsid w:val="00DC629C"/>
    <w:rsid w:val="00DC66B6"/>
    <w:rsid w:val="00DC740C"/>
    <w:rsid w:val="00DC7706"/>
    <w:rsid w:val="00DC7CDA"/>
    <w:rsid w:val="00DD07B0"/>
    <w:rsid w:val="00DD0AD7"/>
    <w:rsid w:val="00DD0ECE"/>
    <w:rsid w:val="00DD2F03"/>
    <w:rsid w:val="00DD3404"/>
    <w:rsid w:val="00DD380A"/>
    <w:rsid w:val="00DD3CD0"/>
    <w:rsid w:val="00DD3D06"/>
    <w:rsid w:val="00DD410F"/>
    <w:rsid w:val="00DD4945"/>
    <w:rsid w:val="00DD49CB"/>
    <w:rsid w:val="00DD4B00"/>
    <w:rsid w:val="00DD4CE2"/>
    <w:rsid w:val="00DD612C"/>
    <w:rsid w:val="00DD68D3"/>
    <w:rsid w:val="00DD6BAA"/>
    <w:rsid w:val="00DD7035"/>
    <w:rsid w:val="00DE19D5"/>
    <w:rsid w:val="00DE1AB3"/>
    <w:rsid w:val="00DE1D3D"/>
    <w:rsid w:val="00DE239B"/>
    <w:rsid w:val="00DE24D3"/>
    <w:rsid w:val="00DE296D"/>
    <w:rsid w:val="00DE341D"/>
    <w:rsid w:val="00DE3E3F"/>
    <w:rsid w:val="00DE3F07"/>
    <w:rsid w:val="00DE46CF"/>
    <w:rsid w:val="00DE475D"/>
    <w:rsid w:val="00DE4B7F"/>
    <w:rsid w:val="00DE6B68"/>
    <w:rsid w:val="00DE71BF"/>
    <w:rsid w:val="00DE7365"/>
    <w:rsid w:val="00DE7531"/>
    <w:rsid w:val="00DE7F9A"/>
    <w:rsid w:val="00DF021B"/>
    <w:rsid w:val="00DF05AF"/>
    <w:rsid w:val="00DF0BCD"/>
    <w:rsid w:val="00DF1162"/>
    <w:rsid w:val="00DF1B09"/>
    <w:rsid w:val="00DF23FC"/>
    <w:rsid w:val="00DF252E"/>
    <w:rsid w:val="00DF32E0"/>
    <w:rsid w:val="00DF371C"/>
    <w:rsid w:val="00DF3AE8"/>
    <w:rsid w:val="00DF4190"/>
    <w:rsid w:val="00DF41A5"/>
    <w:rsid w:val="00DF4F94"/>
    <w:rsid w:val="00DF78CA"/>
    <w:rsid w:val="00DF7C17"/>
    <w:rsid w:val="00E0018D"/>
    <w:rsid w:val="00E002BB"/>
    <w:rsid w:val="00E00420"/>
    <w:rsid w:val="00E005EC"/>
    <w:rsid w:val="00E00CED"/>
    <w:rsid w:val="00E01D80"/>
    <w:rsid w:val="00E01F1D"/>
    <w:rsid w:val="00E030C7"/>
    <w:rsid w:val="00E04E73"/>
    <w:rsid w:val="00E05529"/>
    <w:rsid w:val="00E0559B"/>
    <w:rsid w:val="00E06283"/>
    <w:rsid w:val="00E06C30"/>
    <w:rsid w:val="00E06C93"/>
    <w:rsid w:val="00E077D9"/>
    <w:rsid w:val="00E07978"/>
    <w:rsid w:val="00E10164"/>
    <w:rsid w:val="00E102E1"/>
    <w:rsid w:val="00E1060A"/>
    <w:rsid w:val="00E10941"/>
    <w:rsid w:val="00E10CBD"/>
    <w:rsid w:val="00E10F4E"/>
    <w:rsid w:val="00E117C9"/>
    <w:rsid w:val="00E120D8"/>
    <w:rsid w:val="00E12422"/>
    <w:rsid w:val="00E13896"/>
    <w:rsid w:val="00E13970"/>
    <w:rsid w:val="00E141CE"/>
    <w:rsid w:val="00E144BE"/>
    <w:rsid w:val="00E1452C"/>
    <w:rsid w:val="00E14AF1"/>
    <w:rsid w:val="00E14DEC"/>
    <w:rsid w:val="00E14F0C"/>
    <w:rsid w:val="00E15252"/>
    <w:rsid w:val="00E15360"/>
    <w:rsid w:val="00E15495"/>
    <w:rsid w:val="00E15CBB"/>
    <w:rsid w:val="00E15E7C"/>
    <w:rsid w:val="00E16C88"/>
    <w:rsid w:val="00E17B46"/>
    <w:rsid w:val="00E17CC9"/>
    <w:rsid w:val="00E20171"/>
    <w:rsid w:val="00E216BC"/>
    <w:rsid w:val="00E21C1F"/>
    <w:rsid w:val="00E21C46"/>
    <w:rsid w:val="00E21F8F"/>
    <w:rsid w:val="00E22260"/>
    <w:rsid w:val="00E224B8"/>
    <w:rsid w:val="00E228D8"/>
    <w:rsid w:val="00E238BD"/>
    <w:rsid w:val="00E23E8F"/>
    <w:rsid w:val="00E2402E"/>
    <w:rsid w:val="00E2416D"/>
    <w:rsid w:val="00E2466E"/>
    <w:rsid w:val="00E24C2C"/>
    <w:rsid w:val="00E24EC1"/>
    <w:rsid w:val="00E2551A"/>
    <w:rsid w:val="00E25781"/>
    <w:rsid w:val="00E2592D"/>
    <w:rsid w:val="00E2630A"/>
    <w:rsid w:val="00E2699E"/>
    <w:rsid w:val="00E275BA"/>
    <w:rsid w:val="00E2791A"/>
    <w:rsid w:val="00E2A9E6"/>
    <w:rsid w:val="00E3039D"/>
    <w:rsid w:val="00E31439"/>
    <w:rsid w:val="00E31A77"/>
    <w:rsid w:val="00E32027"/>
    <w:rsid w:val="00E3275F"/>
    <w:rsid w:val="00E32DA6"/>
    <w:rsid w:val="00E33064"/>
    <w:rsid w:val="00E34146"/>
    <w:rsid w:val="00E35A42"/>
    <w:rsid w:val="00E35D5E"/>
    <w:rsid w:val="00E364DE"/>
    <w:rsid w:val="00E36CE9"/>
    <w:rsid w:val="00E3736E"/>
    <w:rsid w:val="00E37FBB"/>
    <w:rsid w:val="00E402CD"/>
    <w:rsid w:val="00E406FC"/>
    <w:rsid w:val="00E40792"/>
    <w:rsid w:val="00E407C6"/>
    <w:rsid w:val="00E40CAD"/>
    <w:rsid w:val="00E4143E"/>
    <w:rsid w:val="00E4151F"/>
    <w:rsid w:val="00E4182F"/>
    <w:rsid w:val="00E42D9D"/>
    <w:rsid w:val="00E42E7E"/>
    <w:rsid w:val="00E433DD"/>
    <w:rsid w:val="00E4359F"/>
    <w:rsid w:val="00E436C8"/>
    <w:rsid w:val="00E441AB"/>
    <w:rsid w:val="00E44C80"/>
    <w:rsid w:val="00E44F0C"/>
    <w:rsid w:val="00E45425"/>
    <w:rsid w:val="00E45529"/>
    <w:rsid w:val="00E455F6"/>
    <w:rsid w:val="00E45BC8"/>
    <w:rsid w:val="00E45DB9"/>
    <w:rsid w:val="00E469F0"/>
    <w:rsid w:val="00E46B6C"/>
    <w:rsid w:val="00E47A0A"/>
    <w:rsid w:val="00E5066E"/>
    <w:rsid w:val="00E508F6"/>
    <w:rsid w:val="00E512DB"/>
    <w:rsid w:val="00E51312"/>
    <w:rsid w:val="00E51B16"/>
    <w:rsid w:val="00E51F38"/>
    <w:rsid w:val="00E5270B"/>
    <w:rsid w:val="00E52C0F"/>
    <w:rsid w:val="00E52EB5"/>
    <w:rsid w:val="00E53008"/>
    <w:rsid w:val="00E540FA"/>
    <w:rsid w:val="00E542D1"/>
    <w:rsid w:val="00E54312"/>
    <w:rsid w:val="00E54724"/>
    <w:rsid w:val="00E54E54"/>
    <w:rsid w:val="00E56A02"/>
    <w:rsid w:val="00E56A0B"/>
    <w:rsid w:val="00E570CB"/>
    <w:rsid w:val="00E57152"/>
    <w:rsid w:val="00E574BB"/>
    <w:rsid w:val="00E6037B"/>
    <w:rsid w:val="00E60929"/>
    <w:rsid w:val="00E60A41"/>
    <w:rsid w:val="00E60BD3"/>
    <w:rsid w:val="00E60F93"/>
    <w:rsid w:val="00E619F5"/>
    <w:rsid w:val="00E61F33"/>
    <w:rsid w:val="00E6236A"/>
    <w:rsid w:val="00E62489"/>
    <w:rsid w:val="00E63A57"/>
    <w:rsid w:val="00E63CB9"/>
    <w:rsid w:val="00E6432B"/>
    <w:rsid w:val="00E64969"/>
    <w:rsid w:val="00E6496E"/>
    <w:rsid w:val="00E64DE9"/>
    <w:rsid w:val="00E65215"/>
    <w:rsid w:val="00E653D2"/>
    <w:rsid w:val="00E65E60"/>
    <w:rsid w:val="00E65F7F"/>
    <w:rsid w:val="00E6784C"/>
    <w:rsid w:val="00E6792E"/>
    <w:rsid w:val="00E6799E"/>
    <w:rsid w:val="00E67C45"/>
    <w:rsid w:val="00E67CAF"/>
    <w:rsid w:val="00E67CCF"/>
    <w:rsid w:val="00E67E82"/>
    <w:rsid w:val="00E67FD7"/>
    <w:rsid w:val="00E701F8"/>
    <w:rsid w:val="00E70246"/>
    <w:rsid w:val="00E70527"/>
    <w:rsid w:val="00E708CC"/>
    <w:rsid w:val="00E708F4"/>
    <w:rsid w:val="00E721E0"/>
    <w:rsid w:val="00E72AEB"/>
    <w:rsid w:val="00E72DA0"/>
    <w:rsid w:val="00E73058"/>
    <w:rsid w:val="00E738E9"/>
    <w:rsid w:val="00E7391B"/>
    <w:rsid w:val="00E73A63"/>
    <w:rsid w:val="00E7420A"/>
    <w:rsid w:val="00E744A0"/>
    <w:rsid w:val="00E74BB8"/>
    <w:rsid w:val="00E74C6F"/>
    <w:rsid w:val="00E75ACB"/>
    <w:rsid w:val="00E75B4D"/>
    <w:rsid w:val="00E75B7D"/>
    <w:rsid w:val="00E7620F"/>
    <w:rsid w:val="00E7652F"/>
    <w:rsid w:val="00E7653C"/>
    <w:rsid w:val="00E76941"/>
    <w:rsid w:val="00E76B9C"/>
    <w:rsid w:val="00E7707F"/>
    <w:rsid w:val="00E77307"/>
    <w:rsid w:val="00E77BCD"/>
    <w:rsid w:val="00E8106B"/>
    <w:rsid w:val="00E8114B"/>
    <w:rsid w:val="00E81277"/>
    <w:rsid w:val="00E81A0A"/>
    <w:rsid w:val="00E81AAB"/>
    <w:rsid w:val="00E81E86"/>
    <w:rsid w:val="00E81EE6"/>
    <w:rsid w:val="00E82445"/>
    <w:rsid w:val="00E82EDC"/>
    <w:rsid w:val="00E83B06"/>
    <w:rsid w:val="00E83BCC"/>
    <w:rsid w:val="00E84175"/>
    <w:rsid w:val="00E844ED"/>
    <w:rsid w:val="00E84A9E"/>
    <w:rsid w:val="00E85497"/>
    <w:rsid w:val="00E8595A"/>
    <w:rsid w:val="00E8683E"/>
    <w:rsid w:val="00E87B70"/>
    <w:rsid w:val="00E87C3D"/>
    <w:rsid w:val="00E90089"/>
    <w:rsid w:val="00E902C3"/>
    <w:rsid w:val="00E9035A"/>
    <w:rsid w:val="00E90F47"/>
    <w:rsid w:val="00E930A9"/>
    <w:rsid w:val="00E93C39"/>
    <w:rsid w:val="00E94361"/>
    <w:rsid w:val="00E9479F"/>
    <w:rsid w:val="00E947F2"/>
    <w:rsid w:val="00E9485C"/>
    <w:rsid w:val="00E94DC7"/>
    <w:rsid w:val="00E953C9"/>
    <w:rsid w:val="00E95AE1"/>
    <w:rsid w:val="00E96224"/>
    <w:rsid w:val="00E9709F"/>
    <w:rsid w:val="00E97781"/>
    <w:rsid w:val="00E97C3A"/>
    <w:rsid w:val="00EA0A72"/>
    <w:rsid w:val="00EA2563"/>
    <w:rsid w:val="00EA2655"/>
    <w:rsid w:val="00EA372F"/>
    <w:rsid w:val="00EA3C8C"/>
    <w:rsid w:val="00EA43E1"/>
    <w:rsid w:val="00EA4880"/>
    <w:rsid w:val="00EA529C"/>
    <w:rsid w:val="00EA558C"/>
    <w:rsid w:val="00EA58BE"/>
    <w:rsid w:val="00EA62D6"/>
    <w:rsid w:val="00EA65EE"/>
    <w:rsid w:val="00EA6B63"/>
    <w:rsid w:val="00EA7755"/>
    <w:rsid w:val="00EA79C4"/>
    <w:rsid w:val="00EA7BE4"/>
    <w:rsid w:val="00EA7D22"/>
    <w:rsid w:val="00EB02DD"/>
    <w:rsid w:val="00EB072E"/>
    <w:rsid w:val="00EB0810"/>
    <w:rsid w:val="00EB0AD0"/>
    <w:rsid w:val="00EB11CA"/>
    <w:rsid w:val="00EB1296"/>
    <w:rsid w:val="00EB1D23"/>
    <w:rsid w:val="00EB241F"/>
    <w:rsid w:val="00EB24F0"/>
    <w:rsid w:val="00EB29ED"/>
    <w:rsid w:val="00EB2C76"/>
    <w:rsid w:val="00EB318C"/>
    <w:rsid w:val="00EB34C5"/>
    <w:rsid w:val="00EB46F0"/>
    <w:rsid w:val="00EB4F6C"/>
    <w:rsid w:val="00EB58F8"/>
    <w:rsid w:val="00EB5A8A"/>
    <w:rsid w:val="00EB619B"/>
    <w:rsid w:val="00EB77E0"/>
    <w:rsid w:val="00EC015E"/>
    <w:rsid w:val="00EC02CA"/>
    <w:rsid w:val="00EC1040"/>
    <w:rsid w:val="00EC108E"/>
    <w:rsid w:val="00EC19FB"/>
    <w:rsid w:val="00EC1EE3"/>
    <w:rsid w:val="00EC2205"/>
    <w:rsid w:val="00EC2274"/>
    <w:rsid w:val="00EC29FF"/>
    <w:rsid w:val="00EC3D20"/>
    <w:rsid w:val="00EC4C18"/>
    <w:rsid w:val="00EC5543"/>
    <w:rsid w:val="00EC5983"/>
    <w:rsid w:val="00EC615E"/>
    <w:rsid w:val="00EC6B3A"/>
    <w:rsid w:val="00EC7940"/>
    <w:rsid w:val="00EC7F06"/>
    <w:rsid w:val="00ED0792"/>
    <w:rsid w:val="00ED11CC"/>
    <w:rsid w:val="00ED1630"/>
    <w:rsid w:val="00ED2C76"/>
    <w:rsid w:val="00ED3858"/>
    <w:rsid w:val="00ED42AC"/>
    <w:rsid w:val="00ED4EA7"/>
    <w:rsid w:val="00ED542E"/>
    <w:rsid w:val="00ED56BC"/>
    <w:rsid w:val="00ED5979"/>
    <w:rsid w:val="00ED5D8E"/>
    <w:rsid w:val="00ED6571"/>
    <w:rsid w:val="00ED65BE"/>
    <w:rsid w:val="00ED66F9"/>
    <w:rsid w:val="00ED6EC7"/>
    <w:rsid w:val="00ED732F"/>
    <w:rsid w:val="00ED7E57"/>
    <w:rsid w:val="00EE0CB3"/>
    <w:rsid w:val="00EE0EE6"/>
    <w:rsid w:val="00EE161E"/>
    <w:rsid w:val="00EE20DC"/>
    <w:rsid w:val="00EE460C"/>
    <w:rsid w:val="00EE4685"/>
    <w:rsid w:val="00EE550E"/>
    <w:rsid w:val="00EE57BE"/>
    <w:rsid w:val="00EE607F"/>
    <w:rsid w:val="00EE661B"/>
    <w:rsid w:val="00EE6FDD"/>
    <w:rsid w:val="00EE6FEC"/>
    <w:rsid w:val="00EE7C82"/>
    <w:rsid w:val="00EE7D00"/>
    <w:rsid w:val="00EE7EE0"/>
    <w:rsid w:val="00EE7F60"/>
    <w:rsid w:val="00EF004A"/>
    <w:rsid w:val="00EF0B78"/>
    <w:rsid w:val="00EF0F55"/>
    <w:rsid w:val="00EF103D"/>
    <w:rsid w:val="00EF1252"/>
    <w:rsid w:val="00EF1737"/>
    <w:rsid w:val="00EF277E"/>
    <w:rsid w:val="00EF346A"/>
    <w:rsid w:val="00EF35A8"/>
    <w:rsid w:val="00EF3CE1"/>
    <w:rsid w:val="00EF3CE7"/>
    <w:rsid w:val="00EF3E90"/>
    <w:rsid w:val="00EF3E9D"/>
    <w:rsid w:val="00EF50A7"/>
    <w:rsid w:val="00EF5145"/>
    <w:rsid w:val="00EF545F"/>
    <w:rsid w:val="00EF5670"/>
    <w:rsid w:val="00EF586E"/>
    <w:rsid w:val="00EF5A22"/>
    <w:rsid w:val="00EF656C"/>
    <w:rsid w:val="00EF6CC2"/>
    <w:rsid w:val="00EF760A"/>
    <w:rsid w:val="00EF7E8C"/>
    <w:rsid w:val="00EF7FE0"/>
    <w:rsid w:val="00F00094"/>
    <w:rsid w:val="00F00CAD"/>
    <w:rsid w:val="00F00E4A"/>
    <w:rsid w:val="00F00F15"/>
    <w:rsid w:val="00F00F4A"/>
    <w:rsid w:val="00F01E3C"/>
    <w:rsid w:val="00F026AF"/>
    <w:rsid w:val="00F026CF"/>
    <w:rsid w:val="00F03544"/>
    <w:rsid w:val="00F0434D"/>
    <w:rsid w:val="00F045B1"/>
    <w:rsid w:val="00F047FB"/>
    <w:rsid w:val="00F04E95"/>
    <w:rsid w:val="00F063BE"/>
    <w:rsid w:val="00F06870"/>
    <w:rsid w:val="00F0695A"/>
    <w:rsid w:val="00F070BB"/>
    <w:rsid w:val="00F10428"/>
    <w:rsid w:val="00F10901"/>
    <w:rsid w:val="00F10967"/>
    <w:rsid w:val="00F10D30"/>
    <w:rsid w:val="00F10DB8"/>
    <w:rsid w:val="00F10F6C"/>
    <w:rsid w:val="00F1133E"/>
    <w:rsid w:val="00F12819"/>
    <w:rsid w:val="00F1370B"/>
    <w:rsid w:val="00F13C8F"/>
    <w:rsid w:val="00F13EB5"/>
    <w:rsid w:val="00F13F80"/>
    <w:rsid w:val="00F15176"/>
    <w:rsid w:val="00F155AF"/>
    <w:rsid w:val="00F1577A"/>
    <w:rsid w:val="00F16067"/>
    <w:rsid w:val="00F1606C"/>
    <w:rsid w:val="00F1634F"/>
    <w:rsid w:val="00F16C9B"/>
    <w:rsid w:val="00F17360"/>
    <w:rsid w:val="00F17B79"/>
    <w:rsid w:val="00F20875"/>
    <w:rsid w:val="00F20D0B"/>
    <w:rsid w:val="00F220C0"/>
    <w:rsid w:val="00F2235C"/>
    <w:rsid w:val="00F223D5"/>
    <w:rsid w:val="00F22631"/>
    <w:rsid w:val="00F227D1"/>
    <w:rsid w:val="00F22D13"/>
    <w:rsid w:val="00F22E4E"/>
    <w:rsid w:val="00F22E58"/>
    <w:rsid w:val="00F23053"/>
    <w:rsid w:val="00F235BC"/>
    <w:rsid w:val="00F238A5"/>
    <w:rsid w:val="00F23CBA"/>
    <w:rsid w:val="00F23D1D"/>
    <w:rsid w:val="00F251EF"/>
    <w:rsid w:val="00F25A79"/>
    <w:rsid w:val="00F25BF5"/>
    <w:rsid w:val="00F25D4E"/>
    <w:rsid w:val="00F264A4"/>
    <w:rsid w:val="00F26524"/>
    <w:rsid w:val="00F26566"/>
    <w:rsid w:val="00F26F2D"/>
    <w:rsid w:val="00F2719B"/>
    <w:rsid w:val="00F275A7"/>
    <w:rsid w:val="00F27A63"/>
    <w:rsid w:val="00F27D5C"/>
    <w:rsid w:val="00F30644"/>
    <w:rsid w:val="00F3166D"/>
    <w:rsid w:val="00F32CD3"/>
    <w:rsid w:val="00F33217"/>
    <w:rsid w:val="00F334B6"/>
    <w:rsid w:val="00F334F9"/>
    <w:rsid w:val="00F33704"/>
    <w:rsid w:val="00F33B8A"/>
    <w:rsid w:val="00F3496D"/>
    <w:rsid w:val="00F34F73"/>
    <w:rsid w:val="00F3521D"/>
    <w:rsid w:val="00F35235"/>
    <w:rsid w:val="00F3560A"/>
    <w:rsid w:val="00F35B49"/>
    <w:rsid w:val="00F35FB5"/>
    <w:rsid w:val="00F3617B"/>
    <w:rsid w:val="00F3752E"/>
    <w:rsid w:val="00F37933"/>
    <w:rsid w:val="00F4061D"/>
    <w:rsid w:val="00F40ACC"/>
    <w:rsid w:val="00F41771"/>
    <w:rsid w:val="00F433F9"/>
    <w:rsid w:val="00F43982"/>
    <w:rsid w:val="00F44104"/>
    <w:rsid w:val="00F44384"/>
    <w:rsid w:val="00F45667"/>
    <w:rsid w:val="00F458E1"/>
    <w:rsid w:val="00F45B7F"/>
    <w:rsid w:val="00F4645B"/>
    <w:rsid w:val="00F46512"/>
    <w:rsid w:val="00F46794"/>
    <w:rsid w:val="00F46C08"/>
    <w:rsid w:val="00F46F27"/>
    <w:rsid w:val="00F4744D"/>
    <w:rsid w:val="00F47522"/>
    <w:rsid w:val="00F47E4D"/>
    <w:rsid w:val="00F50558"/>
    <w:rsid w:val="00F50EA9"/>
    <w:rsid w:val="00F5121E"/>
    <w:rsid w:val="00F51AAE"/>
    <w:rsid w:val="00F51B22"/>
    <w:rsid w:val="00F522E5"/>
    <w:rsid w:val="00F525F1"/>
    <w:rsid w:val="00F5291F"/>
    <w:rsid w:val="00F53305"/>
    <w:rsid w:val="00F53DFB"/>
    <w:rsid w:val="00F546E8"/>
    <w:rsid w:val="00F54802"/>
    <w:rsid w:val="00F548DC"/>
    <w:rsid w:val="00F54B19"/>
    <w:rsid w:val="00F552FB"/>
    <w:rsid w:val="00F5558C"/>
    <w:rsid w:val="00F556C5"/>
    <w:rsid w:val="00F55EDD"/>
    <w:rsid w:val="00F56870"/>
    <w:rsid w:val="00F56B24"/>
    <w:rsid w:val="00F56CC4"/>
    <w:rsid w:val="00F5704D"/>
    <w:rsid w:val="00F570CF"/>
    <w:rsid w:val="00F57222"/>
    <w:rsid w:val="00F57423"/>
    <w:rsid w:val="00F57424"/>
    <w:rsid w:val="00F5743A"/>
    <w:rsid w:val="00F576F8"/>
    <w:rsid w:val="00F57A10"/>
    <w:rsid w:val="00F60A30"/>
    <w:rsid w:val="00F61366"/>
    <w:rsid w:val="00F623B6"/>
    <w:rsid w:val="00F6385F"/>
    <w:rsid w:val="00F63A81"/>
    <w:rsid w:val="00F63EB8"/>
    <w:rsid w:val="00F642B8"/>
    <w:rsid w:val="00F64BF7"/>
    <w:rsid w:val="00F64DD7"/>
    <w:rsid w:val="00F6520A"/>
    <w:rsid w:val="00F653D4"/>
    <w:rsid w:val="00F6543C"/>
    <w:rsid w:val="00F65768"/>
    <w:rsid w:val="00F660E3"/>
    <w:rsid w:val="00F663E9"/>
    <w:rsid w:val="00F70218"/>
    <w:rsid w:val="00F713C0"/>
    <w:rsid w:val="00F71533"/>
    <w:rsid w:val="00F717C7"/>
    <w:rsid w:val="00F71C0D"/>
    <w:rsid w:val="00F71FDD"/>
    <w:rsid w:val="00F72073"/>
    <w:rsid w:val="00F728D6"/>
    <w:rsid w:val="00F73029"/>
    <w:rsid w:val="00F739B3"/>
    <w:rsid w:val="00F73C41"/>
    <w:rsid w:val="00F73CE9"/>
    <w:rsid w:val="00F73D97"/>
    <w:rsid w:val="00F74318"/>
    <w:rsid w:val="00F743AF"/>
    <w:rsid w:val="00F74721"/>
    <w:rsid w:val="00F74F50"/>
    <w:rsid w:val="00F75297"/>
    <w:rsid w:val="00F75C70"/>
    <w:rsid w:val="00F7625E"/>
    <w:rsid w:val="00F763AB"/>
    <w:rsid w:val="00F76587"/>
    <w:rsid w:val="00F768D9"/>
    <w:rsid w:val="00F769DD"/>
    <w:rsid w:val="00F776C6"/>
    <w:rsid w:val="00F77D8F"/>
    <w:rsid w:val="00F77E95"/>
    <w:rsid w:val="00F801F9"/>
    <w:rsid w:val="00F80296"/>
    <w:rsid w:val="00F8048F"/>
    <w:rsid w:val="00F818AA"/>
    <w:rsid w:val="00F81A39"/>
    <w:rsid w:val="00F82E9A"/>
    <w:rsid w:val="00F82EE0"/>
    <w:rsid w:val="00F83298"/>
    <w:rsid w:val="00F83902"/>
    <w:rsid w:val="00F83D9B"/>
    <w:rsid w:val="00F851E0"/>
    <w:rsid w:val="00F85354"/>
    <w:rsid w:val="00F8597B"/>
    <w:rsid w:val="00F85A60"/>
    <w:rsid w:val="00F8645E"/>
    <w:rsid w:val="00F8665F"/>
    <w:rsid w:val="00F8673F"/>
    <w:rsid w:val="00F86AF4"/>
    <w:rsid w:val="00F87F2A"/>
    <w:rsid w:val="00F90456"/>
    <w:rsid w:val="00F91222"/>
    <w:rsid w:val="00F91E42"/>
    <w:rsid w:val="00F92691"/>
    <w:rsid w:val="00F92FEF"/>
    <w:rsid w:val="00F9301D"/>
    <w:rsid w:val="00F93B8E"/>
    <w:rsid w:val="00F93E79"/>
    <w:rsid w:val="00F94C04"/>
    <w:rsid w:val="00F94F88"/>
    <w:rsid w:val="00F94F9F"/>
    <w:rsid w:val="00F9506A"/>
    <w:rsid w:val="00F950E4"/>
    <w:rsid w:val="00F950F3"/>
    <w:rsid w:val="00F95364"/>
    <w:rsid w:val="00F958FA"/>
    <w:rsid w:val="00F95969"/>
    <w:rsid w:val="00F9638C"/>
    <w:rsid w:val="00F97223"/>
    <w:rsid w:val="00F978B5"/>
    <w:rsid w:val="00F979C3"/>
    <w:rsid w:val="00F979DB"/>
    <w:rsid w:val="00F97B8A"/>
    <w:rsid w:val="00FA00FD"/>
    <w:rsid w:val="00FA09C1"/>
    <w:rsid w:val="00FA182C"/>
    <w:rsid w:val="00FA1EA4"/>
    <w:rsid w:val="00FA2181"/>
    <w:rsid w:val="00FA2F2F"/>
    <w:rsid w:val="00FA3F86"/>
    <w:rsid w:val="00FA4335"/>
    <w:rsid w:val="00FA5148"/>
    <w:rsid w:val="00FA524A"/>
    <w:rsid w:val="00FA6062"/>
    <w:rsid w:val="00FA6767"/>
    <w:rsid w:val="00FA6804"/>
    <w:rsid w:val="00FA6F1F"/>
    <w:rsid w:val="00FB1014"/>
    <w:rsid w:val="00FB102D"/>
    <w:rsid w:val="00FB1356"/>
    <w:rsid w:val="00FB149F"/>
    <w:rsid w:val="00FB1CFC"/>
    <w:rsid w:val="00FB2605"/>
    <w:rsid w:val="00FB37E0"/>
    <w:rsid w:val="00FB4852"/>
    <w:rsid w:val="00FB4DDC"/>
    <w:rsid w:val="00FB4FC0"/>
    <w:rsid w:val="00FB51FA"/>
    <w:rsid w:val="00FB5740"/>
    <w:rsid w:val="00FB6484"/>
    <w:rsid w:val="00FB64F7"/>
    <w:rsid w:val="00FB6653"/>
    <w:rsid w:val="00FB6708"/>
    <w:rsid w:val="00FB745D"/>
    <w:rsid w:val="00FB7475"/>
    <w:rsid w:val="00FB751C"/>
    <w:rsid w:val="00FB7B6D"/>
    <w:rsid w:val="00FB7CAA"/>
    <w:rsid w:val="00FC0032"/>
    <w:rsid w:val="00FC008C"/>
    <w:rsid w:val="00FC0E08"/>
    <w:rsid w:val="00FC1A63"/>
    <w:rsid w:val="00FC1E43"/>
    <w:rsid w:val="00FC21CE"/>
    <w:rsid w:val="00FC2A05"/>
    <w:rsid w:val="00FC34EB"/>
    <w:rsid w:val="00FC3572"/>
    <w:rsid w:val="00FC385F"/>
    <w:rsid w:val="00FC39C8"/>
    <w:rsid w:val="00FC65C4"/>
    <w:rsid w:val="00FC65EE"/>
    <w:rsid w:val="00FC669A"/>
    <w:rsid w:val="00FC68A3"/>
    <w:rsid w:val="00FC6E7F"/>
    <w:rsid w:val="00FC70A6"/>
    <w:rsid w:val="00FC7D54"/>
    <w:rsid w:val="00FD0107"/>
    <w:rsid w:val="00FD0282"/>
    <w:rsid w:val="00FD0450"/>
    <w:rsid w:val="00FD07F7"/>
    <w:rsid w:val="00FD0A3D"/>
    <w:rsid w:val="00FD1D99"/>
    <w:rsid w:val="00FD2822"/>
    <w:rsid w:val="00FD2902"/>
    <w:rsid w:val="00FD2E17"/>
    <w:rsid w:val="00FD2E2C"/>
    <w:rsid w:val="00FD40DA"/>
    <w:rsid w:val="00FD40DB"/>
    <w:rsid w:val="00FD430A"/>
    <w:rsid w:val="00FD4995"/>
    <w:rsid w:val="00FD4AD5"/>
    <w:rsid w:val="00FD4B1F"/>
    <w:rsid w:val="00FD509E"/>
    <w:rsid w:val="00FD51BB"/>
    <w:rsid w:val="00FD5235"/>
    <w:rsid w:val="00FD54E9"/>
    <w:rsid w:val="00FD573F"/>
    <w:rsid w:val="00FD5C98"/>
    <w:rsid w:val="00FD66E3"/>
    <w:rsid w:val="00FD6EF9"/>
    <w:rsid w:val="00FD6F40"/>
    <w:rsid w:val="00FD70F4"/>
    <w:rsid w:val="00FD70F6"/>
    <w:rsid w:val="00FD731E"/>
    <w:rsid w:val="00FD73CA"/>
    <w:rsid w:val="00FD744E"/>
    <w:rsid w:val="00FD74D7"/>
    <w:rsid w:val="00FD7817"/>
    <w:rsid w:val="00FD7A04"/>
    <w:rsid w:val="00FD7B27"/>
    <w:rsid w:val="00FD9E17"/>
    <w:rsid w:val="00FE02B0"/>
    <w:rsid w:val="00FE1DEA"/>
    <w:rsid w:val="00FE1F19"/>
    <w:rsid w:val="00FE2BEB"/>
    <w:rsid w:val="00FE2C69"/>
    <w:rsid w:val="00FE33B8"/>
    <w:rsid w:val="00FE3625"/>
    <w:rsid w:val="00FE3F77"/>
    <w:rsid w:val="00FE430C"/>
    <w:rsid w:val="00FE4B73"/>
    <w:rsid w:val="00FE5054"/>
    <w:rsid w:val="00FE54B7"/>
    <w:rsid w:val="00FE5D57"/>
    <w:rsid w:val="00FE614E"/>
    <w:rsid w:val="00FE61E6"/>
    <w:rsid w:val="00FE639A"/>
    <w:rsid w:val="00FE6978"/>
    <w:rsid w:val="00FE6AE0"/>
    <w:rsid w:val="00FE763C"/>
    <w:rsid w:val="00FE7D57"/>
    <w:rsid w:val="00FE7ED9"/>
    <w:rsid w:val="00FF02F1"/>
    <w:rsid w:val="00FF0441"/>
    <w:rsid w:val="00FF1ACA"/>
    <w:rsid w:val="00FF1C9D"/>
    <w:rsid w:val="00FF1E08"/>
    <w:rsid w:val="00FF2262"/>
    <w:rsid w:val="00FF2295"/>
    <w:rsid w:val="00FF23EE"/>
    <w:rsid w:val="00FF25CB"/>
    <w:rsid w:val="00FF264B"/>
    <w:rsid w:val="00FF26C6"/>
    <w:rsid w:val="00FF26EE"/>
    <w:rsid w:val="00FF2B2F"/>
    <w:rsid w:val="00FF2B7C"/>
    <w:rsid w:val="00FF2E9E"/>
    <w:rsid w:val="00FF33B6"/>
    <w:rsid w:val="00FF33D1"/>
    <w:rsid w:val="00FF3519"/>
    <w:rsid w:val="00FF3699"/>
    <w:rsid w:val="00FF5B25"/>
    <w:rsid w:val="00FF5F39"/>
    <w:rsid w:val="00FF5F49"/>
    <w:rsid w:val="00FF5F76"/>
    <w:rsid w:val="00FF67EB"/>
    <w:rsid w:val="0115373A"/>
    <w:rsid w:val="01379958"/>
    <w:rsid w:val="01849134"/>
    <w:rsid w:val="01934A0F"/>
    <w:rsid w:val="01A0367D"/>
    <w:rsid w:val="02224C0B"/>
    <w:rsid w:val="025A4565"/>
    <w:rsid w:val="026A8A59"/>
    <w:rsid w:val="028EEA0F"/>
    <w:rsid w:val="02E597F0"/>
    <w:rsid w:val="0329F4DD"/>
    <w:rsid w:val="03AA95C6"/>
    <w:rsid w:val="03C4962C"/>
    <w:rsid w:val="03F27DD5"/>
    <w:rsid w:val="0484AECF"/>
    <w:rsid w:val="057BB101"/>
    <w:rsid w:val="05E66915"/>
    <w:rsid w:val="0607BF31"/>
    <w:rsid w:val="066DA21C"/>
    <w:rsid w:val="07013A0E"/>
    <w:rsid w:val="0744C192"/>
    <w:rsid w:val="077ED615"/>
    <w:rsid w:val="07A59425"/>
    <w:rsid w:val="07C73F50"/>
    <w:rsid w:val="08610475"/>
    <w:rsid w:val="086183F2"/>
    <w:rsid w:val="08E57CBD"/>
    <w:rsid w:val="08FB2705"/>
    <w:rsid w:val="09D3DF67"/>
    <w:rsid w:val="09F5E523"/>
    <w:rsid w:val="0A0982A2"/>
    <w:rsid w:val="0A350D69"/>
    <w:rsid w:val="0A46ACAE"/>
    <w:rsid w:val="0B4EE7C9"/>
    <w:rsid w:val="0B52C89E"/>
    <w:rsid w:val="0B8D8D92"/>
    <w:rsid w:val="0BADB64B"/>
    <w:rsid w:val="0BE25C74"/>
    <w:rsid w:val="0C45D5C7"/>
    <w:rsid w:val="0C98C9DB"/>
    <w:rsid w:val="0CCA4C4B"/>
    <w:rsid w:val="0D3D5FEF"/>
    <w:rsid w:val="0D528D0E"/>
    <w:rsid w:val="0D74DBBB"/>
    <w:rsid w:val="0DA6DCBD"/>
    <w:rsid w:val="0EE32745"/>
    <w:rsid w:val="0F23AA2D"/>
    <w:rsid w:val="0F3C6548"/>
    <w:rsid w:val="0F4FD70B"/>
    <w:rsid w:val="0F6180B7"/>
    <w:rsid w:val="0FCE2311"/>
    <w:rsid w:val="0FF620B2"/>
    <w:rsid w:val="103CA502"/>
    <w:rsid w:val="105ED6AD"/>
    <w:rsid w:val="10D3764B"/>
    <w:rsid w:val="10F0BED3"/>
    <w:rsid w:val="11334E0E"/>
    <w:rsid w:val="1143873C"/>
    <w:rsid w:val="115A11C7"/>
    <w:rsid w:val="116AAB70"/>
    <w:rsid w:val="11FD99E4"/>
    <w:rsid w:val="1233D0DA"/>
    <w:rsid w:val="128022BA"/>
    <w:rsid w:val="12B9BC58"/>
    <w:rsid w:val="12D7B352"/>
    <w:rsid w:val="13E52E3A"/>
    <w:rsid w:val="14C9B71E"/>
    <w:rsid w:val="1511EAD6"/>
    <w:rsid w:val="155AD320"/>
    <w:rsid w:val="15CFAF9A"/>
    <w:rsid w:val="16061A27"/>
    <w:rsid w:val="16DE81C7"/>
    <w:rsid w:val="16FA1F74"/>
    <w:rsid w:val="17197B0E"/>
    <w:rsid w:val="172C8E42"/>
    <w:rsid w:val="1747F480"/>
    <w:rsid w:val="17AD3A01"/>
    <w:rsid w:val="17CF7392"/>
    <w:rsid w:val="17F1B7F3"/>
    <w:rsid w:val="18420170"/>
    <w:rsid w:val="1845096D"/>
    <w:rsid w:val="184F3B1B"/>
    <w:rsid w:val="1885467A"/>
    <w:rsid w:val="195911BC"/>
    <w:rsid w:val="197BC208"/>
    <w:rsid w:val="19D41A0A"/>
    <w:rsid w:val="1A16D293"/>
    <w:rsid w:val="1A22A4E6"/>
    <w:rsid w:val="1A5DBE50"/>
    <w:rsid w:val="1AC280AC"/>
    <w:rsid w:val="1B1980B1"/>
    <w:rsid w:val="1B45B602"/>
    <w:rsid w:val="1B5AAEC7"/>
    <w:rsid w:val="1B9A14AD"/>
    <w:rsid w:val="1BCF31F7"/>
    <w:rsid w:val="1C6A9D4C"/>
    <w:rsid w:val="1D200295"/>
    <w:rsid w:val="1D3D50D7"/>
    <w:rsid w:val="1D4D3BF6"/>
    <w:rsid w:val="1DC9689A"/>
    <w:rsid w:val="1DDFABC4"/>
    <w:rsid w:val="1E02F7C3"/>
    <w:rsid w:val="1E0B6CEB"/>
    <w:rsid w:val="1ECC43F0"/>
    <w:rsid w:val="1F01668F"/>
    <w:rsid w:val="1F4550CB"/>
    <w:rsid w:val="1F4E965B"/>
    <w:rsid w:val="20273373"/>
    <w:rsid w:val="20418CA7"/>
    <w:rsid w:val="206D513C"/>
    <w:rsid w:val="2097A92A"/>
    <w:rsid w:val="20C8093F"/>
    <w:rsid w:val="2103BFAA"/>
    <w:rsid w:val="216C5092"/>
    <w:rsid w:val="21B545E0"/>
    <w:rsid w:val="21CC90D3"/>
    <w:rsid w:val="2294EA3B"/>
    <w:rsid w:val="239E66EE"/>
    <w:rsid w:val="23C99214"/>
    <w:rsid w:val="24685C9C"/>
    <w:rsid w:val="248548BB"/>
    <w:rsid w:val="25109925"/>
    <w:rsid w:val="2533A6E1"/>
    <w:rsid w:val="255F17E9"/>
    <w:rsid w:val="25612089"/>
    <w:rsid w:val="25F94FCC"/>
    <w:rsid w:val="268784FA"/>
    <w:rsid w:val="269AB807"/>
    <w:rsid w:val="269E9DC3"/>
    <w:rsid w:val="27035380"/>
    <w:rsid w:val="2706B0FC"/>
    <w:rsid w:val="27344372"/>
    <w:rsid w:val="2752B8D9"/>
    <w:rsid w:val="276D2814"/>
    <w:rsid w:val="276EB599"/>
    <w:rsid w:val="27BCE97D"/>
    <w:rsid w:val="27EB5C7D"/>
    <w:rsid w:val="27FCEAC9"/>
    <w:rsid w:val="2896D48A"/>
    <w:rsid w:val="28AA4981"/>
    <w:rsid w:val="294813C8"/>
    <w:rsid w:val="2993D0BE"/>
    <w:rsid w:val="29D68AE4"/>
    <w:rsid w:val="29E5F81F"/>
    <w:rsid w:val="29E777B1"/>
    <w:rsid w:val="2A24601D"/>
    <w:rsid w:val="2A33E313"/>
    <w:rsid w:val="2B0965B1"/>
    <w:rsid w:val="2B44771A"/>
    <w:rsid w:val="2B46C42D"/>
    <w:rsid w:val="2B882614"/>
    <w:rsid w:val="2CB75225"/>
    <w:rsid w:val="2CC458C0"/>
    <w:rsid w:val="2D08F2E4"/>
    <w:rsid w:val="2D405594"/>
    <w:rsid w:val="2D613D10"/>
    <w:rsid w:val="2D6AB17F"/>
    <w:rsid w:val="2D8895B0"/>
    <w:rsid w:val="2D8E195E"/>
    <w:rsid w:val="2D9B1CA2"/>
    <w:rsid w:val="2DACACCA"/>
    <w:rsid w:val="2DE2CF42"/>
    <w:rsid w:val="2DF286F1"/>
    <w:rsid w:val="2E37D72A"/>
    <w:rsid w:val="2EA37A94"/>
    <w:rsid w:val="2F04E093"/>
    <w:rsid w:val="2F34727B"/>
    <w:rsid w:val="2F777AFE"/>
    <w:rsid w:val="2F9E3B01"/>
    <w:rsid w:val="30514CB3"/>
    <w:rsid w:val="30D213F5"/>
    <w:rsid w:val="30D3BF79"/>
    <w:rsid w:val="30DD5581"/>
    <w:rsid w:val="311562E4"/>
    <w:rsid w:val="33031119"/>
    <w:rsid w:val="336E52C0"/>
    <w:rsid w:val="33701F9C"/>
    <w:rsid w:val="34685FA8"/>
    <w:rsid w:val="34FFF98B"/>
    <w:rsid w:val="356B76F7"/>
    <w:rsid w:val="35A2644C"/>
    <w:rsid w:val="35E38B3F"/>
    <w:rsid w:val="35E75B3B"/>
    <w:rsid w:val="35FD4845"/>
    <w:rsid w:val="36B9925B"/>
    <w:rsid w:val="3701E133"/>
    <w:rsid w:val="374AC21F"/>
    <w:rsid w:val="377C3B30"/>
    <w:rsid w:val="37B9D163"/>
    <w:rsid w:val="38010AC2"/>
    <w:rsid w:val="382FB1DF"/>
    <w:rsid w:val="38414DAA"/>
    <w:rsid w:val="389E12AB"/>
    <w:rsid w:val="39184C6E"/>
    <w:rsid w:val="39417BEC"/>
    <w:rsid w:val="397009AC"/>
    <w:rsid w:val="39A1E88E"/>
    <w:rsid w:val="39BE9657"/>
    <w:rsid w:val="39E40903"/>
    <w:rsid w:val="3A2398FA"/>
    <w:rsid w:val="3A6E4D8B"/>
    <w:rsid w:val="3A90015F"/>
    <w:rsid w:val="3ADD9EFA"/>
    <w:rsid w:val="3ADE1815"/>
    <w:rsid w:val="3B1BEFF6"/>
    <w:rsid w:val="3B95AF4D"/>
    <w:rsid w:val="3B9C1100"/>
    <w:rsid w:val="3C30EB50"/>
    <w:rsid w:val="3C6FEB0B"/>
    <w:rsid w:val="3C8CB445"/>
    <w:rsid w:val="3CA67FFE"/>
    <w:rsid w:val="3D74FD48"/>
    <w:rsid w:val="3DDC5A51"/>
    <w:rsid w:val="3F1D356C"/>
    <w:rsid w:val="3F84186E"/>
    <w:rsid w:val="3F904311"/>
    <w:rsid w:val="3FAD30DF"/>
    <w:rsid w:val="4003C0F1"/>
    <w:rsid w:val="403011AE"/>
    <w:rsid w:val="40E73F30"/>
    <w:rsid w:val="41440D3B"/>
    <w:rsid w:val="421777E1"/>
    <w:rsid w:val="42639F06"/>
    <w:rsid w:val="42B07B75"/>
    <w:rsid w:val="43784E35"/>
    <w:rsid w:val="44BA6C5F"/>
    <w:rsid w:val="44EE10EB"/>
    <w:rsid w:val="450C2C14"/>
    <w:rsid w:val="450FD1C4"/>
    <w:rsid w:val="4599A6BD"/>
    <w:rsid w:val="45BB043C"/>
    <w:rsid w:val="45C4BE28"/>
    <w:rsid w:val="45F5E1B5"/>
    <w:rsid w:val="4621E8DC"/>
    <w:rsid w:val="462B5300"/>
    <w:rsid w:val="4677E4A7"/>
    <w:rsid w:val="46F7BDCD"/>
    <w:rsid w:val="4723F118"/>
    <w:rsid w:val="478C10C6"/>
    <w:rsid w:val="47975755"/>
    <w:rsid w:val="479DFEFF"/>
    <w:rsid w:val="4827A44E"/>
    <w:rsid w:val="4875F7CE"/>
    <w:rsid w:val="48878123"/>
    <w:rsid w:val="48BEF04F"/>
    <w:rsid w:val="4941C5B5"/>
    <w:rsid w:val="494B3A5C"/>
    <w:rsid w:val="4958A81B"/>
    <w:rsid w:val="498A8F93"/>
    <w:rsid w:val="49C43F33"/>
    <w:rsid w:val="4A3179C4"/>
    <w:rsid w:val="4AA6148D"/>
    <w:rsid w:val="4AC3139E"/>
    <w:rsid w:val="4B426C1E"/>
    <w:rsid w:val="4B9E5F9C"/>
    <w:rsid w:val="4C215CA4"/>
    <w:rsid w:val="4C672FA5"/>
    <w:rsid w:val="4C923F00"/>
    <w:rsid w:val="4CCD032E"/>
    <w:rsid w:val="4CEF2415"/>
    <w:rsid w:val="4D2A5520"/>
    <w:rsid w:val="4D62FC84"/>
    <w:rsid w:val="4D967931"/>
    <w:rsid w:val="4D9C73B6"/>
    <w:rsid w:val="4D9F2A50"/>
    <w:rsid w:val="4DA4B2EC"/>
    <w:rsid w:val="4DF1D090"/>
    <w:rsid w:val="4DFEDA71"/>
    <w:rsid w:val="4E13D264"/>
    <w:rsid w:val="4E2E0F61"/>
    <w:rsid w:val="4F6823F4"/>
    <w:rsid w:val="4FDEE234"/>
    <w:rsid w:val="4FF97448"/>
    <w:rsid w:val="50208384"/>
    <w:rsid w:val="51155D05"/>
    <w:rsid w:val="51407382"/>
    <w:rsid w:val="51AE62C3"/>
    <w:rsid w:val="5251E259"/>
    <w:rsid w:val="526D51CC"/>
    <w:rsid w:val="52868882"/>
    <w:rsid w:val="529C160D"/>
    <w:rsid w:val="52BC0463"/>
    <w:rsid w:val="530ADEB1"/>
    <w:rsid w:val="53361829"/>
    <w:rsid w:val="538D0DA0"/>
    <w:rsid w:val="549D29A7"/>
    <w:rsid w:val="54AEA5A8"/>
    <w:rsid w:val="54DBD333"/>
    <w:rsid w:val="550F800A"/>
    <w:rsid w:val="556D5AF6"/>
    <w:rsid w:val="558EDD95"/>
    <w:rsid w:val="55D5B4A3"/>
    <w:rsid w:val="55E4D12F"/>
    <w:rsid w:val="55EDB777"/>
    <w:rsid w:val="563EA182"/>
    <w:rsid w:val="5665AC20"/>
    <w:rsid w:val="5673CF4A"/>
    <w:rsid w:val="5705155A"/>
    <w:rsid w:val="57E1619F"/>
    <w:rsid w:val="58730F18"/>
    <w:rsid w:val="587EA50D"/>
    <w:rsid w:val="59397142"/>
    <w:rsid w:val="594EFC9F"/>
    <w:rsid w:val="59BAF54E"/>
    <w:rsid w:val="59E0E910"/>
    <w:rsid w:val="5A340669"/>
    <w:rsid w:val="5A45DFF6"/>
    <w:rsid w:val="5A9DB133"/>
    <w:rsid w:val="5B677473"/>
    <w:rsid w:val="5B899557"/>
    <w:rsid w:val="5BC735DE"/>
    <w:rsid w:val="5BCA239D"/>
    <w:rsid w:val="5CFBBD6F"/>
    <w:rsid w:val="5DF785D9"/>
    <w:rsid w:val="5EC6642A"/>
    <w:rsid w:val="5EFD5496"/>
    <w:rsid w:val="5F02C16A"/>
    <w:rsid w:val="5F454D54"/>
    <w:rsid w:val="5FAA6561"/>
    <w:rsid w:val="6086B718"/>
    <w:rsid w:val="60ADC1BF"/>
    <w:rsid w:val="610EDD5F"/>
    <w:rsid w:val="6122B7DE"/>
    <w:rsid w:val="6124D503"/>
    <w:rsid w:val="613C1579"/>
    <w:rsid w:val="616BE8A9"/>
    <w:rsid w:val="61DB1D2D"/>
    <w:rsid w:val="61F3365A"/>
    <w:rsid w:val="6239BB4C"/>
    <w:rsid w:val="62E72728"/>
    <w:rsid w:val="62F277AC"/>
    <w:rsid w:val="6304CD93"/>
    <w:rsid w:val="6371572A"/>
    <w:rsid w:val="63E2ADAD"/>
    <w:rsid w:val="63E5BCF9"/>
    <w:rsid w:val="64E27053"/>
    <w:rsid w:val="65371D82"/>
    <w:rsid w:val="653D1E08"/>
    <w:rsid w:val="657E6B03"/>
    <w:rsid w:val="65A1BFCE"/>
    <w:rsid w:val="6628828C"/>
    <w:rsid w:val="679DC9A0"/>
    <w:rsid w:val="679DCA81"/>
    <w:rsid w:val="67A32A95"/>
    <w:rsid w:val="67A6C7B2"/>
    <w:rsid w:val="67A6DD91"/>
    <w:rsid w:val="67DBECDD"/>
    <w:rsid w:val="682F026E"/>
    <w:rsid w:val="6832F00F"/>
    <w:rsid w:val="68790E26"/>
    <w:rsid w:val="688B449F"/>
    <w:rsid w:val="68AD8420"/>
    <w:rsid w:val="6944BFBF"/>
    <w:rsid w:val="69506540"/>
    <w:rsid w:val="69712727"/>
    <w:rsid w:val="6991B338"/>
    <w:rsid w:val="6A1C6B30"/>
    <w:rsid w:val="6A95DC91"/>
    <w:rsid w:val="6B34C6F6"/>
    <w:rsid w:val="6BFE72FB"/>
    <w:rsid w:val="6C0D10B8"/>
    <w:rsid w:val="6C438C92"/>
    <w:rsid w:val="6CEC716A"/>
    <w:rsid w:val="6D59698C"/>
    <w:rsid w:val="6DA4AFF9"/>
    <w:rsid w:val="6DF9CC98"/>
    <w:rsid w:val="6E2375E6"/>
    <w:rsid w:val="6EC054F7"/>
    <w:rsid w:val="6F1E54D1"/>
    <w:rsid w:val="6F917DB7"/>
    <w:rsid w:val="6F93AB1E"/>
    <w:rsid w:val="6F9C4D6F"/>
    <w:rsid w:val="6FBE375A"/>
    <w:rsid w:val="702CB4D4"/>
    <w:rsid w:val="70D5AE47"/>
    <w:rsid w:val="70E96549"/>
    <w:rsid w:val="712B4851"/>
    <w:rsid w:val="71620A76"/>
    <w:rsid w:val="71850351"/>
    <w:rsid w:val="71A80FC5"/>
    <w:rsid w:val="71DAE15F"/>
    <w:rsid w:val="723262C5"/>
    <w:rsid w:val="733FC170"/>
    <w:rsid w:val="73D08097"/>
    <w:rsid w:val="740D9AD8"/>
    <w:rsid w:val="74451240"/>
    <w:rsid w:val="745307DA"/>
    <w:rsid w:val="751ACE3A"/>
    <w:rsid w:val="754D83F0"/>
    <w:rsid w:val="754E3DA6"/>
    <w:rsid w:val="75D6B027"/>
    <w:rsid w:val="75E5DCA6"/>
    <w:rsid w:val="762F79AF"/>
    <w:rsid w:val="76819FD0"/>
    <w:rsid w:val="769698F4"/>
    <w:rsid w:val="76FDD33E"/>
    <w:rsid w:val="77617AD6"/>
    <w:rsid w:val="778225FF"/>
    <w:rsid w:val="778DE9E3"/>
    <w:rsid w:val="779B8708"/>
    <w:rsid w:val="77E050E1"/>
    <w:rsid w:val="78420DCC"/>
    <w:rsid w:val="785F2106"/>
    <w:rsid w:val="78BA516C"/>
    <w:rsid w:val="78BD5618"/>
    <w:rsid w:val="78D0C629"/>
    <w:rsid w:val="7906EEBE"/>
    <w:rsid w:val="794E8AC4"/>
    <w:rsid w:val="7957E0DB"/>
    <w:rsid w:val="79D02690"/>
    <w:rsid w:val="79D3DD35"/>
    <w:rsid w:val="7A59689B"/>
    <w:rsid w:val="7A63AA84"/>
    <w:rsid w:val="7A87CEC6"/>
    <w:rsid w:val="7AC2D1FD"/>
    <w:rsid w:val="7AF6CA91"/>
    <w:rsid w:val="7B2DB1B1"/>
    <w:rsid w:val="7B3A2FDC"/>
    <w:rsid w:val="7B439E0F"/>
    <w:rsid w:val="7B720324"/>
    <w:rsid w:val="7B734BD2"/>
    <w:rsid w:val="7BDC3FE5"/>
    <w:rsid w:val="7BFC0E84"/>
    <w:rsid w:val="7C088DDC"/>
    <w:rsid w:val="7C246536"/>
    <w:rsid w:val="7C8B5A00"/>
    <w:rsid w:val="7D2946C2"/>
    <w:rsid w:val="7D394B82"/>
    <w:rsid w:val="7D578F8D"/>
    <w:rsid w:val="7D9CF57D"/>
    <w:rsid w:val="7DF396AF"/>
    <w:rsid w:val="7E20673E"/>
    <w:rsid w:val="7E5559E4"/>
    <w:rsid w:val="7EFBD258"/>
    <w:rsid w:val="7F8C308E"/>
    <w:rsid w:val="7FA0C723"/>
    <w:rsid w:val="7FC83AE0"/>
    <w:rsid w:val="7FCF486B"/>
    <w:rsid w:val="7FF4B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B234B6"/>
  <w15:chartTrackingRefBased/>
  <w15:docId w15:val="{3AC97710-CCC7-488D-B431-F81B56777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AF3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66E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704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7A7A9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0AF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0A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0AF3"/>
  </w:style>
  <w:style w:type="paragraph" w:styleId="NoSpacing">
    <w:name w:val="No Spacing"/>
    <w:uiPriority w:val="1"/>
    <w:qFormat/>
    <w:rsid w:val="006B0AF3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6B0AF3"/>
    <w:rPr>
      <w:i/>
      <w:iCs/>
    </w:rPr>
  </w:style>
  <w:style w:type="paragraph" w:customStyle="1" w:styleId="b-qt">
    <w:name w:val="b-qt"/>
    <w:basedOn w:val="Normal"/>
    <w:rsid w:val="006218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qfqa">
    <w:name w:val="bq_fq_a"/>
    <w:basedOn w:val="Normal"/>
    <w:rsid w:val="006218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62185B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8C7726"/>
    <w:rPr>
      <w:rFonts w:ascii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C232A0"/>
    <w:rPr>
      <w:i/>
      <w:iCs/>
    </w:rPr>
  </w:style>
  <w:style w:type="character" w:customStyle="1" w:styleId="hscoswrapper">
    <w:name w:val="hs_cos_wrapper"/>
    <w:basedOn w:val="DefaultParagraphFont"/>
    <w:rsid w:val="00A15B63"/>
  </w:style>
  <w:style w:type="paragraph" w:styleId="Footer">
    <w:name w:val="footer"/>
    <w:basedOn w:val="Normal"/>
    <w:link w:val="FooterChar"/>
    <w:uiPriority w:val="99"/>
    <w:unhideWhenUsed/>
    <w:rsid w:val="007C0D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D34"/>
  </w:style>
  <w:style w:type="character" w:customStyle="1" w:styleId="authorortitle">
    <w:name w:val="authorortitle"/>
    <w:basedOn w:val="DefaultParagraphFont"/>
    <w:rsid w:val="009A6FD2"/>
  </w:style>
  <w:style w:type="paragraph" w:customStyle="1" w:styleId="rich-text-component">
    <w:name w:val="rich-text-component"/>
    <w:basedOn w:val="Normal"/>
    <w:rsid w:val="008E62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ss-qrwco2">
    <w:name w:val="css-qrwco2"/>
    <w:basedOn w:val="DefaultParagraphFont"/>
    <w:rsid w:val="008E623F"/>
  </w:style>
  <w:style w:type="character" w:customStyle="1" w:styleId="Heading3Char">
    <w:name w:val="Heading 3 Char"/>
    <w:basedOn w:val="DefaultParagraphFont"/>
    <w:link w:val="Heading3"/>
    <w:uiPriority w:val="9"/>
    <w:rsid w:val="007A7A92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paragraph">
    <w:name w:val="paragraph"/>
    <w:basedOn w:val="Normal"/>
    <w:rsid w:val="00495C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495C64"/>
  </w:style>
  <w:style w:type="character" w:customStyle="1" w:styleId="tabchar">
    <w:name w:val="tabchar"/>
    <w:basedOn w:val="DefaultParagraphFont"/>
    <w:rsid w:val="00495C64"/>
  </w:style>
  <w:style w:type="character" w:customStyle="1" w:styleId="eop">
    <w:name w:val="eop"/>
    <w:basedOn w:val="DefaultParagraphFont"/>
    <w:rsid w:val="00495C64"/>
  </w:style>
  <w:style w:type="character" w:styleId="Strong">
    <w:name w:val="Strong"/>
    <w:basedOn w:val="DefaultParagraphFont"/>
    <w:uiPriority w:val="22"/>
    <w:qFormat/>
    <w:rsid w:val="003074AC"/>
    <w:rPr>
      <w:b/>
      <w:bCs/>
    </w:rPr>
  </w:style>
  <w:style w:type="character" w:customStyle="1" w:styleId="image-photo-credit">
    <w:name w:val="image-photo-credit"/>
    <w:basedOn w:val="DefaultParagraphFont"/>
    <w:rsid w:val="003A65AF"/>
  </w:style>
  <w:style w:type="character" w:customStyle="1" w:styleId="image-copyright">
    <w:name w:val="image-copyright"/>
    <w:basedOn w:val="DefaultParagraphFont"/>
    <w:rsid w:val="003A65AF"/>
  </w:style>
  <w:style w:type="character" w:customStyle="1" w:styleId="Heading2Char">
    <w:name w:val="Heading 2 Char"/>
    <w:basedOn w:val="DefaultParagraphFont"/>
    <w:link w:val="Heading2"/>
    <w:uiPriority w:val="9"/>
    <w:rsid w:val="0071704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font261">
    <w:name w:val="font261"/>
    <w:basedOn w:val="DefaultParagraphFont"/>
    <w:rsid w:val="007828EF"/>
    <w:rPr>
      <w:rFonts w:ascii="-Apple-System" w:hAnsi="-Apple-System" w:hint="default"/>
      <w:b w:val="0"/>
      <w:bCs w:val="0"/>
      <w:i/>
      <w:iCs/>
      <w:strike w:val="0"/>
      <w:dstrike w:val="0"/>
      <w:color w:val="000000"/>
      <w:sz w:val="30"/>
      <w:szCs w:val="30"/>
      <w:u w:val="none"/>
      <w:effect w:val="none"/>
    </w:rPr>
  </w:style>
  <w:style w:type="character" w:customStyle="1" w:styleId="font271">
    <w:name w:val="font271"/>
    <w:basedOn w:val="DefaultParagraphFont"/>
    <w:rsid w:val="007828EF"/>
    <w:rPr>
      <w:rFonts w:ascii="-Apple-System" w:hAnsi="-Apple-System" w:hint="default"/>
      <w:b w:val="0"/>
      <w:bCs w:val="0"/>
      <w:i w:val="0"/>
      <w:iCs w:val="0"/>
      <w:strike w:val="0"/>
      <w:dstrike w:val="0"/>
      <w:color w:val="000000"/>
      <w:sz w:val="30"/>
      <w:szCs w:val="30"/>
      <w:u w:val="none"/>
      <w:effect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966E8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80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2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8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9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2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0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15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847190">
                      <w:marLeft w:val="0"/>
                      <w:marRight w:val="0"/>
                      <w:marTop w:val="36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0015221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7991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04498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21529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7303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698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894490">
                      <w:marLeft w:val="0"/>
                      <w:marRight w:val="0"/>
                      <w:marTop w:val="3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6081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615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0852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1615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73870772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9993997">
              <w:marLeft w:val="0"/>
              <w:marRight w:val="0"/>
              <w:marTop w:val="36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3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37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477765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040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0823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5780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4357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50064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200249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06267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3047261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25407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2997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702345">
                                          <w:marLeft w:val="0"/>
                                          <w:marRight w:val="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63762283">
                                          <w:marLeft w:val="0"/>
                                          <w:marRight w:val="0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729341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02757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35411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7964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6108">
                      <w:marLeft w:val="0"/>
                      <w:marRight w:val="0"/>
                      <w:marTop w:val="3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836275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6565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84571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237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0028168">
                          <w:marLeft w:val="0"/>
                          <w:marRight w:val="0"/>
                          <w:marTop w:val="36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94951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945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1015935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64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29407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E4E4E4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217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873846">
                                          <w:marLeft w:val="0"/>
                                          <w:marRight w:val="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220262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1072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98309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75457730">
                                          <w:marLeft w:val="0"/>
                                          <w:marRight w:val="0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74019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4897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0327731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28022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81690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26519049">
                                          <w:marLeft w:val="0"/>
                                          <w:marRight w:val="0"/>
                                          <w:marTop w:val="30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6010464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75562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086957">
                      <w:marLeft w:val="0"/>
                      <w:marRight w:val="0"/>
                      <w:marTop w:val="36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1041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9866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452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9365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976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1219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93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4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693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46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5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86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6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2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9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1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8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7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1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1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2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350197">
          <w:marLeft w:val="0"/>
          <w:marRight w:val="22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5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6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1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4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28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07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0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83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6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9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3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7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08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30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13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8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0011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55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3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3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8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04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5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0107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48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f0866c-041f-4ac2-b154-d30f22ae3867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C2253D9B6076478348DAAAA48599F4" ma:contentTypeVersion="16" ma:contentTypeDescription="Create a new document." ma:contentTypeScope="" ma:versionID="f55a11c9cd46871b0eef1422c42de79e">
  <xsd:schema xmlns:xsd="http://www.w3.org/2001/XMLSchema" xmlns:xs="http://www.w3.org/2001/XMLSchema" xmlns:p="http://schemas.microsoft.com/office/2006/metadata/properties" xmlns:ns2="53f0866c-041f-4ac2-b154-d30f22ae3867" xmlns:ns3="97449d4f-510e-4322-95d1-de42d3e779c8" targetNamespace="http://schemas.microsoft.com/office/2006/metadata/properties" ma:root="true" ma:fieldsID="580fdd4351913bdeb6fa5ca808ad7b32" ns2:_="" ns3:_="">
    <xsd:import namespace="53f0866c-041f-4ac2-b154-d30f22ae3867"/>
    <xsd:import namespace="97449d4f-510e-4322-95d1-de42d3e779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lcf76f155ced4ddcb4097134ff3c332f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0866c-041f-4ac2-b154-d30f22ae38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8f7c26e-f988-4fad-8be0-205daed7913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449d4f-510e-4322-95d1-de42d3e779c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D1F993-15DD-47C9-BB6F-B12858771924}">
  <ds:schemaRefs>
    <ds:schemaRef ds:uri="http://schemas.microsoft.com/office/2006/metadata/properties"/>
    <ds:schemaRef ds:uri="http://schemas.microsoft.com/office/infopath/2007/PartnerControls"/>
    <ds:schemaRef ds:uri="53f0866c-041f-4ac2-b154-d30f22ae3867"/>
  </ds:schemaRefs>
</ds:datastoreItem>
</file>

<file path=customXml/itemProps2.xml><?xml version="1.0" encoding="utf-8"?>
<ds:datastoreItem xmlns:ds="http://schemas.openxmlformats.org/officeDocument/2006/customXml" ds:itemID="{A88A9CA1-7156-4D5F-B4FE-829DE0B46A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f0866c-041f-4ac2-b154-d30f22ae3867"/>
    <ds:schemaRef ds:uri="97449d4f-510e-4322-95d1-de42d3e779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C80BD3-6BA8-4A6E-BEB3-5344CC02D6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4</Words>
  <Characters>279</Characters>
  <Application>Microsoft Office Word</Application>
  <DocSecurity>0</DocSecurity>
  <Lines>2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lou, Trenna</dc:creator>
  <cp:keywords/>
  <dc:description/>
  <cp:lastModifiedBy>Pamela Justice</cp:lastModifiedBy>
  <cp:revision>6</cp:revision>
  <cp:lastPrinted>2024-12-06T20:53:00Z</cp:lastPrinted>
  <dcterms:created xsi:type="dcterms:W3CDTF">2026-02-06T20:55:00Z</dcterms:created>
  <dcterms:modified xsi:type="dcterms:W3CDTF">2026-02-06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C2253D9B6076478348DAAAA48599F4</vt:lpwstr>
  </property>
  <property fmtid="{D5CDD505-2E9C-101B-9397-08002B2CF9AE}" pid="3" name="MediaServiceImageTags">
    <vt:lpwstr/>
  </property>
</Properties>
</file>